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4"/>
      </w:tblGrid>
      <w:tr w:rsidR="00F91C4E" w:rsidRPr="001607AB" w14:paraId="7FFAF14B" w14:textId="77777777" w:rsidTr="7AEB3F97">
        <w:tc>
          <w:tcPr>
            <w:tcW w:w="9054" w:type="dxa"/>
            <w:tcBorders>
              <w:bottom w:val="single" w:sz="4" w:space="0" w:color="auto"/>
            </w:tcBorders>
          </w:tcPr>
          <w:p w14:paraId="25A1AC26" w14:textId="2FBE5DF2" w:rsidR="00FB2D51" w:rsidRPr="00C24550" w:rsidRDefault="006A4491" w:rsidP="000144C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Microsoft YaHei" w:hAnsi="Arial" w:cs="Arial"/>
                <w:color w:val="808080" w:themeColor="background1" w:themeShade="80"/>
                <w:sz w:val="28"/>
                <w:szCs w:val="28"/>
                <w:lang w:val="de-DE" w:eastAsia="zh-CN"/>
              </w:rPr>
            </w:pPr>
            <w:r w:rsidRPr="00C24550">
              <w:rPr>
                <w:rFonts w:ascii="Arial" w:eastAsia="Microsoft YaHei" w:hAnsi="Arial" w:cs="Arial"/>
                <w:b/>
                <w:bCs/>
                <w:sz w:val="32"/>
                <w:szCs w:val="32"/>
                <w:lang w:val="de-DE" w:eastAsia="zh-CN"/>
              </w:rPr>
              <w:t>vivo V23 5G</w:t>
            </w:r>
            <w:r w:rsidR="00FB2D51" w:rsidRPr="00C24550">
              <w:rPr>
                <w:rFonts w:ascii="Arial" w:eastAsia="Microsoft YaHei" w:hAnsi="Arial" w:cs="Arial"/>
                <w:b/>
                <w:bCs/>
                <w:sz w:val="32"/>
                <w:szCs w:val="32"/>
                <w:lang w:val="de-DE" w:eastAsia="zh-CN"/>
              </w:rPr>
              <w:t xml:space="preserve"> </w:t>
            </w:r>
            <w:r w:rsidR="000E58FF">
              <w:rPr>
                <w:rFonts w:ascii="Arial" w:eastAsia="Microsoft YaHei" w:hAnsi="Arial" w:cs="Arial"/>
                <w:b/>
                <w:bCs/>
                <w:sz w:val="32"/>
                <w:szCs w:val="32"/>
                <w:lang w:val="de-DE" w:eastAsia="zh-CN"/>
              </w:rPr>
              <w:t xml:space="preserve">perfektioniert die Selfiekamera </w:t>
            </w:r>
          </w:p>
          <w:p w14:paraId="20A89F7B" w14:textId="31671117" w:rsidR="00F926C5" w:rsidRPr="00C24550" w:rsidRDefault="00BC3AEF" w:rsidP="00FB2D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eastAsia="Microsoft YaHei" w:hAnsi="Arial" w:cs="Arial"/>
                <w:color w:val="808080" w:themeColor="background1" w:themeShade="80"/>
                <w:sz w:val="28"/>
                <w:szCs w:val="28"/>
                <w:lang w:val="de-DE" w:eastAsia="zh-CN"/>
              </w:rPr>
            </w:pPr>
            <w:r w:rsidRPr="00BC3AEF">
              <w:rPr>
                <w:rFonts w:ascii="Arial" w:eastAsia="Microsoft YaHei" w:hAnsi="Arial" w:cs="Arial"/>
                <w:color w:val="808080" w:themeColor="background1" w:themeShade="80"/>
                <w:sz w:val="28"/>
                <w:szCs w:val="28"/>
                <w:lang w:val="de-DE" w:eastAsia="zh-CN"/>
              </w:rPr>
              <w:t>Das fortschrittlichste Kamerasystem von vivo hebt Selfies, Videotelefonate und hybrides Arbeiten auf ein neues Level</w:t>
            </w:r>
          </w:p>
        </w:tc>
      </w:tr>
      <w:tr w:rsidR="00F91C4E" w:rsidRPr="001607AB" w14:paraId="1C27C15B" w14:textId="77777777" w:rsidTr="00F926C5">
        <w:trPr>
          <w:trHeight w:val="1410"/>
        </w:trPr>
        <w:tc>
          <w:tcPr>
            <w:tcW w:w="9054" w:type="dxa"/>
            <w:tcBorders>
              <w:top w:val="single" w:sz="4" w:space="0" w:color="auto"/>
            </w:tcBorders>
          </w:tcPr>
          <w:p w14:paraId="59BF58E4" w14:textId="77777777" w:rsidR="00F926C5" w:rsidRPr="00D02B6D" w:rsidRDefault="00F926C5" w:rsidP="003C1E8E">
            <w:pPr>
              <w:pStyle w:val="Listenabsatz"/>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firstLineChars="0" w:firstLine="0"/>
              <w:jc w:val="both"/>
              <w:rPr>
                <w:rFonts w:ascii="Arial" w:eastAsia="Microsoft YaHei" w:hAnsi="Arial" w:cs="Arial"/>
                <w:color w:val="000000" w:themeColor="text1"/>
                <w:sz w:val="22"/>
                <w:szCs w:val="22"/>
                <w:lang w:val="de-DE" w:eastAsia="zh-CN"/>
              </w:rPr>
            </w:pPr>
          </w:p>
          <w:p w14:paraId="4258C7CA" w14:textId="77777777" w:rsidR="00BC3AEF" w:rsidRPr="00BC3AEF" w:rsidRDefault="00BC3AEF" w:rsidP="00BC3AEF">
            <w:pPr>
              <w:pStyle w:val="Listenabsatz"/>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50 MP-Frontkamera mit Dual Tone Spotlight für das perfekte Selfie </w:t>
            </w:r>
          </w:p>
          <w:p w14:paraId="62F56F8A" w14:textId="77777777" w:rsidR="00BC3AEF" w:rsidRPr="00BC3AEF" w:rsidRDefault="00BC3AEF" w:rsidP="00BC3AEF">
            <w:pPr>
              <w:pStyle w:val="Listenabsatz"/>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Verbesserte Multi-Frame-Rauschunterdrückung und AI High-Definition-Technologie</w:t>
            </w:r>
          </w:p>
          <w:p w14:paraId="231A151D" w14:textId="77777777" w:rsidR="00D72A01" w:rsidRDefault="00BC3AEF" w:rsidP="00BC3AEF">
            <w:pPr>
              <w:pStyle w:val="Listenabsatz"/>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0"/>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Farbwechselglas auf Rückseite für individuelle Designmomente </w:t>
            </w:r>
          </w:p>
          <w:p w14:paraId="5907D29D" w14:textId="2AFF66DE" w:rsidR="00BC3AEF" w:rsidRPr="00C24550" w:rsidRDefault="00BC3AEF" w:rsidP="00BC3AEF">
            <w:pPr>
              <w:pStyle w:val="Listenabsatz"/>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firstLineChars="0" w:firstLine="0"/>
              <w:jc w:val="both"/>
              <w:rPr>
                <w:rFonts w:ascii="Arial" w:eastAsia="Microsoft YaHei" w:hAnsi="Arial" w:cs="Arial"/>
                <w:color w:val="000000" w:themeColor="text1"/>
                <w:sz w:val="22"/>
                <w:szCs w:val="22"/>
                <w:lang w:val="de-DE" w:eastAsia="zh-CN"/>
              </w:rPr>
            </w:pPr>
          </w:p>
        </w:tc>
      </w:tr>
      <w:tr w:rsidR="00F91C4E" w:rsidRPr="001607AB" w14:paraId="216AA81A" w14:textId="77777777" w:rsidTr="7AEB3F97">
        <w:tc>
          <w:tcPr>
            <w:tcW w:w="9054" w:type="dxa"/>
          </w:tcPr>
          <w:p w14:paraId="00EE2AEB" w14:textId="7AAFC4B8" w:rsidR="00363552" w:rsidRPr="00C24550" w:rsidRDefault="003B1CA4" w:rsidP="00B84812">
            <w:pPr>
              <w:spacing w:line="120" w:lineRule="auto"/>
              <w:contextualSpacing/>
              <w:jc w:val="both"/>
              <w:rPr>
                <w:rFonts w:ascii="Arial" w:eastAsia="Microsoft YaHei" w:hAnsi="Arial" w:cs="Arial"/>
                <w:color w:val="000000" w:themeColor="text1"/>
                <w:sz w:val="22"/>
                <w:szCs w:val="22"/>
                <w:lang w:val="de-DE" w:eastAsia="zh-CN"/>
              </w:rPr>
            </w:pPr>
            <w:r w:rsidRPr="00C24550">
              <w:rPr>
                <w:rFonts w:ascii="Arial" w:eastAsia="Microsoft YaHei" w:hAnsi="Arial" w:cs="Arial"/>
                <w:b/>
                <w:bCs/>
                <w:color w:val="000000" w:themeColor="text1"/>
                <w:sz w:val="22"/>
                <w:szCs w:val="22"/>
                <w:lang w:val="de-DE"/>
              </w:rPr>
              <w:t>Düsseldorf</w:t>
            </w:r>
            <w:r w:rsidR="00971214" w:rsidRPr="00C24550">
              <w:rPr>
                <w:rFonts w:ascii="Arial" w:eastAsia="Microsoft YaHei" w:hAnsi="Arial" w:cs="Arial"/>
                <w:b/>
                <w:bCs/>
                <w:color w:val="000000" w:themeColor="text1"/>
                <w:sz w:val="22"/>
                <w:szCs w:val="22"/>
                <w:lang w:val="de-DE"/>
              </w:rPr>
              <w:t xml:space="preserve">, </w:t>
            </w:r>
            <w:r w:rsidR="00A44447" w:rsidRPr="00C24550">
              <w:rPr>
                <w:rFonts w:ascii="Arial" w:eastAsia="Microsoft YaHei" w:hAnsi="Arial" w:cs="Arial"/>
                <w:b/>
                <w:bCs/>
                <w:color w:val="000000" w:themeColor="text1"/>
                <w:sz w:val="22"/>
                <w:szCs w:val="22"/>
                <w:lang w:val="de-DE"/>
              </w:rPr>
              <w:t>22</w:t>
            </w:r>
            <w:r w:rsidR="00011A61" w:rsidRPr="00C24550">
              <w:rPr>
                <w:rFonts w:ascii="Arial" w:eastAsia="Microsoft YaHei" w:hAnsi="Arial" w:cs="Arial"/>
                <w:b/>
                <w:bCs/>
                <w:color w:val="000000" w:themeColor="text1"/>
                <w:sz w:val="22"/>
                <w:szCs w:val="22"/>
                <w:lang w:val="de-DE"/>
              </w:rPr>
              <w:t xml:space="preserve">. </w:t>
            </w:r>
            <w:r w:rsidR="00A44447" w:rsidRPr="00C24550">
              <w:rPr>
                <w:rFonts w:ascii="Arial" w:eastAsia="Microsoft YaHei" w:hAnsi="Arial" w:cs="Arial"/>
                <w:b/>
                <w:bCs/>
                <w:color w:val="000000" w:themeColor="text1"/>
                <w:sz w:val="22"/>
                <w:szCs w:val="22"/>
                <w:lang w:val="de-DE"/>
              </w:rPr>
              <w:t xml:space="preserve">März </w:t>
            </w:r>
            <w:r w:rsidR="00971214" w:rsidRPr="00C24550">
              <w:rPr>
                <w:rFonts w:ascii="Arial" w:eastAsia="Microsoft YaHei" w:hAnsi="Arial" w:cs="Arial"/>
                <w:b/>
                <w:bCs/>
                <w:color w:val="000000" w:themeColor="text1"/>
                <w:sz w:val="22"/>
                <w:szCs w:val="22"/>
                <w:lang w:val="de-DE"/>
              </w:rPr>
              <w:t>2022</w:t>
            </w:r>
            <w:r w:rsidR="00F926C5" w:rsidRPr="00C24550">
              <w:rPr>
                <w:rFonts w:ascii="Arial" w:eastAsia="Microsoft YaHei" w:hAnsi="Arial" w:cs="Arial"/>
                <w:b/>
                <w:bCs/>
                <w:color w:val="000000" w:themeColor="text1"/>
                <w:sz w:val="22"/>
                <w:szCs w:val="22"/>
                <w:lang w:val="de-DE" w:eastAsia="zh-CN"/>
              </w:rPr>
              <w:t xml:space="preserve"> </w:t>
            </w:r>
            <w:r w:rsidR="00F926C5" w:rsidRPr="00C24550">
              <w:rPr>
                <w:rFonts w:ascii="Arial" w:eastAsia="Microsoft YaHei" w:hAnsi="Arial" w:cs="Arial"/>
                <w:color w:val="000000" w:themeColor="text1"/>
                <w:sz w:val="22"/>
                <w:szCs w:val="22"/>
                <w:lang w:val="de-DE" w:eastAsia="zh-CN"/>
              </w:rPr>
              <w:t>–</w:t>
            </w:r>
            <w:r w:rsidR="00B02623" w:rsidRPr="00C24550">
              <w:rPr>
                <w:rFonts w:ascii="Arial" w:eastAsia="Microsoft YaHei" w:hAnsi="Arial" w:cs="Arial"/>
                <w:color w:val="000000" w:themeColor="text1"/>
                <w:sz w:val="22"/>
                <w:szCs w:val="22"/>
                <w:lang w:val="de-DE" w:eastAsia="zh-CN"/>
              </w:rPr>
              <w:t xml:space="preserve"> </w:t>
            </w:r>
            <w:r w:rsidR="00BC3AEF" w:rsidRPr="00BC3AEF">
              <w:rPr>
                <w:rFonts w:ascii="Arial" w:eastAsia="Microsoft YaHei" w:hAnsi="Arial" w:cs="Arial"/>
                <w:color w:val="000000" w:themeColor="text1"/>
                <w:sz w:val="22"/>
                <w:szCs w:val="22"/>
                <w:lang w:val="de-DE" w:eastAsia="zh-CN"/>
              </w:rPr>
              <w:t>vivo verbindet innovative Technologie mit großartigem Design und stellt dies mit dem neuen V23 5G unter Beweis. Das Smartphone der V-Serie kombiniert eine 50 MP-AF-Frontkamera und ein 8 MP</w:t>
            </w:r>
            <w:r w:rsidR="00BC3AEF">
              <w:rPr>
                <w:rFonts w:ascii="Arial" w:eastAsia="Microsoft YaHei" w:hAnsi="Arial" w:cs="Arial"/>
                <w:color w:val="000000" w:themeColor="text1"/>
                <w:sz w:val="22"/>
                <w:szCs w:val="22"/>
                <w:lang w:val="de-DE" w:eastAsia="zh-CN"/>
              </w:rPr>
              <w:t>-</w:t>
            </w:r>
            <w:r w:rsidR="00BC3AEF" w:rsidRPr="00BC3AEF">
              <w:rPr>
                <w:rFonts w:ascii="Arial" w:eastAsia="Microsoft YaHei" w:hAnsi="Arial" w:cs="Arial"/>
                <w:color w:val="000000" w:themeColor="text1"/>
                <w:sz w:val="22"/>
                <w:szCs w:val="22"/>
                <w:lang w:val="de-DE" w:eastAsia="zh-CN"/>
              </w:rPr>
              <w:t>Super-Weitwinkel-Objektiv und ermöglicht die Aufnahme von klaren, detailreichen Fotos und Videos. Zusätzlich sorgen die verbesserte Multi-Frame-Rauschunterdrückung und die AI High-Definition-Technologie für bessere Fotos in dunklen Umgebungen. In puncto Design beweist das V23 5G Stärke und Extravaganz: Das Farbwechselglas der Rückseite reagiert auf UV-Licht und sorgt für einzigartige Farbverläufe</w:t>
            </w:r>
            <w:r w:rsidR="00C00871" w:rsidRPr="00C24550">
              <w:rPr>
                <w:rFonts w:ascii="Arial" w:eastAsia="Microsoft YaHei" w:hAnsi="Arial" w:cs="Arial"/>
                <w:color w:val="000000" w:themeColor="text1"/>
                <w:sz w:val="22"/>
                <w:szCs w:val="22"/>
                <w:lang w:val="de-DE" w:eastAsia="zh-CN"/>
              </w:rPr>
              <w:t>.</w:t>
            </w:r>
            <w:r w:rsidR="00232040" w:rsidRPr="00080E39">
              <w:rPr>
                <w:rFonts w:ascii="Arial" w:eastAsia="Microsoft YaHei" w:hAnsi="Arial" w:cs="Arial"/>
                <w:color w:val="000000" w:themeColor="text1"/>
                <w:sz w:val="22"/>
                <w:szCs w:val="22"/>
                <w:vertAlign w:val="superscript"/>
                <w:lang w:val="de-DE" w:eastAsia="zh-CN"/>
              </w:rPr>
              <w:t>1</w:t>
            </w:r>
            <w:r w:rsidR="00C00871" w:rsidRPr="00C24550">
              <w:rPr>
                <w:rFonts w:ascii="Arial" w:eastAsia="Microsoft YaHei" w:hAnsi="Arial" w:cs="Arial"/>
                <w:color w:val="000000" w:themeColor="text1"/>
                <w:sz w:val="22"/>
                <w:szCs w:val="22"/>
                <w:lang w:val="de-DE" w:eastAsia="zh-CN"/>
              </w:rPr>
              <w:t xml:space="preserve"> </w:t>
            </w:r>
            <w:r w:rsidR="00BC3AEF" w:rsidRPr="00BC3AEF">
              <w:rPr>
                <w:rFonts w:ascii="Arial" w:eastAsia="Microsoft YaHei" w:hAnsi="Arial" w:cs="Arial"/>
                <w:color w:val="000000" w:themeColor="text1"/>
                <w:sz w:val="22"/>
                <w:szCs w:val="22"/>
                <w:lang w:val="de-DE" w:eastAsia="zh-CN"/>
              </w:rPr>
              <w:t>Durch den Einsatz von Schablonen und Gegenständen in unterschiedlichen Formen lassen sich Muster auf der Rückseite gestalten – auf diese Weise wird jedes V23 5G zum Unikat.</w:t>
            </w:r>
          </w:p>
          <w:p w14:paraId="7D957953" w14:textId="77777777" w:rsidR="0044628B" w:rsidRPr="00C24550" w:rsidRDefault="0044628B" w:rsidP="00B84812">
            <w:pPr>
              <w:spacing w:line="120" w:lineRule="auto"/>
              <w:contextualSpacing/>
              <w:jc w:val="both"/>
              <w:rPr>
                <w:rFonts w:ascii="Arial" w:eastAsia="Microsoft YaHei" w:hAnsi="Arial" w:cs="Arial"/>
                <w:color w:val="000000" w:themeColor="text1"/>
                <w:sz w:val="22"/>
                <w:szCs w:val="22"/>
                <w:lang w:val="de-DE" w:eastAsia="zh-CN"/>
              </w:rPr>
            </w:pPr>
          </w:p>
          <w:p w14:paraId="094EBA80" w14:textId="68CBA84C" w:rsidR="007C3097" w:rsidRPr="00C24550" w:rsidRDefault="000F19A4" w:rsidP="00B84812">
            <w:pPr>
              <w:spacing w:line="120" w:lineRule="auto"/>
              <w:contextualSpacing/>
              <w:jc w:val="both"/>
              <w:rPr>
                <w:rFonts w:ascii="Arial" w:eastAsia="Microsoft YaHei" w:hAnsi="Arial" w:cs="Arial"/>
                <w:b/>
                <w:bCs/>
                <w:color w:val="000000" w:themeColor="text1"/>
                <w:sz w:val="22"/>
                <w:szCs w:val="22"/>
                <w:lang w:val="de-DE" w:eastAsia="zh-CN"/>
              </w:rPr>
            </w:pPr>
            <w:r>
              <w:rPr>
                <w:rFonts w:ascii="Arial" w:eastAsia="Microsoft YaHei" w:hAnsi="Arial" w:cs="Arial"/>
                <w:b/>
                <w:bCs/>
                <w:color w:val="000000" w:themeColor="text1"/>
                <w:sz w:val="22"/>
                <w:szCs w:val="22"/>
                <w:lang w:val="de-DE" w:eastAsia="zh-CN"/>
              </w:rPr>
              <w:t>Frontkamera</w:t>
            </w:r>
            <w:r w:rsidR="007C3097" w:rsidRPr="00C24550">
              <w:rPr>
                <w:rFonts w:ascii="Arial" w:eastAsia="Microsoft YaHei" w:hAnsi="Arial" w:cs="Arial"/>
                <w:b/>
                <w:bCs/>
                <w:color w:val="000000" w:themeColor="text1"/>
                <w:sz w:val="22"/>
                <w:szCs w:val="22"/>
                <w:lang w:val="de-DE" w:eastAsia="zh-CN"/>
              </w:rPr>
              <w:t xml:space="preserve"> </w:t>
            </w:r>
            <w:r w:rsidR="005323D9" w:rsidRPr="00C24550">
              <w:rPr>
                <w:rFonts w:ascii="Arial" w:eastAsia="Microsoft YaHei" w:hAnsi="Arial" w:cs="Arial"/>
                <w:b/>
                <w:bCs/>
                <w:color w:val="000000" w:themeColor="text1"/>
                <w:sz w:val="22"/>
                <w:szCs w:val="22"/>
                <w:lang w:val="de-DE" w:eastAsia="zh-CN"/>
              </w:rPr>
              <w:t>im Fokus</w:t>
            </w:r>
          </w:p>
          <w:p w14:paraId="5C1CE8A4" w14:textId="6A48A1DB" w:rsidR="00A53E13" w:rsidRDefault="00BC3AEF" w:rsidP="00B84812">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Verbrauchertrends zeigen, dass die Bedeutung der Frontkamera zugenommen hat - soziale Medien werden von Selfies, </w:t>
            </w:r>
            <w:proofErr w:type="spellStart"/>
            <w:r w:rsidRPr="00BC3AEF">
              <w:rPr>
                <w:rFonts w:ascii="Arial" w:eastAsia="Microsoft YaHei" w:hAnsi="Arial" w:cs="Arial"/>
                <w:color w:val="000000" w:themeColor="text1"/>
                <w:sz w:val="22"/>
                <w:szCs w:val="22"/>
                <w:lang w:val="de-DE" w:eastAsia="zh-CN"/>
              </w:rPr>
              <w:t>Reels</w:t>
            </w:r>
            <w:proofErr w:type="spellEnd"/>
            <w:r w:rsidRPr="00BC3AEF">
              <w:rPr>
                <w:rFonts w:ascii="Arial" w:eastAsia="Microsoft YaHei" w:hAnsi="Arial" w:cs="Arial"/>
                <w:color w:val="000000" w:themeColor="text1"/>
                <w:sz w:val="22"/>
                <w:szCs w:val="22"/>
                <w:lang w:val="de-DE" w:eastAsia="zh-CN"/>
              </w:rPr>
              <w:t xml:space="preserve"> und Stories dominiert. Als Reaktion darauf hat vivo erkannt, dass die Selfie-Kamera nicht länger die zweite Geige nach der Hauptkamera spielen kann. Ausgerüstet mit einer 50 MP-Frontkamera mit Autofokus, einer 105° Super Weitwinkelkamera sowie Dual Tone Spotlights verfügt das V23 5G über das beste vivo Frontkamerasystem. "Digital Natives beherrschen die visuelle Sprache von Plattformen wie </w:t>
            </w:r>
            <w:proofErr w:type="spellStart"/>
            <w:r w:rsidRPr="00BC3AEF">
              <w:rPr>
                <w:rFonts w:ascii="Arial" w:eastAsia="Microsoft YaHei" w:hAnsi="Arial" w:cs="Arial"/>
                <w:color w:val="000000" w:themeColor="text1"/>
                <w:sz w:val="22"/>
                <w:szCs w:val="22"/>
                <w:lang w:val="de-DE" w:eastAsia="zh-CN"/>
              </w:rPr>
              <w:t>TikTok</w:t>
            </w:r>
            <w:proofErr w:type="spellEnd"/>
            <w:r w:rsidRPr="00BC3AEF">
              <w:rPr>
                <w:rFonts w:ascii="Arial" w:eastAsia="Microsoft YaHei" w:hAnsi="Arial" w:cs="Arial"/>
                <w:color w:val="000000" w:themeColor="text1"/>
                <w:sz w:val="22"/>
                <w:szCs w:val="22"/>
                <w:lang w:val="de-DE" w:eastAsia="zh-CN"/>
              </w:rPr>
              <w:t xml:space="preserve"> und Instagram mit erstaunlicher Geschwindigkeit. Durch die Kombination von innovativer Technik, bahnbrechenden Funktionen und auffälligem Design soll das V23 5G aus der Masse herausstechen und den </w:t>
            </w:r>
            <w:proofErr w:type="spellStart"/>
            <w:proofErr w:type="gramStart"/>
            <w:r w:rsidRPr="00BC3AEF">
              <w:rPr>
                <w:rFonts w:ascii="Arial" w:eastAsia="Microsoft YaHei" w:hAnsi="Arial" w:cs="Arial"/>
                <w:color w:val="000000" w:themeColor="text1"/>
                <w:sz w:val="22"/>
                <w:szCs w:val="22"/>
                <w:lang w:val="de-DE" w:eastAsia="zh-CN"/>
              </w:rPr>
              <w:t>Nutzer:innen</w:t>
            </w:r>
            <w:proofErr w:type="spellEnd"/>
            <w:proofErr w:type="gramEnd"/>
            <w:r w:rsidRPr="00BC3AEF">
              <w:rPr>
                <w:rFonts w:ascii="Arial" w:eastAsia="Microsoft YaHei" w:hAnsi="Arial" w:cs="Arial"/>
                <w:color w:val="000000" w:themeColor="text1"/>
                <w:sz w:val="22"/>
                <w:szCs w:val="22"/>
                <w:lang w:val="de-DE" w:eastAsia="zh-CN"/>
              </w:rPr>
              <w:t xml:space="preserve"> eine inspirierende Möglichkeit bieten, </w:t>
            </w:r>
            <w:r w:rsidRPr="00BC3AEF">
              <w:rPr>
                <w:rFonts w:ascii="Arial" w:eastAsia="Microsoft YaHei" w:hAnsi="Arial" w:cs="Arial"/>
                <w:color w:val="000000" w:themeColor="text1"/>
                <w:sz w:val="22"/>
                <w:szCs w:val="22"/>
                <w:lang w:val="de-DE" w:eastAsia="zh-CN"/>
              </w:rPr>
              <w:lastRenderedPageBreak/>
              <w:t xml:space="preserve">ihren Stil zu unterstreichen", sagt Cristian </w:t>
            </w:r>
            <w:proofErr w:type="spellStart"/>
            <w:r w:rsidRPr="00BC3AEF">
              <w:rPr>
                <w:rFonts w:ascii="Arial" w:eastAsia="Microsoft YaHei" w:hAnsi="Arial" w:cs="Arial"/>
                <w:color w:val="000000" w:themeColor="text1"/>
                <w:sz w:val="22"/>
                <w:szCs w:val="22"/>
                <w:lang w:val="de-DE" w:eastAsia="zh-CN"/>
              </w:rPr>
              <w:t>Crüger</w:t>
            </w:r>
            <w:proofErr w:type="spellEnd"/>
            <w:r w:rsidRPr="00BC3AEF">
              <w:rPr>
                <w:rFonts w:ascii="Arial" w:eastAsia="Microsoft YaHei" w:hAnsi="Arial" w:cs="Arial"/>
                <w:color w:val="000000" w:themeColor="text1"/>
                <w:sz w:val="22"/>
                <w:szCs w:val="22"/>
                <w:lang w:val="de-DE" w:eastAsia="zh-CN"/>
              </w:rPr>
              <w:t xml:space="preserve">, </w:t>
            </w:r>
            <w:proofErr w:type="spellStart"/>
            <w:r w:rsidRPr="00BC3AEF">
              <w:rPr>
                <w:rFonts w:ascii="Arial" w:eastAsia="Microsoft YaHei" w:hAnsi="Arial" w:cs="Arial"/>
                <w:color w:val="000000" w:themeColor="text1"/>
                <w:sz w:val="22"/>
                <w:szCs w:val="22"/>
                <w:lang w:val="de-DE" w:eastAsia="zh-CN"/>
              </w:rPr>
              <w:t>Director</w:t>
            </w:r>
            <w:proofErr w:type="spellEnd"/>
            <w:r w:rsidRPr="00BC3AEF">
              <w:rPr>
                <w:rFonts w:ascii="Arial" w:eastAsia="Microsoft YaHei" w:hAnsi="Arial" w:cs="Arial"/>
                <w:color w:val="000000" w:themeColor="text1"/>
                <w:sz w:val="22"/>
                <w:szCs w:val="22"/>
                <w:lang w:val="de-DE" w:eastAsia="zh-CN"/>
              </w:rPr>
              <w:t xml:space="preserve"> </w:t>
            </w:r>
            <w:proofErr w:type="spellStart"/>
            <w:r w:rsidRPr="00BC3AEF">
              <w:rPr>
                <w:rFonts w:ascii="Arial" w:eastAsia="Microsoft YaHei" w:hAnsi="Arial" w:cs="Arial"/>
                <w:color w:val="000000" w:themeColor="text1"/>
                <w:sz w:val="22"/>
                <w:szCs w:val="22"/>
                <w:lang w:val="de-DE" w:eastAsia="zh-CN"/>
              </w:rPr>
              <w:t>Product</w:t>
            </w:r>
            <w:proofErr w:type="spellEnd"/>
            <w:r w:rsidRPr="00BC3AEF">
              <w:rPr>
                <w:rFonts w:ascii="Arial" w:eastAsia="Microsoft YaHei" w:hAnsi="Arial" w:cs="Arial"/>
                <w:color w:val="000000" w:themeColor="text1"/>
                <w:sz w:val="22"/>
                <w:szCs w:val="22"/>
                <w:lang w:val="de-DE" w:eastAsia="zh-CN"/>
              </w:rPr>
              <w:t xml:space="preserve"> Marketing &amp; GTM bei vivo Deutschland.  </w:t>
            </w:r>
          </w:p>
          <w:p w14:paraId="7F763AFA" w14:textId="77777777" w:rsidR="00BC3AEF" w:rsidRPr="00C24550" w:rsidRDefault="00BC3AEF" w:rsidP="00B84812">
            <w:pPr>
              <w:spacing w:line="120" w:lineRule="auto"/>
              <w:contextualSpacing/>
              <w:jc w:val="both"/>
              <w:rPr>
                <w:rFonts w:ascii="Arial" w:eastAsia="Microsoft YaHei" w:hAnsi="Arial" w:cs="Arial"/>
                <w:color w:val="000000" w:themeColor="text1"/>
                <w:sz w:val="22"/>
                <w:szCs w:val="22"/>
                <w:lang w:val="de-DE" w:eastAsia="zh-CN"/>
              </w:rPr>
            </w:pPr>
          </w:p>
          <w:p w14:paraId="6AF492AC" w14:textId="2480D9CF" w:rsidR="004F7FE4" w:rsidRPr="00C24550" w:rsidRDefault="002A2DF4" w:rsidP="00B84812">
            <w:pPr>
              <w:spacing w:line="276" w:lineRule="auto"/>
              <w:jc w:val="both"/>
              <w:rPr>
                <w:rFonts w:ascii="Arial" w:eastAsia="Microsoft YaHei" w:hAnsi="Arial" w:cs="Arial"/>
                <w:b/>
                <w:bCs/>
                <w:sz w:val="22"/>
                <w:szCs w:val="22"/>
                <w:lang w:val="de-AT" w:eastAsia="zh-CN"/>
              </w:rPr>
            </w:pPr>
            <w:r w:rsidRPr="00C24550">
              <w:rPr>
                <w:rFonts w:ascii="Arial" w:eastAsia="Microsoft YaHei" w:hAnsi="Arial" w:cs="Arial"/>
                <w:b/>
                <w:bCs/>
                <w:sz w:val="22"/>
                <w:szCs w:val="22"/>
                <w:lang w:val="de-AT" w:eastAsia="zh-CN"/>
              </w:rPr>
              <w:t>Liebeserklärung an das Rampenlicht</w:t>
            </w:r>
          </w:p>
          <w:p w14:paraId="0FEBF1BE" w14:textId="2E485C5F"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Ausgestattet mit einem bahnbrechenden Dual-Selfie-Kamerasystem verfügt das V23 5G zudem über mehrere Lichtquellen auf der Vorderseite, die ein schmeichelhaftes Licht erzeugen: Zwei LEDs auf der Vorderseite, die im ausgeschalteten Zustand beinahe unsichtbar sind, sowie vier Hilfslichter sorgen dafür, dass Selfies gleichmäßig ausgeleuchtet sind. Die Farbtemperatur kann von warmen zu kühlen Tönen wechseln und mit einem einfachen Klick individuell angepasst werden. Die hohe Auflösung des speziell entwickelten 50</w:t>
            </w:r>
            <w:r>
              <w:rPr>
                <w:rFonts w:ascii="Arial" w:eastAsia="Microsoft YaHei" w:hAnsi="Arial" w:cs="Arial"/>
                <w:color w:val="000000" w:themeColor="text1"/>
                <w:sz w:val="22"/>
                <w:szCs w:val="22"/>
                <w:lang w:val="de-DE" w:eastAsia="zh-CN"/>
              </w:rPr>
              <w:t xml:space="preserve"> </w:t>
            </w:r>
            <w:r w:rsidRPr="00BC3AEF">
              <w:rPr>
                <w:rFonts w:ascii="Arial" w:eastAsia="Microsoft YaHei" w:hAnsi="Arial" w:cs="Arial"/>
                <w:color w:val="000000" w:themeColor="text1"/>
                <w:sz w:val="22"/>
                <w:szCs w:val="22"/>
                <w:lang w:val="de-DE" w:eastAsia="zh-CN"/>
              </w:rPr>
              <w:t xml:space="preserve">MP-JNV-Bildsensors mit ISOCELL 3.0 (Pixel-Isolationstechnologie) und der integrierte (Eye-)Autofokus sorgen für beeindruckende Details und Farben in jedem Foto. </w:t>
            </w:r>
          </w:p>
          <w:p w14:paraId="32284053" w14:textId="1500FE3A" w:rsidR="008D140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Durch den AI Extreme Night-Modus der Frontkamera gelingen auch bei Dunkelheit hervorragende Aufnahmen. Die Weitwinkel-Selfie-Kamera des V23 5G ermöglicht es auch Gruppen-Selfies mit Leichtigkeit aufzunehmen ─ im Super-Weitwinkel-Nachtporträt Modus funktioniert dies auch nachts problemlos. </w:t>
            </w:r>
          </w:p>
          <w:p w14:paraId="6225BE07" w14:textId="77777777" w:rsidR="00BC3AEF" w:rsidRPr="00C24550" w:rsidRDefault="00BC3AEF" w:rsidP="00BC3AEF">
            <w:pPr>
              <w:spacing w:line="120" w:lineRule="auto"/>
              <w:contextualSpacing/>
              <w:jc w:val="both"/>
              <w:rPr>
                <w:rFonts w:ascii="Arial" w:eastAsia="Microsoft YaHei" w:hAnsi="Arial" w:cs="Arial"/>
                <w:color w:val="000000" w:themeColor="text1"/>
                <w:sz w:val="22"/>
                <w:szCs w:val="22"/>
                <w:lang w:val="de-DE" w:eastAsia="zh-CN"/>
              </w:rPr>
            </w:pPr>
          </w:p>
          <w:p w14:paraId="72B4CAFA" w14:textId="08891D2E" w:rsidR="003C1E8E" w:rsidRPr="00080E39" w:rsidRDefault="00647229" w:rsidP="00B84812">
            <w:pPr>
              <w:contextualSpacing/>
              <w:jc w:val="both"/>
              <w:rPr>
                <w:rFonts w:ascii="Arial" w:eastAsia="Microsoft YaHei" w:hAnsi="Arial" w:cs="Arial"/>
                <w:b/>
                <w:bCs/>
                <w:color w:val="000000" w:themeColor="text1"/>
                <w:sz w:val="22"/>
                <w:szCs w:val="22"/>
                <w:lang w:val="de-DE" w:eastAsia="zh-CN"/>
              </w:rPr>
            </w:pPr>
            <w:r w:rsidRPr="00080E39">
              <w:rPr>
                <w:rFonts w:ascii="Arial" w:eastAsia="Microsoft YaHei" w:hAnsi="Arial" w:cs="Arial"/>
                <w:b/>
                <w:bCs/>
                <w:color w:val="000000" w:themeColor="text1"/>
                <w:sz w:val="22"/>
                <w:szCs w:val="22"/>
                <w:lang w:val="de-DE" w:eastAsia="zh-CN"/>
              </w:rPr>
              <w:t>Genau so schön, wie leistungsstark</w:t>
            </w:r>
          </w:p>
          <w:p w14:paraId="0B02DF96" w14:textId="77777777"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Das V23 5G setzt den unverwechselbaren Stil der V-Serie fort: Ultraschlank und mit Metallrahmen aus Luftfahrt-Aluminium ist es nicht nur schön anzuschauen, sondern liegt auch angenehm in der Hand. Eine Besonderheit der Sunshine Gold-Version ist das Farbwechselglas der Rückseite. Es reagiert auf UV-Licht und wechselt die Farben von warmen orange-gold Farbtönen zu kühlen grün-blau Nuancen. Durch den Einsatz von Schablonen und Gegenständen mit unterschiedlichen Formen lassen sich individuelle Designmomente auf der Rückseite gestalten.</w:t>
            </w:r>
          </w:p>
          <w:p w14:paraId="3516C706" w14:textId="737689EC" w:rsidR="003C1E8E" w:rsidRPr="00080E39"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Dank seiner speziellen Fluorit-Anti-Glare-Glasrückseite ist das V23 5G unempfindlich gegen Fingerabdrücke. Das Display ist besonders hart im Nehmen, denn die Frontseite wird durch</w:t>
            </w:r>
            <w:r w:rsidRPr="00BC3AEF">
              <w:rPr>
                <w:rFonts w:ascii="Arial" w:eastAsia="Microsoft YaHei" w:hAnsi="Arial" w:cs="Arial"/>
                <w:color w:val="000000" w:themeColor="text1"/>
                <w:sz w:val="22"/>
                <w:szCs w:val="22"/>
                <w:lang w:val="de-DE" w:eastAsia="zh-CN"/>
              </w:rPr>
              <w:t xml:space="preserve"> </w:t>
            </w:r>
            <w:hyperlink r:id="rId38" w:history="1">
              <w:proofErr w:type="spellStart"/>
              <w:r w:rsidR="001C135C" w:rsidRPr="00933DA2">
                <w:rPr>
                  <w:rStyle w:val="Hyperlink"/>
                  <w:rFonts w:ascii="Arial" w:eastAsia="Microsoft YaHei" w:hAnsi="Arial" w:cs="Arial"/>
                  <w:sz w:val="22"/>
                  <w:szCs w:val="22"/>
                  <w:lang w:val="de-DE" w:eastAsia="zh-CN"/>
                </w:rPr>
                <w:t>Xensation</w:t>
              </w:r>
              <w:proofErr w:type="spellEnd"/>
              <w:r w:rsidR="001C135C" w:rsidRPr="00E6648E">
                <w:rPr>
                  <w:rStyle w:val="Hyperlink"/>
                  <w:rFonts w:ascii="Arial" w:eastAsia="Microsoft YaHei" w:hAnsi="Arial" w:cs="Arial"/>
                  <w:sz w:val="22"/>
                  <w:szCs w:val="22"/>
                  <w:vertAlign w:val="superscript"/>
                  <w:lang w:val="de-DE" w:eastAsia="zh-CN"/>
                </w:rPr>
                <w:t>®</w:t>
              </w:r>
              <w:r w:rsidR="001C135C" w:rsidRPr="00933DA2">
                <w:rPr>
                  <w:rStyle w:val="Hyperlink"/>
                  <w:rFonts w:ascii="Arial" w:eastAsia="Microsoft YaHei" w:hAnsi="Arial" w:cs="Arial"/>
                  <w:sz w:val="22"/>
                  <w:szCs w:val="22"/>
                  <w:lang w:val="de-DE" w:eastAsia="zh-CN"/>
                </w:rPr>
                <w:t xml:space="preserve"> Up</w:t>
              </w:r>
              <w:r w:rsidR="005323D9" w:rsidRPr="00933DA2">
                <w:rPr>
                  <w:rStyle w:val="Hyperlink"/>
                  <w:rFonts w:ascii="Arial" w:eastAsia="Microsoft YaHei" w:hAnsi="Arial" w:cs="Arial"/>
                  <w:sz w:val="22"/>
                  <w:szCs w:val="22"/>
                  <w:lang w:val="de-DE" w:eastAsia="zh-CN"/>
                </w:rPr>
                <w:t>.</w:t>
              </w:r>
              <w:r w:rsidR="001C135C" w:rsidRPr="00933DA2">
                <w:rPr>
                  <w:rStyle w:val="Hyperlink"/>
                  <w:rFonts w:ascii="Arial" w:eastAsia="Microsoft YaHei" w:hAnsi="Arial" w:cs="Arial"/>
                  <w:sz w:val="22"/>
                  <w:szCs w:val="22"/>
                  <w:lang w:val="de-DE" w:eastAsia="zh-CN"/>
                </w:rPr>
                <w:t xml:space="preserve"> </w:t>
              </w:r>
              <w:r w:rsidR="00933DA2" w:rsidRPr="00933DA2">
                <w:rPr>
                  <w:rStyle w:val="Hyperlink"/>
                  <w:rFonts w:ascii="Arial" w:eastAsia="Microsoft YaHei" w:hAnsi="Arial" w:cs="Arial"/>
                  <w:sz w:val="22"/>
                  <w:szCs w:val="22"/>
                  <w:lang w:val="de-DE" w:eastAsia="zh-CN"/>
                </w:rPr>
                <w:t>von SCHOTT</w:t>
              </w:r>
            </w:hyperlink>
            <w:r w:rsidR="00933DA2">
              <w:rPr>
                <w:rFonts w:ascii="Arial" w:eastAsia="Microsoft YaHei" w:hAnsi="Arial" w:cs="Arial"/>
                <w:color w:val="000000" w:themeColor="text1"/>
                <w:sz w:val="22"/>
                <w:szCs w:val="22"/>
                <w:lang w:val="de-DE" w:eastAsia="zh-CN"/>
              </w:rPr>
              <w:t xml:space="preserve"> </w:t>
            </w:r>
            <w:r w:rsidRPr="00BC3AEF">
              <w:rPr>
                <w:rFonts w:ascii="Arial" w:eastAsia="Microsoft YaHei" w:hAnsi="Arial" w:cs="Arial"/>
                <w:color w:val="000000" w:themeColor="text1"/>
                <w:sz w:val="22"/>
                <w:szCs w:val="22"/>
                <w:lang w:val="de-DE" w:eastAsia="zh-CN"/>
              </w:rPr>
              <w:t xml:space="preserve">geschützt. Dabei handelt es sich um ein Lithium-Aluminosilikat (LAS) Coverglas, entwickelt und produziert in Deutschland. Das chemisch vorgespannte </w:t>
            </w:r>
            <w:proofErr w:type="spellStart"/>
            <w:r w:rsidRPr="00BC3AEF">
              <w:rPr>
                <w:rFonts w:ascii="Arial" w:eastAsia="Microsoft YaHei" w:hAnsi="Arial" w:cs="Arial"/>
                <w:color w:val="000000" w:themeColor="text1"/>
                <w:sz w:val="22"/>
                <w:szCs w:val="22"/>
                <w:lang w:val="de-DE" w:eastAsia="zh-CN"/>
              </w:rPr>
              <w:lastRenderedPageBreak/>
              <w:t>Xensation</w:t>
            </w:r>
            <w:proofErr w:type="spellEnd"/>
            <w:r w:rsidRPr="00BC3AEF">
              <w:rPr>
                <w:rFonts w:ascii="Arial" w:eastAsia="Microsoft YaHei" w:hAnsi="Arial" w:cs="Arial"/>
                <w:color w:val="000000" w:themeColor="text1"/>
                <w:sz w:val="22"/>
                <w:szCs w:val="22"/>
                <w:lang w:val="de-DE" w:eastAsia="zh-CN"/>
              </w:rPr>
              <w:t xml:space="preserve">® Up. Coverglas zeichnet sich durch seine hohe Bruchfestigkeit aus und überlebt Stürze mit sehr viel höherer Wahrscheinlichkeit als herkömmliche </w:t>
            </w:r>
            <w:proofErr w:type="spellStart"/>
            <w:r w:rsidRPr="00BC3AEF">
              <w:rPr>
                <w:rFonts w:ascii="Arial" w:eastAsia="Microsoft YaHei" w:hAnsi="Arial" w:cs="Arial"/>
                <w:color w:val="000000" w:themeColor="text1"/>
                <w:sz w:val="22"/>
                <w:szCs w:val="22"/>
                <w:lang w:val="de-DE" w:eastAsia="zh-CN"/>
              </w:rPr>
              <w:t>Aluminosilikatgläser</w:t>
            </w:r>
            <w:proofErr w:type="spellEnd"/>
            <w:r w:rsidRPr="00BC3AEF">
              <w:rPr>
                <w:rFonts w:ascii="Arial" w:eastAsia="Microsoft YaHei" w:hAnsi="Arial" w:cs="Arial"/>
                <w:color w:val="000000" w:themeColor="text1"/>
                <w:sz w:val="22"/>
                <w:szCs w:val="22"/>
                <w:lang w:val="de-DE" w:eastAsia="zh-CN"/>
              </w:rPr>
              <w:t>.</w:t>
            </w:r>
          </w:p>
          <w:p w14:paraId="0A12DB73" w14:textId="77777777" w:rsidR="00FD4EA7" w:rsidRPr="00080E39" w:rsidRDefault="00FD4EA7" w:rsidP="00B84812">
            <w:pPr>
              <w:spacing w:line="120" w:lineRule="auto"/>
              <w:contextualSpacing/>
              <w:jc w:val="both"/>
              <w:rPr>
                <w:rFonts w:ascii="Arial" w:eastAsia="Microsoft YaHei" w:hAnsi="Arial" w:cs="Arial"/>
                <w:color w:val="000000" w:themeColor="text1"/>
                <w:sz w:val="22"/>
                <w:szCs w:val="22"/>
                <w:lang w:val="de-DE" w:eastAsia="zh-CN"/>
              </w:rPr>
            </w:pPr>
          </w:p>
          <w:p w14:paraId="6B9C7FDC" w14:textId="5984249E" w:rsidR="0054431A" w:rsidRPr="00C24550" w:rsidRDefault="00555CFC" w:rsidP="00B84812">
            <w:pPr>
              <w:contextualSpacing/>
              <w:jc w:val="both"/>
              <w:rPr>
                <w:rFonts w:ascii="Arial" w:eastAsia="Microsoft YaHei" w:hAnsi="Arial" w:cs="Arial"/>
                <w:b/>
                <w:bCs/>
                <w:color w:val="000000" w:themeColor="text1"/>
                <w:sz w:val="22"/>
                <w:szCs w:val="22"/>
                <w:lang w:val="de-DE" w:eastAsia="zh-CN"/>
              </w:rPr>
            </w:pPr>
            <w:r w:rsidRPr="00C24550">
              <w:rPr>
                <w:rFonts w:ascii="Arial" w:eastAsia="Microsoft YaHei" w:hAnsi="Arial" w:cs="Arial"/>
                <w:b/>
                <w:bCs/>
                <w:color w:val="000000" w:themeColor="text1"/>
                <w:sz w:val="22"/>
                <w:szCs w:val="22"/>
                <w:lang w:val="de-DE" w:eastAsia="zh-CN"/>
              </w:rPr>
              <w:t>Spitzenleistungen für den Alltag</w:t>
            </w:r>
          </w:p>
          <w:p w14:paraId="72351F25" w14:textId="77777777"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Hinter dem eleganten Äußeren des V23 5G arbeitet der </w:t>
            </w:r>
            <w:proofErr w:type="spellStart"/>
            <w:r w:rsidRPr="00BC3AEF">
              <w:rPr>
                <w:rFonts w:ascii="Arial" w:eastAsia="Microsoft YaHei" w:hAnsi="Arial" w:cs="Arial"/>
                <w:color w:val="000000" w:themeColor="text1"/>
                <w:sz w:val="22"/>
                <w:szCs w:val="22"/>
                <w:lang w:val="de-DE" w:eastAsia="zh-CN"/>
              </w:rPr>
              <w:t>MediaTek</w:t>
            </w:r>
            <w:proofErr w:type="spellEnd"/>
            <w:r w:rsidRPr="00BC3AEF">
              <w:rPr>
                <w:rFonts w:ascii="Arial" w:eastAsia="Microsoft YaHei" w:hAnsi="Arial" w:cs="Arial"/>
                <w:color w:val="000000" w:themeColor="text1"/>
                <w:sz w:val="22"/>
                <w:szCs w:val="22"/>
                <w:lang w:val="de-DE" w:eastAsia="zh-CN"/>
              </w:rPr>
              <w:t xml:space="preserve"> </w:t>
            </w:r>
            <w:proofErr w:type="spellStart"/>
            <w:r w:rsidRPr="00BC3AEF">
              <w:rPr>
                <w:rFonts w:ascii="Arial" w:eastAsia="Microsoft YaHei" w:hAnsi="Arial" w:cs="Arial"/>
                <w:color w:val="000000" w:themeColor="text1"/>
                <w:sz w:val="22"/>
                <w:szCs w:val="22"/>
                <w:lang w:val="de-DE" w:eastAsia="zh-CN"/>
              </w:rPr>
              <w:t>Dimensity</w:t>
            </w:r>
            <w:proofErr w:type="spellEnd"/>
            <w:r w:rsidRPr="00BC3AEF">
              <w:rPr>
                <w:rFonts w:ascii="Arial" w:eastAsia="Microsoft YaHei" w:hAnsi="Arial" w:cs="Arial"/>
                <w:color w:val="000000" w:themeColor="text1"/>
                <w:sz w:val="22"/>
                <w:szCs w:val="22"/>
                <w:lang w:val="de-DE" w:eastAsia="zh-CN"/>
              </w:rPr>
              <w:t xml:space="preserve"> 920 Prozessor, um eine schnelle Bildverarbeitung zu gewährleisten und Anwendungen reibungslos laufen zu lassen. Dank Extended RAM 2.0-Technologie kann das V23 5G zusätzlich zu den 12 GB RAM weitere 4 GB aus dem ROM nutzen. Mit diesem kombinierten 16 GB Speicher können </w:t>
            </w:r>
            <w:proofErr w:type="spellStart"/>
            <w:proofErr w:type="gramStart"/>
            <w:r w:rsidRPr="00BC3AEF">
              <w:rPr>
                <w:rFonts w:ascii="Arial" w:eastAsia="Microsoft YaHei" w:hAnsi="Arial" w:cs="Arial"/>
                <w:color w:val="000000" w:themeColor="text1"/>
                <w:sz w:val="22"/>
                <w:szCs w:val="22"/>
                <w:lang w:val="de-DE" w:eastAsia="zh-CN"/>
              </w:rPr>
              <w:t>Nutzer:innen</w:t>
            </w:r>
            <w:proofErr w:type="spellEnd"/>
            <w:proofErr w:type="gramEnd"/>
            <w:r w:rsidRPr="00BC3AEF">
              <w:rPr>
                <w:rFonts w:ascii="Arial" w:eastAsia="Microsoft YaHei" w:hAnsi="Arial" w:cs="Arial"/>
                <w:color w:val="000000" w:themeColor="text1"/>
                <w:sz w:val="22"/>
                <w:szCs w:val="22"/>
                <w:lang w:val="de-DE" w:eastAsia="zh-CN"/>
              </w:rPr>
              <w:t xml:space="preserve"> problemlos zwischen Apps wechseln und Inhalte ruckelfrei genießen. Darüber hinaus bietet die maximale Speicherkapazität von 256 GB ROM viel Platz für Apps und das Festhalten wertvoller Erinnerungen.</w:t>
            </w:r>
          </w:p>
          <w:p w14:paraId="7AF8C9FF" w14:textId="77777777"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Gaming-Fans können mit dem Display mit 90Hz Bildwiederholrate, einem Flüssigkeitskühlsystem und dem Ultra Game Mode starke Leistung genießen. </w:t>
            </w:r>
          </w:p>
          <w:p w14:paraId="6135D9E2" w14:textId="4E470A03" w:rsidR="0063477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Das neue V23 5G zeichnet sich zudem durch seine hochmoderne Ladetechnologie aus. Mithilfe der 44W </w:t>
            </w:r>
            <w:proofErr w:type="spellStart"/>
            <w:r w:rsidRPr="00BC3AEF">
              <w:rPr>
                <w:rFonts w:ascii="Arial" w:eastAsia="Microsoft YaHei" w:hAnsi="Arial" w:cs="Arial"/>
                <w:color w:val="000000" w:themeColor="text1"/>
                <w:sz w:val="22"/>
                <w:szCs w:val="22"/>
                <w:lang w:val="de-DE" w:eastAsia="zh-CN"/>
              </w:rPr>
              <w:t>FlashCharge</w:t>
            </w:r>
            <w:proofErr w:type="spellEnd"/>
            <w:r w:rsidRPr="00BC3AEF">
              <w:rPr>
                <w:rFonts w:ascii="Arial" w:eastAsia="Microsoft YaHei" w:hAnsi="Arial" w:cs="Arial"/>
                <w:color w:val="000000" w:themeColor="text1"/>
                <w:sz w:val="22"/>
                <w:szCs w:val="22"/>
                <w:lang w:val="de-DE" w:eastAsia="zh-CN"/>
              </w:rPr>
              <w:t xml:space="preserve">-Technologie kann der 4.200 </w:t>
            </w:r>
            <w:proofErr w:type="spellStart"/>
            <w:r w:rsidRPr="00BC3AEF">
              <w:rPr>
                <w:rFonts w:ascii="Arial" w:eastAsia="Microsoft YaHei" w:hAnsi="Arial" w:cs="Arial"/>
                <w:color w:val="000000" w:themeColor="text1"/>
                <w:sz w:val="22"/>
                <w:szCs w:val="22"/>
                <w:lang w:val="de-DE" w:eastAsia="zh-CN"/>
              </w:rPr>
              <w:t>mAh</w:t>
            </w:r>
            <w:proofErr w:type="spellEnd"/>
            <w:r w:rsidRPr="00BC3AEF">
              <w:rPr>
                <w:rFonts w:ascii="Arial" w:eastAsia="Microsoft YaHei" w:hAnsi="Arial" w:cs="Arial"/>
                <w:color w:val="000000" w:themeColor="text1"/>
                <w:sz w:val="22"/>
                <w:szCs w:val="22"/>
                <w:lang w:val="de-DE" w:eastAsia="zh-CN"/>
              </w:rPr>
              <w:t xml:space="preserve"> Akku schnell und effizient aufgeladen werden kann.</w:t>
            </w:r>
            <w:r w:rsidRPr="00BC3AEF">
              <w:rPr>
                <w:rFonts w:ascii="Arial" w:eastAsia="Microsoft YaHei" w:hAnsi="Arial" w:cs="Arial"/>
                <w:color w:val="000000" w:themeColor="text1"/>
                <w:sz w:val="22"/>
                <w:szCs w:val="22"/>
                <w:lang w:val="de-DE" w:eastAsia="zh-CN"/>
              </w:rPr>
              <w:t xml:space="preserve"> </w:t>
            </w:r>
          </w:p>
          <w:p w14:paraId="1657F7A0" w14:textId="77777777" w:rsidR="00BC3AEF" w:rsidRPr="00C24550" w:rsidRDefault="00BC3AEF" w:rsidP="00BC3AEF">
            <w:pPr>
              <w:spacing w:line="120" w:lineRule="auto"/>
              <w:contextualSpacing/>
              <w:jc w:val="both"/>
              <w:rPr>
                <w:rFonts w:ascii="Arial" w:eastAsia="Microsoft YaHei" w:hAnsi="Arial" w:cs="Arial"/>
                <w:color w:val="000000" w:themeColor="text1"/>
                <w:sz w:val="22"/>
                <w:szCs w:val="22"/>
                <w:lang w:val="de-DE" w:eastAsia="zh-CN"/>
              </w:rPr>
            </w:pPr>
          </w:p>
          <w:p w14:paraId="4683920B" w14:textId="0819CD6C" w:rsidR="0054431A" w:rsidRPr="00C24550" w:rsidRDefault="00A12EB8" w:rsidP="00B84812">
            <w:pPr>
              <w:contextualSpacing/>
              <w:jc w:val="both"/>
              <w:rPr>
                <w:rFonts w:ascii="Arial" w:eastAsia="Microsoft YaHei" w:hAnsi="Arial" w:cs="Arial"/>
                <w:b/>
                <w:bCs/>
                <w:color w:val="000000" w:themeColor="text1"/>
                <w:sz w:val="22"/>
                <w:szCs w:val="22"/>
                <w:lang w:val="de-DE" w:eastAsia="zh-CN"/>
              </w:rPr>
            </w:pPr>
            <w:r w:rsidRPr="00C24550">
              <w:rPr>
                <w:rFonts w:ascii="Arial" w:eastAsia="Microsoft YaHei" w:hAnsi="Arial" w:cs="Arial"/>
                <w:b/>
                <w:bCs/>
                <w:color w:val="000000" w:themeColor="text1"/>
                <w:sz w:val="22"/>
                <w:szCs w:val="22"/>
                <w:lang w:val="de-DE" w:eastAsia="zh-CN"/>
              </w:rPr>
              <w:t>Mehr Optionen – mehr Spaß</w:t>
            </w:r>
          </w:p>
          <w:p w14:paraId="4BDEFE8E" w14:textId="77777777"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Das V23 5G verfügt über eine Vielzahl von Features, um einzigartige kreative Bilder und Videos aufzunehmen. Besonderes Highlight ist das dreifache Rückkameramodul: Es besteht aus einer 64 MP-Hauptkamera, einer 8 MP-Super Weitwinkelkamera und einer 2 MP-Super Makrokamera. Es unterstütz den Super-Nachtmodus für eine außergewöhnliche Aufnahmen bei Dunkelheit – alltägliche Szenen werden zu Blockbuster-Aufnahmen. </w:t>
            </w:r>
          </w:p>
          <w:p w14:paraId="44D85AE9" w14:textId="77777777" w:rsidR="00BC3AEF" w:rsidRPr="00BC3AEF"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 xml:space="preserve">Die Bildqualität kann mit der </w:t>
            </w:r>
            <w:proofErr w:type="spellStart"/>
            <w:r w:rsidRPr="00BC3AEF">
              <w:rPr>
                <w:rFonts w:ascii="Arial" w:eastAsia="Microsoft YaHei" w:hAnsi="Arial" w:cs="Arial"/>
                <w:color w:val="000000" w:themeColor="text1"/>
                <w:sz w:val="22"/>
                <w:szCs w:val="22"/>
                <w:lang w:val="de-DE" w:eastAsia="zh-CN"/>
              </w:rPr>
              <w:t>Bokeh</w:t>
            </w:r>
            <w:proofErr w:type="spellEnd"/>
            <w:r w:rsidRPr="00BC3AEF">
              <w:rPr>
                <w:rFonts w:ascii="Arial" w:eastAsia="Microsoft YaHei" w:hAnsi="Arial" w:cs="Arial"/>
                <w:color w:val="000000" w:themeColor="text1"/>
                <w:sz w:val="22"/>
                <w:szCs w:val="22"/>
                <w:lang w:val="de-DE" w:eastAsia="zh-CN"/>
              </w:rPr>
              <w:t xml:space="preserve"> Flare Portrait-Funktion für die vordere und hintere Kamera weiter verbessert werden. Darüber hinaus ermöglicht der </w:t>
            </w:r>
            <w:proofErr w:type="spellStart"/>
            <w:r w:rsidRPr="00BC3AEF">
              <w:rPr>
                <w:rFonts w:ascii="Arial" w:eastAsia="Microsoft YaHei" w:hAnsi="Arial" w:cs="Arial"/>
                <w:color w:val="000000" w:themeColor="text1"/>
                <w:sz w:val="22"/>
                <w:szCs w:val="22"/>
                <w:lang w:val="de-DE" w:eastAsia="zh-CN"/>
              </w:rPr>
              <w:t>Bokeh</w:t>
            </w:r>
            <w:proofErr w:type="spellEnd"/>
            <w:r w:rsidRPr="00BC3AEF">
              <w:rPr>
                <w:rFonts w:ascii="Arial" w:eastAsia="Microsoft YaHei" w:hAnsi="Arial" w:cs="Arial"/>
                <w:color w:val="000000" w:themeColor="text1"/>
                <w:sz w:val="22"/>
                <w:szCs w:val="22"/>
                <w:lang w:val="de-DE" w:eastAsia="zh-CN"/>
              </w:rPr>
              <w:t>-Effekt eine professionelle Hintergrundunschärfe für die Frontkamera des V23 5G.</w:t>
            </w:r>
          </w:p>
          <w:p w14:paraId="4A623B78" w14:textId="037D26B8" w:rsidR="00D83DCA" w:rsidRDefault="00BC3AEF" w:rsidP="00BC3AEF">
            <w:pPr>
              <w:spacing w:line="120" w:lineRule="auto"/>
              <w:contextualSpacing/>
              <w:jc w:val="both"/>
              <w:rPr>
                <w:rFonts w:ascii="Arial" w:eastAsia="Microsoft YaHei" w:hAnsi="Arial" w:cs="Arial"/>
                <w:color w:val="000000" w:themeColor="text1"/>
                <w:sz w:val="22"/>
                <w:szCs w:val="22"/>
                <w:lang w:val="de-DE" w:eastAsia="zh-CN"/>
              </w:rPr>
            </w:pPr>
            <w:r w:rsidRPr="00BC3AEF">
              <w:rPr>
                <w:rFonts w:ascii="Arial" w:eastAsia="Microsoft YaHei" w:hAnsi="Arial" w:cs="Arial"/>
                <w:color w:val="000000" w:themeColor="text1"/>
                <w:sz w:val="22"/>
                <w:szCs w:val="22"/>
                <w:lang w:val="de-DE" w:eastAsia="zh-CN"/>
              </w:rPr>
              <w:t>Die neue Funktion „Natürliches Portrait“ deckt mit optionalen Verschönerungsfunktionen und KI-Algorithmen zur Verbesserung von Gesichtsdetails das breite Spektrum an Selfie-Bedürfnissen ab.</w:t>
            </w:r>
            <w:r w:rsidRPr="00BC3AEF">
              <w:rPr>
                <w:rFonts w:ascii="Arial" w:eastAsia="Microsoft YaHei" w:hAnsi="Arial" w:cs="Arial"/>
                <w:color w:val="000000" w:themeColor="text1"/>
                <w:sz w:val="22"/>
                <w:szCs w:val="22"/>
                <w:lang w:val="de-DE" w:eastAsia="zh-CN"/>
              </w:rPr>
              <w:t xml:space="preserve"> </w:t>
            </w:r>
          </w:p>
          <w:p w14:paraId="271F7233" w14:textId="77777777" w:rsidR="00D83DCA" w:rsidRPr="00C24550" w:rsidRDefault="00D83DCA" w:rsidP="00B84812">
            <w:pPr>
              <w:spacing w:line="120" w:lineRule="auto"/>
              <w:contextualSpacing/>
              <w:jc w:val="both"/>
              <w:rPr>
                <w:rFonts w:ascii="Arial" w:eastAsia="Microsoft YaHei" w:hAnsi="Arial" w:cs="Arial"/>
                <w:color w:val="000000" w:themeColor="text1"/>
                <w:sz w:val="22"/>
                <w:szCs w:val="22"/>
                <w:lang w:val="de-DE" w:eastAsia="zh-CN"/>
              </w:rPr>
            </w:pPr>
          </w:p>
          <w:p w14:paraId="32A2A783" w14:textId="77777777" w:rsidR="007C2996" w:rsidRPr="00C24550" w:rsidRDefault="007C2996" w:rsidP="00B84812">
            <w:pPr>
              <w:contextualSpacing/>
              <w:jc w:val="both"/>
              <w:rPr>
                <w:rFonts w:ascii="Arial" w:eastAsia="Microsoft YaHei" w:hAnsi="Arial" w:cs="Arial"/>
                <w:b/>
                <w:bCs/>
                <w:color w:val="000000" w:themeColor="text1"/>
                <w:sz w:val="22"/>
                <w:szCs w:val="22"/>
                <w:lang w:val="de-DE" w:eastAsia="zh-CN"/>
              </w:rPr>
            </w:pPr>
            <w:r w:rsidRPr="00C24550">
              <w:rPr>
                <w:rFonts w:ascii="Arial" w:eastAsia="Microsoft YaHei" w:hAnsi="Arial" w:cs="Arial"/>
                <w:b/>
                <w:bCs/>
                <w:color w:val="000000" w:themeColor="text1"/>
                <w:sz w:val="22"/>
                <w:szCs w:val="22"/>
                <w:lang w:val="de-DE" w:eastAsia="zh-CN"/>
              </w:rPr>
              <w:lastRenderedPageBreak/>
              <w:t>Informationen zu Preis und Verfügbarkeit</w:t>
            </w:r>
          </w:p>
          <w:p w14:paraId="1A3B35F3" w14:textId="55AEE879" w:rsidR="006C37A9" w:rsidRPr="00E6648E" w:rsidRDefault="007C2996" w:rsidP="00B84812">
            <w:pPr>
              <w:spacing w:line="120" w:lineRule="auto"/>
              <w:contextualSpacing/>
              <w:jc w:val="both"/>
              <w:rPr>
                <w:rFonts w:ascii="Arial" w:eastAsia="Microsoft YaHei" w:hAnsi="Arial" w:cs="Arial"/>
                <w:color w:val="000000" w:themeColor="text1"/>
                <w:sz w:val="22"/>
                <w:szCs w:val="22"/>
                <w:lang w:val="de-DE" w:eastAsia="zh-CN"/>
              </w:rPr>
            </w:pPr>
            <w:r w:rsidRPr="00C24550">
              <w:rPr>
                <w:rFonts w:ascii="Arial" w:eastAsia="Microsoft YaHei" w:hAnsi="Arial" w:cs="Arial"/>
                <w:color w:val="000000" w:themeColor="text1"/>
                <w:sz w:val="22"/>
                <w:szCs w:val="22"/>
                <w:lang w:val="de-DE" w:eastAsia="zh-CN"/>
              </w:rPr>
              <w:t xml:space="preserve">Das V23 5G wird in </w:t>
            </w:r>
            <w:r w:rsidR="003B1CA4" w:rsidRPr="00C24550">
              <w:rPr>
                <w:rFonts w:ascii="Arial" w:eastAsia="Microsoft YaHei" w:hAnsi="Arial" w:cs="Arial"/>
                <w:color w:val="000000" w:themeColor="text1"/>
                <w:sz w:val="22"/>
                <w:szCs w:val="22"/>
                <w:lang w:val="de-DE" w:eastAsia="zh-CN"/>
              </w:rPr>
              <w:t xml:space="preserve">Deutschland </w:t>
            </w:r>
            <w:r w:rsidRPr="00C24550">
              <w:rPr>
                <w:rFonts w:ascii="Arial" w:eastAsia="Microsoft YaHei" w:hAnsi="Arial" w:cs="Arial"/>
                <w:color w:val="000000" w:themeColor="text1"/>
                <w:sz w:val="22"/>
                <w:szCs w:val="22"/>
                <w:lang w:val="de-DE" w:eastAsia="zh-CN"/>
              </w:rPr>
              <w:t xml:space="preserve">ab </w:t>
            </w:r>
            <w:r w:rsidR="00F87F49" w:rsidRPr="00C24550">
              <w:rPr>
                <w:rFonts w:ascii="Arial" w:eastAsia="Microsoft YaHei" w:hAnsi="Arial" w:cs="Arial"/>
                <w:color w:val="000000" w:themeColor="text1"/>
                <w:sz w:val="22"/>
                <w:szCs w:val="22"/>
                <w:lang w:val="de-DE" w:eastAsia="zh-CN"/>
              </w:rPr>
              <w:t xml:space="preserve">dem </w:t>
            </w:r>
            <w:r w:rsidR="00366E8C" w:rsidRPr="00C24550">
              <w:rPr>
                <w:rFonts w:ascii="Arial" w:eastAsia="Microsoft YaHei" w:hAnsi="Arial" w:cs="Arial"/>
                <w:color w:val="000000" w:themeColor="text1"/>
                <w:sz w:val="22"/>
                <w:szCs w:val="22"/>
                <w:lang w:val="de-DE" w:eastAsia="zh-CN"/>
              </w:rPr>
              <w:t>30</w:t>
            </w:r>
            <w:r w:rsidRPr="00C24550">
              <w:rPr>
                <w:rFonts w:ascii="Arial" w:eastAsia="Microsoft YaHei" w:hAnsi="Arial" w:cs="Arial"/>
                <w:color w:val="000000" w:themeColor="text1"/>
                <w:sz w:val="22"/>
                <w:szCs w:val="22"/>
                <w:lang w:val="de-DE" w:eastAsia="zh-CN"/>
              </w:rPr>
              <w:t xml:space="preserve">. </w:t>
            </w:r>
            <w:r w:rsidR="00366E8C" w:rsidRPr="00C24550">
              <w:rPr>
                <w:rFonts w:ascii="Arial" w:eastAsia="Microsoft YaHei" w:hAnsi="Arial" w:cs="Arial"/>
                <w:color w:val="000000" w:themeColor="text1"/>
                <w:sz w:val="22"/>
                <w:szCs w:val="22"/>
                <w:lang w:val="de-DE" w:eastAsia="zh-CN"/>
              </w:rPr>
              <w:t xml:space="preserve">März </w:t>
            </w:r>
            <w:r w:rsidRPr="00C24550">
              <w:rPr>
                <w:rFonts w:ascii="Arial" w:eastAsia="Microsoft YaHei" w:hAnsi="Arial" w:cs="Arial"/>
                <w:color w:val="000000" w:themeColor="text1"/>
                <w:sz w:val="22"/>
                <w:szCs w:val="22"/>
                <w:lang w:val="de-DE" w:eastAsia="zh-CN"/>
              </w:rPr>
              <w:t xml:space="preserve">2022 </w:t>
            </w:r>
            <w:r w:rsidR="003B1CA4" w:rsidRPr="00C24550">
              <w:rPr>
                <w:rFonts w:ascii="Arial" w:eastAsia="Microsoft YaHei" w:hAnsi="Arial" w:cs="Arial"/>
                <w:color w:val="000000" w:themeColor="text1"/>
                <w:sz w:val="22"/>
                <w:szCs w:val="22"/>
                <w:lang w:val="de-DE" w:eastAsia="zh-CN"/>
              </w:rPr>
              <w:t>in den Farb</w:t>
            </w:r>
            <w:r w:rsidR="00CC6E09" w:rsidRPr="00C24550">
              <w:rPr>
                <w:rFonts w:ascii="Arial" w:eastAsia="Microsoft YaHei" w:hAnsi="Arial" w:cs="Arial"/>
                <w:color w:val="000000" w:themeColor="text1"/>
                <w:sz w:val="22"/>
                <w:szCs w:val="22"/>
                <w:lang w:val="de-DE" w:eastAsia="zh-CN"/>
              </w:rPr>
              <w:t>versionen</w:t>
            </w:r>
            <w:r w:rsidR="003B1CA4" w:rsidRPr="00C24550">
              <w:rPr>
                <w:rFonts w:ascii="Arial" w:eastAsia="Microsoft YaHei" w:hAnsi="Arial" w:cs="Arial"/>
                <w:color w:val="000000" w:themeColor="text1"/>
                <w:sz w:val="22"/>
                <w:szCs w:val="22"/>
                <w:lang w:val="de-DE" w:eastAsia="zh-CN"/>
              </w:rPr>
              <w:t xml:space="preserve"> </w:t>
            </w:r>
            <w:r w:rsidR="001D735B">
              <w:rPr>
                <w:rFonts w:ascii="Arial" w:eastAsia="Microsoft YaHei" w:hAnsi="Arial" w:cs="Arial"/>
                <w:color w:val="000000" w:themeColor="text1"/>
                <w:sz w:val="22"/>
                <w:szCs w:val="22"/>
                <w:lang w:val="de-DE" w:eastAsia="zh-CN"/>
              </w:rPr>
              <w:t>„</w:t>
            </w:r>
            <w:r w:rsidR="003B1CA4" w:rsidRPr="00C24550">
              <w:rPr>
                <w:rFonts w:ascii="Arial" w:eastAsia="Microsoft YaHei" w:hAnsi="Arial" w:cs="Arial"/>
                <w:color w:val="000000" w:themeColor="text1"/>
                <w:sz w:val="22"/>
                <w:szCs w:val="22"/>
                <w:lang w:val="de-DE" w:eastAsia="zh-CN"/>
              </w:rPr>
              <w:t>Sunshine Gold</w:t>
            </w:r>
            <w:r w:rsidR="001D735B">
              <w:rPr>
                <w:rFonts w:ascii="Arial" w:eastAsia="Microsoft YaHei" w:hAnsi="Arial" w:cs="Arial"/>
                <w:color w:val="000000" w:themeColor="text1"/>
                <w:sz w:val="22"/>
                <w:szCs w:val="22"/>
                <w:lang w:val="de-DE" w:eastAsia="zh-CN"/>
              </w:rPr>
              <w:t>“</w:t>
            </w:r>
            <w:r w:rsidR="003B1CA4" w:rsidRPr="00C24550">
              <w:rPr>
                <w:rFonts w:ascii="Arial" w:eastAsia="Microsoft YaHei" w:hAnsi="Arial" w:cs="Arial"/>
                <w:color w:val="000000" w:themeColor="text1"/>
                <w:sz w:val="22"/>
                <w:szCs w:val="22"/>
                <w:lang w:val="de-DE" w:eastAsia="zh-CN"/>
              </w:rPr>
              <w:t xml:space="preserve"> und </w:t>
            </w:r>
            <w:r w:rsidR="001D735B">
              <w:rPr>
                <w:rFonts w:ascii="Arial" w:eastAsia="Microsoft YaHei" w:hAnsi="Arial" w:cs="Arial"/>
                <w:color w:val="000000" w:themeColor="text1"/>
                <w:sz w:val="22"/>
                <w:szCs w:val="22"/>
                <w:lang w:val="de-DE" w:eastAsia="zh-CN"/>
              </w:rPr>
              <w:t>„</w:t>
            </w:r>
            <w:r w:rsidR="003B1CA4" w:rsidRPr="00C24550">
              <w:rPr>
                <w:rFonts w:ascii="Arial" w:eastAsia="Microsoft YaHei" w:hAnsi="Arial" w:cs="Arial"/>
                <w:color w:val="000000" w:themeColor="text1"/>
                <w:sz w:val="22"/>
                <w:szCs w:val="22"/>
                <w:lang w:val="de-DE" w:eastAsia="zh-CN"/>
              </w:rPr>
              <w:t>Stardust Black</w:t>
            </w:r>
            <w:r w:rsidR="001D735B">
              <w:rPr>
                <w:rFonts w:ascii="Arial" w:eastAsia="Microsoft YaHei" w:hAnsi="Arial" w:cs="Arial"/>
                <w:color w:val="000000" w:themeColor="text1"/>
                <w:sz w:val="22"/>
                <w:szCs w:val="22"/>
                <w:lang w:val="de-DE" w:eastAsia="zh-CN"/>
              </w:rPr>
              <w:t>“</w:t>
            </w:r>
            <w:r w:rsidR="003B1CA4" w:rsidRPr="00C24550">
              <w:rPr>
                <w:rFonts w:ascii="Arial" w:eastAsia="Microsoft YaHei" w:hAnsi="Arial" w:cs="Arial"/>
                <w:color w:val="000000" w:themeColor="text1"/>
                <w:sz w:val="22"/>
                <w:szCs w:val="22"/>
                <w:lang w:val="de-DE" w:eastAsia="zh-CN"/>
              </w:rPr>
              <w:t xml:space="preserve"> </w:t>
            </w:r>
            <w:r w:rsidRPr="00C24550">
              <w:rPr>
                <w:rFonts w:ascii="Arial" w:eastAsia="Microsoft YaHei" w:hAnsi="Arial" w:cs="Arial"/>
                <w:color w:val="000000" w:themeColor="text1"/>
                <w:sz w:val="22"/>
                <w:szCs w:val="22"/>
                <w:lang w:val="de-DE" w:eastAsia="zh-CN"/>
              </w:rPr>
              <w:t xml:space="preserve">erhältlich sein. </w:t>
            </w:r>
            <w:r w:rsidR="003B1CA4" w:rsidRPr="00C24550">
              <w:rPr>
                <w:rFonts w:ascii="Arial" w:eastAsia="Microsoft YaHei" w:hAnsi="Arial" w:cs="Arial"/>
                <w:color w:val="000000" w:themeColor="text1"/>
                <w:sz w:val="22"/>
                <w:szCs w:val="22"/>
                <w:lang w:val="de-DE" w:eastAsia="zh-CN"/>
              </w:rPr>
              <w:t xml:space="preserve">Die unverbindliche Preisempfehlung </w:t>
            </w:r>
            <w:r w:rsidRPr="00C24550">
              <w:rPr>
                <w:rFonts w:ascii="Arial" w:eastAsia="Microsoft YaHei" w:hAnsi="Arial" w:cs="Arial"/>
                <w:color w:val="000000" w:themeColor="text1"/>
                <w:sz w:val="22"/>
                <w:szCs w:val="22"/>
                <w:lang w:val="de-DE" w:eastAsia="zh-CN"/>
              </w:rPr>
              <w:t xml:space="preserve">für </w:t>
            </w:r>
            <w:r w:rsidR="00285F9F" w:rsidRPr="00C24550">
              <w:rPr>
                <w:rFonts w:ascii="Arial" w:eastAsia="Microsoft YaHei" w:hAnsi="Arial" w:cs="Arial"/>
                <w:color w:val="000000" w:themeColor="text1"/>
                <w:sz w:val="22"/>
                <w:szCs w:val="22"/>
                <w:lang w:val="de-DE" w:eastAsia="zh-CN"/>
              </w:rPr>
              <w:t>das</w:t>
            </w:r>
            <w:r w:rsidRPr="00C24550">
              <w:rPr>
                <w:rFonts w:ascii="Arial" w:eastAsia="Microsoft YaHei" w:hAnsi="Arial" w:cs="Arial"/>
                <w:color w:val="000000" w:themeColor="text1"/>
                <w:sz w:val="22"/>
                <w:szCs w:val="22"/>
                <w:lang w:val="de-DE" w:eastAsia="zh-CN"/>
              </w:rPr>
              <w:t xml:space="preserve"> V23 5G </w:t>
            </w:r>
            <w:r w:rsidR="00285F9F" w:rsidRPr="00C24550">
              <w:rPr>
                <w:rFonts w:ascii="Arial" w:eastAsia="Microsoft YaHei" w:hAnsi="Arial" w:cs="Arial"/>
                <w:color w:val="000000" w:themeColor="text1"/>
                <w:sz w:val="22"/>
                <w:szCs w:val="22"/>
                <w:lang w:val="de-DE" w:eastAsia="zh-CN"/>
              </w:rPr>
              <w:t>liegt bei</w:t>
            </w:r>
            <w:r w:rsidRPr="00C24550">
              <w:rPr>
                <w:rFonts w:ascii="Arial" w:eastAsia="Microsoft YaHei" w:hAnsi="Arial" w:cs="Arial"/>
                <w:color w:val="000000" w:themeColor="text1"/>
                <w:sz w:val="22"/>
                <w:szCs w:val="22"/>
                <w:lang w:val="de-DE" w:eastAsia="zh-CN"/>
              </w:rPr>
              <w:t xml:space="preserve"> </w:t>
            </w:r>
            <w:r w:rsidR="00395295" w:rsidRPr="00C24550">
              <w:rPr>
                <w:rFonts w:ascii="Arial" w:eastAsia="Microsoft YaHei" w:hAnsi="Arial" w:cs="Arial"/>
                <w:color w:val="000000" w:themeColor="text1"/>
                <w:sz w:val="22"/>
                <w:szCs w:val="22"/>
                <w:lang w:val="de-DE" w:eastAsia="zh-CN"/>
              </w:rPr>
              <w:t xml:space="preserve">549 </w:t>
            </w:r>
            <w:r w:rsidR="0063477F" w:rsidRPr="00C24550">
              <w:rPr>
                <w:rFonts w:ascii="Arial" w:eastAsia="Microsoft YaHei" w:hAnsi="Arial" w:cs="Arial"/>
                <w:color w:val="000000" w:themeColor="text1"/>
                <w:sz w:val="22"/>
                <w:szCs w:val="22"/>
                <w:lang w:val="de-DE" w:eastAsia="zh-CN"/>
              </w:rPr>
              <w:t>Euro</w:t>
            </w:r>
            <w:r w:rsidRPr="00C24550">
              <w:rPr>
                <w:rFonts w:ascii="Arial" w:eastAsia="Microsoft YaHei" w:hAnsi="Arial" w:cs="Arial"/>
                <w:color w:val="000000" w:themeColor="text1"/>
                <w:sz w:val="22"/>
                <w:szCs w:val="22"/>
                <w:lang w:val="de-DE" w:eastAsia="zh-CN"/>
              </w:rPr>
              <w:t>. Weitere Informationen finden Sie</w:t>
            </w:r>
            <w:r w:rsidR="0058570E" w:rsidRPr="00C24550">
              <w:rPr>
                <w:rFonts w:ascii="Arial" w:eastAsia="Microsoft YaHei" w:hAnsi="Arial" w:cs="Arial"/>
                <w:color w:val="000000" w:themeColor="text1"/>
                <w:sz w:val="22"/>
                <w:szCs w:val="22"/>
                <w:lang w:val="de-DE" w:eastAsia="zh-CN"/>
              </w:rPr>
              <w:t xml:space="preserve"> </w:t>
            </w:r>
            <w:r w:rsidR="0063477F" w:rsidRPr="00C24550">
              <w:rPr>
                <w:rFonts w:ascii="Arial" w:eastAsia="Microsoft YaHei" w:hAnsi="Arial" w:cs="Arial"/>
                <w:color w:val="000000" w:themeColor="text1"/>
                <w:sz w:val="22"/>
                <w:szCs w:val="22"/>
                <w:lang w:val="de-DE" w:eastAsia="zh-CN"/>
              </w:rPr>
              <w:t xml:space="preserve">auf </w:t>
            </w:r>
            <w:r w:rsidR="0063477F" w:rsidRPr="00E6648E">
              <w:rPr>
                <w:rFonts w:ascii="Arial" w:eastAsia="Microsoft YaHei" w:hAnsi="Arial" w:cs="Arial"/>
                <w:color w:val="000000" w:themeColor="text1"/>
                <w:sz w:val="22"/>
                <w:szCs w:val="22"/>
                <w:lang w:val="de-DE" w:eastAsia="zh-CN"/>
              </w:rPr>
              <w:t xml:space="preserve">der </w:t>
            </w:r>
            <w:hyperlink r:id="rId39" w:history="1">
              <w:r w:rsidR="0071264B" w:rsidRPr="00E6648E">
                <w:rPr>
                  <w:rStyle w:val="Hyperlink"/>
                  <w:rFonts w:ascii="Arial" w:eastAsia="Microsoft YaHei" w:hAnsi="Arial" w:cs="Arial"/>
                  <w:sz w:val="22"/>
                  <w:szCs w:val="22"/>
                  <w:lang w:val="de-DE" w:eastAsia="zh-CN"/>
                </w:rPr>
                <w:t xml:space="preserve">V23 5G </w:t>
              </w:r>
              <w:r w:rsidR="0063477F" w:rsidRPr="00E6648E">
                <w:rPr>
                  <w:rStyle w:val="Hyperlink"/>
                  <w:rFonts w:ascii="Arial" w:eastAsia="Microsoft YaHei" w:hAnsi="Arial" w:cs="Arial"/>
                  <w:sz w:val="22"/>
                  <w:szCs w:val="22"/>
                  <w:lang w:val="de-DE" w:eastAsia="zh-CN"/>
                </w:rPr>
                <w:t>Produktseite</w:t>
              </w:r>
            </w:hyperlink>
            <w:r w:rsidR="0063477F" w:rsidRPr="00E6648E">
              <w:rPr>
                <w:rFonts w:ascii="Arial" w:eastAsia="Microsoft YaHei" w:hAnsi="Arial" w:cs="Arial"/>
                <w:color w:val="000000" w:themeColor="text1"/>
                <w:sz w:val="22"/>
                <w:szCs w:val="22"/>
                <w:lang w:val="de-DE" w:eastAsia="zh-CN"/>
              </w:rPr>
              <w:t xml:space="preserve"> </w:t>
            </w:r>
            <w:r w:rsidR="00D02B6D" w:rsidRPr="00E6648E">
              <w:rPr>
                <w:rFonts w:ascii="Arial" w:eastAsia="Microsoft YaHei" w:hAnsi="Arial" w:cs="Arial"/>
                <w:color w:val="000000" w:themeColor="text1"/>
                <w:sz w:val="22"/>
                <w:szCs w:val="22"/>
                <w:lang w:val="de-DE" w:eastAsia="zh-CN"/>
              </w:rPr>
              <w:t xml:space="preserve">oder im </w:t>
            </w:r>
            <w:hyperlink r:id="rId40" w:history="1">
              <w:r w:rsidR="00CD054F" w:rsidRPr="00E6648E">
                <w:rPr>
                  <w:rStyle w:val="Hyperlink"/>
                  <w:rFonts w:ascii="Arial" w:eastAsia="Microsoft YaHei" w:hAnsi="Arial" w:cs="Arial"/>
                  <w:sz w:val="22"/>
                  <w:szCs w:val="22"/>
                  <w:lang w:val="de-DE" w:eastAsia="zh-CN"/>
                </w:rPr>
                <w:t>vivo</w:t>
              </w:r>
              <w:r w:rsidR="00D02B6D" w:rsidRPr="00E6648E">
                <w:rPr>
                  <w:rStyle w:val="Hyperlink"/>
                  <w:rFonts w:ascii="Arial" w:eastAsia="Microsoft YaHei" w:hAnsi="Arial" w:cs="Arial"/>
                  <w:sz w:val="22"/>
                  <w:szCs w:val="22"/>
                  <w:lang w:val="de-DE" w:eastAsia="zh-CN"/>
                </w:rPr>
                <w:t xml:space="preserve"> Shop</w:t>
              </w:r>
            </w:hyperlink>
            <w:r w:rsidR="003B1CA4" w:rsidRPr="00E6648E">
              <w:rPr>
                <w:rFonts w:ascii="Arial" w:eastAsia="Microsoft YaHei" w:hAnsi="Arial" w:cs="Arial"/>
                <w:color w:val="000000" w:themeColor="text1"/>
                <w:sz w:val="22"/>
                <w:szCs w:val="22"/>
                <w:lang w:val="de-DE" w:eastAsia="zh-CN"/>
              </w:rPr>
              <w:t>.</w:t>
            </w:r>
          </w:p>
          <w:p w14:paraId="3D66914D" w14:textId="308A79C9" w:rsidR="00296437" w:rsidRDefault="00296437" w:rsidP="00B84812">
            <w:pPr>
              <w:spacing w:line="120" w:lineRule="auto"/>
              <w:contextualSpacing/>
              <w:jc w:val="both"/>
              <w:rPr>
                <w:rFonts w:ascii="Arial" w:eastAsia="Microsoft YaHei" w:hAnsi="Arial" w:cs="Arial"/>
                <w:color w:val="000000" w:themeColor="text1"/>
                <w:sz w:val="22"/>
                <w:szCs w:val="22"/>
                <w:lang w:val="de-DE" w:eastAsia="zh-CN"/>
              </w:rPr>
            </w:pPr>
          </w:p>
          <w:p w14:paraId="4B6ED4C2" w14:textId="77777777" w:rsidR="00BC3AEF" w:rsidRPr="00080E39" w:rsidRDefault="00BC3AEF" w:rsidP="00B84812">
            <w:pPr>
              <w:spacing w:line="120" w:lineRule="auto"/>
              <w:contextualSpacing/>
              <w:jc w:val="both"/>
              <w:rPr>
                <w:rFonts w:ascii="Arial" w:eastAsia="Microsoft YaHei" w:hAnsi="Arial" w:cs="Arial"/>
                <w:color w:val="000000" w:themeColor="text1"/>
                <w:sz w:val="22"/>
                <w:szCs w:val="22"/>
                <w:lang w:val="de-DE" w:eastAsia="zh-CN"/>
              </w:rPr>
            </w:pPr>
            <w:bookmarkStart w:id="0" w:name="_GoBack"/>
            <w:bookmarkEnd w:id="0"/>
          </w:p>
          <w:p w14:paraId="11198D26" w14:textId="590EBCC0" w:rsidR="007D20CA" w:rsidRPr="00E6648E" w:rsidRDefault="00F926C5" w:rsidP="00BC3AEF">
            <w:pPr>
              <w:contextualSpacing/>
              <w:jc w:val="center"/>
              <w:rPr>
                <w:color w:val="000000" w:themeColor="text1"/>
              </w:rPr>
            </w:pPr>
            <w:r w:rsidRPr="00E6648E">
              <w:rPr>
                <w:rFonts w:ascii="Arial" w:eastAsia="Microsoft YaHei" w:hAnsi="Arial" w:cs="Arial"/>
                <w:color w:val="000000" w:themeColor="text1"/>
                <w:sz w:val="22"/>
                <w:szCs w:val="22"/>
                <w:lang w:eastAsia="zh-CN"/>
              </w:rPr>
              <w:t>###</w:t>
            </w:r>
          </w:p>
          <w:p w14:paraId="588D87D6" w14:textId="734316DD" w:rsidR="00211327" w:rsidRDefault="00211327" w:rsidP="00B84812">
            <w:pPr>
              <w:pStyle w:val="Unterschrift"/>
              <w:adjustRightInd w:val="0"/>
              <w:snapToGrid w:val="0"/>
              <w:spacing w:before="0"/>
              <w:contextualSpacing/>
              <w:jc w:val="both"/>
              <w:rPr>
                <w:rFonts w:ascii="Arial" w:eastAsia="Microsoft YaHei" w:hAnsi="Arial" w:cs="Arial"/>
                <w:color w:val="000000" w:themeColor="text1"/>
                <w:kern w:val="0"/>
              </w:rPr>
            </w:pPr>
          </w:p>
          <w:p w14:paraId="6FD11B10" w14:textId="77777777" w:rsidR="00BC3AEF" w:rsidRPr="00E6648E" w:rsidRDefault="00BC3AEF" w:rsidP="00B84812">
            <w:pPr>
              <w:pStyle w:val="Unterschrift"/>
              <w:adjustRightInd w:val="0"/>
              <w:snapToGrid w:val="0"/>
              <w:spacing w:before="0"/>
              <w:contextualSpacing/>
              <w:jc w:val="both"/>
              <w:rPr>
                <w:rFonts w:ascii="Arial" w:eastAsia="Microsoft YaHei" w:hAnsi="Arial" w:cs="Arial"/>
                <w:color w:val="000000" w:themeColor="text1"/>
                <w:kern w:val="0"/>
              </w:rPr>
            </w:pPr>
          </w:p>
          <w:p w14:paraId="02F949A2" w14:textId="77777777" w:rsidR="00BC3AEF" w:rsidRDefault="00BC3AEF" w:rsidP="00B84812">
            <w:pPr>
              <w:pStyle w:val="Unterschrift"/>
              <w:adjustRightInd w:val="0"/>
              <w:snapToGrid w:val="0"/>
              <w:spacing w:before="0"/>
              <w:contextualSpacing/>
              <w:jc w:val="both"/>
              <w:rPr>
                <w:rFonts w:ascii="Arial" w:eastAsia="Microsoft YaHei" w:hAnsi="Arial" w:cs="Arial"/>
                <w:color w:val="auto"/>
                <w:kern w:val="0"/>
              </w:rPr>
            </w:pPr>
          </w:p>
          <w:p w14:paraId="5D2145E5" w14:textId="7BE45E0E" w:rsidR="00EE39F9" w:rsidRPr="00080E39" w:rsidRDefault="00EE39F9" w:rsidP="00B84812">
            <w:pPr>
              <w:pStyle w:val="Unterschrift"/>
              <w:adjustRightInd w:val="0"/>
              <w:snapToGrid w:val="0"/>
              <w:spacing w:before="0"/>
              <w:contextualSpacing/>
              <w:jc w:val="both"/>
              <w:rPr>
                <w:rFonts w:ascii="Arial" w:eastAsia="Microsoft YaHei" w:hAnsi="Arial" w:cs="Arial"/>
                <w:color w:val="auto"/>
                <w:kern w:val="0"/>
              </w:rPr>
            </w:pPr>
            <w:r w:rsidRPr="00080E39">
              <w:rPr>
                <w:rFonts w:ascii="Arial" w:eastAsia="Microsoft YaHei" w:hAnsi="Arial" w:cs="Arial"/>
                <w:color w:val="auto"/>
                <w:kern w:val="0"/>
              </w:rPr>
              <w:t xml:space="preserve">PR </w:t>
            </w:r>
            <w:proofErr w:type="spellStart"/>
            <w:r w:rsidRPr="00080E39">
              <w:rPr>
                <w:rFonts w:ascii="Arial" w:eastAsia="Microsoft YaHei" w:hAnsi="Arial" w:cs="Arial"/>
                <w:color w:val="auto"/>
                <w:kern w:val="0"/>
              </w:rPr>
              <w:t>Kontakt</w:t>
            </w:r>
            <w:proofErr w:type="spellEnd"/>
            <w:r w:rsidRPr="00080E39">
              <w:rPr>
                <w:rFonts w:ascii="Arial" w:eastAsia="Microsoft YaHei" w:hAnsi="Arial" w:cs="Arial" w:hint="eastAsia"/>
                <w:color w:val="auto"/>
                <w:kern w:val="0"/>
              </w:rPr>
              <w:t>：</w:t>
            </w:r>
          </w:p>
          <w:p w14:paraId="60835A3A" w14:textId="77777777" w:rsidR="00EE39F9" w:rsidRPr="00080E39" w:rsidRDefault="00EE39F9" w:rsidP="00B84812">
            <w:pPr>
              <w:pStyle w:val="StandardWeb"/>
              <w:shd w:val="clear" w:color="auto" w:fill="FFFFFF"/>
              <w:spacing w:before="0" w:beforeAutospacing="0" w:after="0" w:afterAutospacing="0"/>
              <w:contextualSpacing/>
              <w:jc w:val="both"/>
              <w:rPr>
                <w:rFonts w:ascii="Arial" w:eastAsia="Microsoft YaHei" w:hAnsi="Arial" w:cs="Arial"/>
                <w:sz w:val="22"/>
                <w:szCs w:val="22"/>
              </w:rPr>
            </w:pPr>
            <w:r w:rsidRPr="00080E39">
              <w:rPr>
                <w:rFonts w:ascii="Arial" w:eastAsia="Microsoft YaHei" w:hAnsi="Arial" w:cs="Arial"/>
                <w:sz w:val="22"/>
                <w:szCs w:val="22"/>
              </w:rPr>
              <w:t>Barbara Gehl</w:t>
            </w:r>
            <w:r w:rsidRPr="00080E39">
              <w:br/>
            </w:r>
            <w:r w:rsidRPr="00080E39">
              <w:rPr>
                <w:rFonts w:ascii="Arial" w:eastAsia="Microsoft YaHei" w:hAnsi="Arial" w:cs="Arial"/>
                <w:sz w:val="22"/>
                <w:szCs w:val="22"/>
              </w:rPr>
              <w:t>vivo Germany</w:t>
            </w:r>
            <w:r w:rsidRPr="00080E39">
              <w:br/>
            </w:r>
            <w:r w:rsidRPr="00080E39">
              <w:rPr>
                <w:rFonts w:ascii="Arial" w:eastAsia="Microsoft YaHei" w:hAnsi="Arial" w:cs="Arial"/>
                <w:sz w:val="22"/>
                <w:szCs w:val="22"/>
              </w:rPr>
              <w:t>Head of Strategic Communications Germany</w:t>
            </w:r>
            <w:r w:rsidRPr="00080E39">
              <w:br/>
            </w:r>
            <w:r w:rsidRPr="00080E39">
              <w:rPr>
                <w:rFonts w:ascii="Arial" w:eastAsia="Microsoft YaHei" w:hAnsi="Arial" w:cs="Arial"/>
                <w:sz w:val="22"/>
                <w:szCs w:val="22"/>
              </w:rPr>
              <w:t>T: +49 160 992 99 993</w:t>
            </w:r>
            <w:r w:rsidRPr="00080E39">
              <w:br/>
            </w:r>
            <w:hyperlink r:id="rId41">
              <w:r w:rsidRPr="00080E39">
                <w:rPr>
                  <w:rFonts w:ascii="Arial" w:eastAsia="Microsoft YaHei" w:hAnsi="Arial" w:cs="Arial"/>
                  <w:sz w:val="22"/>
                  <w:szCs w:val="22"/>
                </w:rPr>
                <w:t>barbara.gehl@de.vivo.com</w:t>
              </w:r>
            </w:hyperlink>
          </w:p>
          <w:p w14:paraId="2A293C76" w14:textId="77777777" w:rsidR="00EE39F9" w:rsidRPr="00080E39" w:rsidRDefault="00EE39F9" w:rsidP="00B84812">
            <w:pPr>
              <w:pStyle w:val="StandardWeb"/>
              <w:shd w:val="clear" w:color="auto" w:fill="FFFFFF" w:themeFill="background1"/>
              <w:spacing w:before="0" w:beforeAutospacing="0" w:after="0" w:afterAutospacing="0"/>
              <w:contextualSpacing/>
              <w:jc w:val="both"/>
              <w:rPr>
                <w:rFonts w:ascii="Arial" w:eastAsia="Microsoft YaHei" w:hAnsi="Arial" w:cs="Arial"/>
                <w:sz w:val="22"/>
                <w:szCs w:val="22"/>
              </w:rPr>
            </w:pPr>
          </w:p>
          <w:p w14:paraId="0B014919" w14:textId="77777777" w:rsidR="00EE39F9" w:rsidRPr="00C24550" w:rsidRDefault="00EE39F9" w:rsidP="00B84812">
            <w:pPr>
              <w:pStyle w:val="StandardWeb"/>
              <w:shd w:val="clear" w:color="auto" w:fill="FFFFFF"/>
              <w:spacing w:before="0" w:beforeAutospacing="0" w:after="0" w:afterAutospacing="0"/>
              <w:contextualSpacing/>
              <w:jc w:val="both"/>
              <w:rPr>
                <w:rFonts w:ascii="Arial" w:eastAsia="Microsoft YaHei" w:hAnsi="Arial" w:cs="Arial"/>
                <w:sz w:val="22"/>
                <w:szCs w:val="22"/>
                <w:lang w:val="de-DE"/>
              </w:rPr>
            </w:pPr>
            <w:r w:rsidRPr="00C24550">
              <w:rPr>
                <w:rFonts w:ascii="Arial" w:eastAsia="Microsoft YaHei" w:hAnsi="Arial" w:cs="Arial"/>
                <w:sz w:val="22"/>
                <w:szCs w:val="22"/>
                <w:lang w:val="de-DE"/>
              </w:rPr>
              <w:t>Sylvi Burkhardt</w:t>
            </w:r>
            <w:r w:rsidRPr="00C24550">
              <w:rPr>
                <w:rFonts w:ascii="Arial" w:eastAsia="Microsoft YaHei" w:hAnsi="Arial" w:cs="Arial"/>
                <w:sz w:val="22"/>
                <w:szCs w:val="22"/>
                <w:lang w:val="de-DE"/>
              </w:rPr>
              <w:br/>
              <w:t>Brandzeichen Markenberatung und Kommunikation GmbH</w:t>
            </w:r>
            <w:r w:rsidRPr="00C24550">
              <w:rPr>
                <w:rFonts w:ascii="Arial" w:eastAsia="Microsoft YaHei" w:hAnsi="Arial" w:cs="Arial"/>
                <w:sz w:val="22"/>
                <w:szCs w:val="22"/>
                <w:lang w:val="de-DE"/>
              </w:rPr>
              <w:br/>
              <w:t>T: +49 172 290 15 86</w:t>
            </w:r>
            <w:r w:rsidRPr="00C24550">
              <w:rPr>
                <w:rFonts w:ascii="Arial" w:eastAsia="Microsoft YaHei" w:hAnsi="Arial" w:cs="Arial"/>
                <w:sz w:val="22"/>
                <w:szCs w:val="22"/>
                <w:lang w:val="de-DE"/>
              </w:rPr>
              <w:br/>
            </w:r>
            <w:hyperlink r:id="rId42" w:tgtFrame="_blank" w:history="1">
              <w:r w:rsidRPr="00C24550">
                <w:rPr>
                  <w:rFonts w:ascii="Arial" w:eastAsia="Microsoft YaHei" w:hAnsi="Arial" w:cs="Arial"/>
                  <w:sz w:val="22"/>
                  <w:szCs w:val="22"/>
                  <w:lang w:val="de-DE"/>
                </w:rPr>
                <w:t>vivo@brandzeichen-pr.de</w:t>
              </w:r>
            </w:hyperlink>
          </w:p>
          <w:p w14:paraId="7406C949" w14:textId="77777777" w:rsidR="000B0625" w:rsidRPr="00C24550" w:rsidRDefault="000B0625" w:rsidP="00B84812">
            <w:pPr>
              <w:pStyle w:val="Unterschrift"/>
              <w:adjustRightInd w:val="0"/>
              <w:snapToGrid w:val="0"/>
              <w:spacing w:before="100" w:beforeAutospacing="1" w:after="100" w:afterAutospacing="1"/>
              <w:jc w:val="both"/>
              <w:rPr>
                <w:rFonts w:ascii="Arial" w:eastAsia="Microsoft YaHei" w:hAnsi="Arial" w:cs="Arial"/>
                <w:color w:val="000000" w:themeColor="text1"/>
                <w:kern w:val="0"/>
                <w:sz w:val="21"/>
                <w:szCs w:val="21"/>
                <w:lang w:val="de-AT"/>
              </w:rPr>
            </w:pPr>
          </w:p>
          <w:p w14:paraId="67371BC9" w14:textId="77777777" w:rsidR="00B6366B" w:rsidRPr="00B6366B" w:rsidRDefault="00D56CF7" w:rsidP="00B84812">
            <w:pPr>
              <w:spacing w:before="100" w:beforeAutospacing="1" w:after="100" w:afterAutospacing="1"/>
              <w:jc w:val="both"/>
              <w:rPr>
                <w:rFonts w:ascii="Arial" w:eastAsia="Microsoft YaHei" w:hAnsi="Arial" w:cs="Arial"/>
                <w:color w:val="000000" w:themeColor="text1"/>
                <w:sz w:val="21"/>
                <w:szCs w:val="21"/>
                <w:lang w:val="de-AT"/>
              </w:rPr>
            </w:pPr>
            <w:r w:rsidRPr="00C24550">
              <w:rPr>
                <w:rFonts w:ascii="Arial" w:eastAsia="Microsoft YaHei" w:hAnsi="Arial" w:cs="Arial"/>
                <w:color w:val="000000" w:themeColor="text1"/>
                <w:sz w:val="22"/>
                <w:szCs w:val="22"/>
                <w:lang w:val="de-AT" w:eastAsia="zh-CN"/>
              </w:rPr>
              <w:t>Über vivo</w:t>
            </w:r>
            <w:r w:rsidRPr="00C24550">
              <w:rPr>
                <w:rFonts w:ascii="Arial" w:eastAsia="Microsoft YaHei" w:hAnsi="Arial" w:cs="Arial"/>
                <w:b/>
                <w:bCs/>
                <w:color w:val="000000" w:themeColor="text1"/>
                <w:sz w:val="22"/>
                <w:szCs w:val="22"/>
                <w:lang w:val="de-AT" w:eastAsia="zh-CN"/>
              </w:rPr>
              <w:br/>
            </w:r>
            <w:r w:rsidR="00B6366B" w:rsidRPr="00B6366B">
              <w:rPr>
                <w:rFonts w:ascii="Arial" w:eastAsia="Microsoft YaHei" w:hAnsi="Arial" w:cs="Arial"/>
                <w:color w:val="000000" w:themeColor="text1"/>
                <w:sz w:val="21"/>
                <w:szCs w:val="21"/>
                <w:lang w:val="de-AT"/>
              </w:rPr>
              <w:t xml:space="preserve">vivo ist ein globales Technologieunternehmen mit Sitz in </w:t>
            </w:r>
            <w:proofErr w:type="spellStart"/>
            <w:r w:rsidR="00B6366B" w:rsidRPr="00B6366B">
              <w:rPr>
                <w:rFonts w:ascii="Arial" w:eastAsia="Microsoft YaHei" w:hAnsi="Arial" w:cs="Arial"/>
                <w:color w:val="000000" w:themeColor="text1"/>
                <w:sz w:val="21"/>
                <w:szCs w:val="21"/>
                <w:lang w:val="de-AT"/>
              </w:rPr>
              <w:t>Dongguan</w:t>
            </w:r>
            <w:proofErr w:type="spellEnd"/>
            <w:r w:rsidR="00B6366B" w:rsidRPr="00B6366B">
              <w:rPr>
                <w:rFonts w:ascii="Arial" w:eastAsia="Microsoft YaHei" w:hAnsi="Arial" w:cs="Arial"/>
                <w:color w:val="000000" w:themeColor="text1"/>
                <w:sz w:val="21"/>
                <w:szCs w:val="21"/>
                <w:lang w:val="de-AT"/>
              </w:rPr>
              <w:t xml:space="preserve">, dessen Kerngeschäft sich auf intelligente Geräte und Dienstleistungen konzentriert. Ziel des Unternehmens ist es, eine Brücke zwischen den Menschen mit der digitalen Welt zu schlagen. Durch Kreativität und das unermüdliche Streben nach Innovationen ermöglicht vivo seinen Nutzern ein komfortables mobiles und digitales Leben. Neben </w:t>
            </w:r>
            <w:proofErr w:type="spellStart"/>
            <w:r w:rsidR="00B6366B" w:rsidRPr="00B6366B">
              <w:rPr>
                <w:rFonts w:ascii="Arial" w:eastAsia="Microsoft YaHei" w:hAnsi="Arial" w:cs="Arial"/>
                <w:color w:val="000000" w:themeColor="text1"/>
                <w:sz w:val="21"/>
                <w:szCs w:val="21"/>
                <w:lang w:val="de-AT"/>
              </w:rPr>
              <w:t>Benfen</w:t>
            </w:r>
            <w:proofErr w:type="spellEnd"/>
            <w:r w:rsidR="00B6366B" w:rsidRPr="00B6366B">
              <w:rPr>
                <w:rFonts w:ascii="Arial" w:eastAsia="Microsoft YaHei" w:hAnsi="Arial" w:cs="Arial"/>
                <w:color w:val="000000" w:themeColor="text1"/>
                <w:sz w:val="21"/>
                <w:szCs w:val="21"/>
                <w:lang w:val="de-AT"/>
              </w:rPr>
              <w:t xml:space="preserve">* gehören ein hoher Designanspruch, eine </w:t>
            </w:r>
            <w:r w:rsidR="00B6366B" w:rsidRPr="00B6366B">
              <w:rPr>
                <w:rFonts w:ascii="Arial" w:eastAsia="Microsoft YaHei" w:hAnsi="Arial" w:cs="Arial"/>
                <w:color w:val="000000" w:themeColor="text1"/>
                <w:sz w:val="21"/>
                <w:szCs w:val="21"/>
                <w:lang w:val="de-AT"/>
              </w:rPr>
              <w:lastRenderedPageBreak/>
              <w:t xml:space="preserve">konsequente Verbraucherorientierung, eine kontinuierliche Weiterentwicklung und Teamgeist sowie eine nachhaltige Entwicklungsstrategie zu den Leitprinzipien des Unternehmens.   </w:t>
            </w:r>
          </w:p>
          <w:p w14:paraId="4940F456" w14:textId="77777777" w:rsidR="00B6366B" w:rsidRDefault="00B6366B" w:rsidP="00B84812">
            <w:pPr>
              <w:contextualSpacing/>
              <w:jc w:val="both"/>
              <w:rPr>
                <w:rFonts w:ascii="Arial" w:eastAsia="Microsoft YaHei" w:hAnsi="Arial" w:cs="Arial"/>
                <w:color w:val="000000" w:themeColor="text1"/>
                <w:sz w:val="21"/>
                <w:szCs w:val="21"/>
                <w:lang w:val="de-AT"/>
              </w:rPr>
            </w:pPr>
            <w:r w:rsidRPr="00B6366B">
              <w:rPr>
                <w:rFonts w:ascii="Arial" w:eastAsia="Microsoft YaHei" w:hAnsi="Arial" w:cs="Arial"/>
                <w:color w:val="000000" w:themeColor="text1"/>
                <w:sz w:val="21"/>
                <w:szCs w:val="21"/>
                <w:lang w:val="de-AT"/>
              </w:rPr>
              <w:t xml:space="preserve">vivo bringt die besten lokalen Talente zusammen und setzt hohe Maßstäbe an die Entwicklung seiner Mitarbeiter, um stets Höchstleistungen zu erbringen. Zudem werden die lokalen Teams und Talente durch ein Netzwerk aus Forschungs- und Entwicklungszentren in Shenzhen, </w:t>
            </w:r>
            <w:proofErr w:type="spellStart"/>
            <w:r w:rsidRPr="00B6366B">
              <w:rPr>
                <w:rFonts w:ascii="Arial" w:eastAsia="Microsoft YaHei" w:hAnsi="Arial" w:cs="Arial"/>
                <w:color w:val="000000" w:themeColor="text1"/>
                <w:sz w:val="21"/>
                <w:szCs w:val="21"/>
                <w:lang w:val="de-AT"/>
              </w:rPr>
              <w:t>Dongguan</w:t>
            </w:r>
            <w:proofErr w:type="spellEnd"/>
            <w:r w:rsidRPr="00B6366B">
              <w:rPr>
                <w:rFonts w:ascii="Arial" w:eastAsia="Microsoft YaHei" w:hAnsi="Arial" w:cs="Arial"/>
                <w:color w:val="000000" w:themeColor="text1"/>
                <w:sz w:val="21"/>
                <w:szCs w:val="21"/>
                <w:lang w:val="de-AT"/>
              </w:rPr>
              <w:t xml:space="preserve">, Nanjing, Peking, Hangzhou, Shanghai und </w:t>
            </w:r>
            <w:proofErr w:type="spellStart"/>
            <w:r w:rsidRPr="00B6366B">
              <w:rPr>
                <w:rFonts w:ascii="Arial" w:eastAsia="Microsoft YaHei" w:hAnsi="Arial" w:cs="Arial"/>
                <w:color w:val="000000" w:themeColor="text1"/>
                <w:sz w:val="21"/>
                <w:szCs w:val="21"/>
                <w:lang w:val="de-AT"/>
              </w:rPr>
              <w:t>Xi'an</w:t>
            </w:r>
            <w:proofErr w:type="spellEnd"/>
            <w:r w:rsidRPr="00B6366B">
              <w:rPr>
                <w:rFonts w:ascii="Arial" w:eastAsia="Microsoft YaHei" w:hAnsi="Arial" w:cs="Arial"/>
                <w:color w:val="000000" w:themeColor="text1"/>
                <w:sz w:val="21"/>
                <w:szCs w:val="21"/>
                <w:lang w:val="de-AT"/>
              </w:rPr>
              <w:t xml:space="preserve"> unterstützt. Dort wird die Forschung an innovativen Konsumententechnologien in den Bereichen 5G, künstliche Intelligenz, Industriedesign, Bildgebungssystem und anderer aufstrebender Technologien vorangetrieben. vivo hat ein intelligentes Produktionsnetzwerk (einschließlich der von vivo autorisierten Unternehmen) mit einer jährlichen Produktionskapazität von bis zu 200 Millionen Smartphones aufgebaut. Inzwischen hat vivo sein Vertriebsnetz auf mehr als 60 Länder und Regionen ausgedehnt und über 400 Millionen Nutzern vertrauen weltweit bereits auf vivo.</w:t>
            </w:r>
          </w:p>
          <w:p w14:paraId="481A05A1" w14:textId="77777777" w:rsidR="00B6366B" w:rsidRDefault="00B6366B" w:rsidP="00B84812">
            <w:pPr>
              <w:contextualSpacing/>
              <w:jc w:val="both"/>
              <w:rPr>
                <w:rFonts w:ascii="Arial" w:eastAsia="Microsoft YaHei" w:hAnsi="Arial" w:cs="Arial"/>
                <w:color w:val="000000" w:themeColor="text1"/>
                <w:sz w:val="21"/>
                <w:szCs w:val="21"/>
                <w:lang w:val="de-AT"/>
              </w:rPr>
            </w:pPr>
          </w:p>
          <w:p w14:paraId="6D98408D" w14:textId="2956DA04" w:rsidR="00EE39F9" w:rsidRPr="00C24550" w:rsidRDefault="00D56CF7" w:rsidP="00B84812">
            <w:pPr>
              <w:contextualSpacing/>
              <w:jc w:val="both"/>
              <w:rPr>
                <w:rFonts w:ascii="Arial" w:eastAsia="Microsoft YaHei" w:hAnsi="Arial" w:cs="Arial"/>
                <w:sz w:val="22"/>
                <w:szCs w:val="22"/>
                <w:lang w:val="de-DE" w:eastAsia="zh-CN"/>
              </w:rPr>
            </w:pPr>
            <w:r w:rsidRPr="00C24550">
              <w:rPr>
                <w:rFonts w:ascii="Arial" w:eastAsia="Microsoft YaHei" w:hAnsi="Arial" w:cs="Arial"/>
                <w:i/>
                <w:color w:val="000000" w:themeColor="text1"/>
                <w:sz w:val="21"/>
                <w:szCs w:val="21"/>
                <w:lang w:val="de-AT"/>
              </w:rPr>
              <w:t>*</w:t>
            </w:r>
            <w:r w:rsidR="0058570E" w:rsidRPr="00C24550">
              <w:rPr>
                <w:rFonts w:ascii="Arial" w:eastAsia="Microsoft YaHei" w:hAnsi="Arial" w:cs="Arial"/>
                <w:i/>
                <w:color w:val="000000" w:themeColor="text1"/>
                <w:sz w:val="21"/>
                <w:szCs w:val="21"/>
                <w:lang w:val="de-AT"/>
              </w:rPr>
              <w:t>Der chinesische Begriff „</w:t>
            </w:r>
            <w:proofErr w:type="spellStart"/>
            <w:r w:rsidR="0058570E" w:rsidRPr="00C24550">
              <w:rPr>
                <w:rFonts w:ascii="Arial" w:eastAsia="Microsoft YaHei" w:hAnsi="Arial" w:cs="Arial"/>
                <w:i/>
                <w:color w:val="000000" w:themeColor="text1"/>
                <w:sz w:val="21"/>
                <w:szCs w:val="21"/>
                <w:lang w:val="de-AT"/>
              </w:rPr>
              <w:t>Benfen</w:t>
            </w:r>
            <w:proofErr w:type="spellEnd"/>
            <w:r w:rsidR="0058570E" w:rsidRPr="00C24550">
              <w:rPr>
                <w:rFonts w:ascii="Arial" w:eastAsia="Microsoft YaHei" w:hAnsi="Arial" w:cs="Arial"/>
                <w:i/>
                <w:color w:val="000000" w:themeColor="text1"/>
                <w:sz w:val="21"/>
                <w:szCs w:val="21"/>
                <w:lang w:val="de-AT"/>
              </w:rPr>
              <w:t>“ bedeutet so viel wie: Die richtigen Dinge machen und die Dinge richtig machen. Das passt perfekt zu vivo, denn vivo strebt danach, für seine Verbraucher ein erstklassiges Nutzererlebnis zu schaffen.</w:t>
            </w:r>
          </w:p>
          <w:p w14:paraId="09C530C8" w14:textId="77777777" w:rsidR="0058570E" w:rsidRPr="00C24550" w:rsidRDefault="0058570E" w:rsidP="00B84812">
            <w:pPr>
              <w:contextualSpacing/>
              <w:jc w:val="both"/>
              <w:rPr>
                <w:rFonts w:ascii="Arial" w:eastAsia="Microsoft YaHei" w:hAnsi="Arial" w:cs="Arial"/>
                <w:sz w:val="22"/>
                <w:szCs w:val="22"/>
                <w:lang w:val="de-DE" w:eastAsia="zh-CN"/>
              </w:rPr>
            </w:pPr>
          </w:p>
          <w:p w14:paraId="07E71D04" w14:textId="5F7D865B" w:rsidR="00EE39F9" w:rsidRPr="00B6366B" w:rsidRDefault="00EE39F9" w:rsidP="00B84812">
            <w:pPr>
              <w:contextualSpacing/>
              <w:jc w:val="both"/>
              <w:rPr>
                <w:rFonts w:ascii="Arial" w:eastAsia="Microsoft YaHei" w:hAnsi="Arial" w:cs="Arial"/>
                <w:sz w:val="21"/>
                <w:szCs w:val="21"/>
                <w:lang w:val="de-DE" w:eastAsia="zh-CN"/>
              </w:rPr>
            </w:pPr>
            <w:r w:rsidRPr="00B6366B">
              <w:rPr>
                <w:rFonts w:ascii="Arial" w:eastAsia="Microsoft YaHei" w:hAnsi="Arial" w:cs="Arial"/>
                <w:sz w:val="21"/>
                <w:szCs w:val="21"/>
                <w:lang w:val="de-DE" w:eastAsia="zh-CN"/>
              </w:rPr>
              <w:t xml:space="preserve">Besuchen Sie den vivo Newsroom für mehr Informationen: </w:t>
            </w:r>
            <w:hyperlink r:id="rId43" w:history="1">
              <w:r w:rsidRPr="00B6366B">
                <w:rPr>
                  <w:rStyle w:val="Hyperlink"/>
                  <w:rFonts w:ascii="Arial" w:eastAsia="Microsoft YaHei" w:hAnsi="Arial" w:cs="Arial"/>
                  <w:sz w:val="21"/>
                  <w:szCs w:val="21"/>
                  <w:lang w:val="de-DE" w:eastAsia="zh-CN"/>
                </w:rPr>
                <w:t>https://www.vivo.com/de/explore-vivo/news</w:t>
              </w:r>
            </w:hyperlink>
          </w:p>
          <w:p w14:paraId="7FA96A94" w14:textId="6A01C8B6" w:rsidR="00F91C4E" w:rsidRPr="003049F4" w:rsidRDefault="00EE39F9" w:rsidP="00B84812">
            <w:pPr>
              <w:pStyle w:val="StandardWeb"/>
              <w:spacing w:before="0" w:beforeAutospacing="0" w:after="0" w:afterAutospacing="0"/>
              <w:jc w:val="both"/>
              <w:rPr>
                <w:rFonts w:ascii="Arial" w:eastAsia="Microsoft YaHei" w:hAnsi="Arial" w:cs="Arial"/>
                <w:i/>
                <w:color w:val="000000" w:themeColor="text1"/>
                <w:sz w:val="21"/>
                <w:szCs w:val="21"/>
                <w:lang w:val="de-AT"/>
              </w:rPr>
            </w:pPr>
            <w:r w:rsidRPr="00B6366B">
              <w:rPr>
                <w:rFonts w:ascii="Arial" w:eastAsia="Microsoft YaHei" w:hAnsi="Arial" w:cs="Arial"/>
                <w:sz w:val="21"/>
                <w:szCs w:val="21"/>
                <w:lang w:val="de-DE"/>
              </w:rPr>
              <w:t xml:space="preserve">Oder folgen Sie uns auf </w:t>
            </w:r>
            <w:hyperlink r:id="rId44" w:history="1">
              <w:r w:rsidRPr="00B6366B">
                <w:rPr>
                  <w:rStyle w:val="Hyperlink"/>
                  <w:rFonts w:ascii="Arial" w:eastAsia="Microsoft YaHei" w:hAnsi="Arial" w:cs="Arial"/>
                  <w:sz w:val="21"/>
                  <w:szCs w:val="21"/>
                  <w:lang w:val="de-DE"/>
                </w:rPr>
                <w:t>Facebook</w:t>
              </w:r>
            </w:hyperlink>
            <w:r w:rsidRPr="00B6366B">
              <w:rPr>
                <w:rFonts w:ascii="Arial" w:eastAsia="Microsoft YaHei" w:hAnsi="Arial" w:cs="Arial"/>
                <w:sz w:val="21"/>
                <w:szCs w:val="21"/>
                <w:lang w:val="de-DE"/>
              </w:rPr>
              <w:t xml:space="preserve">, </w:t>
            </w:r>
            <w:hyperlink r:id="rId45" w:history="1">
              <w:r w:rsidRPr="00B6366B">
                <w:rPr>
                  <w:rStyle w:val="Hyperlink"/>
                  <w:rFonts w:ascii="Arial" w:eastAsia="Microsoft YaHei" w:hAnsi="Arial" w:cs="Arial"/>
                  <w:sz w:val="21"/>
                  <w:szCs w:val="21"/>
                  <w:lang w:val="de-DE"/>
                </w:rPr>
                <w:t>Instagram</w:t>
              </w:r>
            </w:hyperlink>
            <w:r w:rsidRPr="00B6366B">
              <w:rPr>
                <w:rFonts w:ascii="Arial" w:eastAsia="Microsoft YaHei" w:hAnsi="Arial" w:cs="Arial"/>
                <w:sz w:val="21"/>
                <w:szCs w:val="21"/>
                <w:lang w:val="de-DE"/>
              </w:rPr>
              <w:t xml:space="preserve">, </w:t>
            </w:r>
            <w:hyperlink r:id="rId46" w:history="1">
              <w:r w:rsidRPr="00B6366B">
                <w:rPr>
                  <w:rStyle w:val="Hyperlink"/>
                  <w:rFonts w:ascii="Arial" w:eastAsia="Microsoft YaHei" w:hAnsi="Arial" w:cs="Arial"/>
                  <w:sz w:val="21"/>
                  <w:szCs w:val="21"/>
                  <w:lang w:val="de-DE"/>
                </w:rPr>
                <w:t>LinkedIn</w:t>
              </w:r>
            </w:hyperlink>
            <w:r w:rsidRPr="00B6366B">
              <w:rPr>
                <w:rFonts w:ascii="Arial" w:eastAsia="Microsoft YaHei" w:hAnsi="Arial" w:cs="Arial"/>
                <w:sz w:val="21"/>
                <w:szCs w:val="21"/>
                <w:lang w:val="de-DE"/>
              </w:rPr>
              <w:t xml:space="preserve"> und </w:t>
            </w:r>
            <w:hyperlink r:id="rId47" w:history="1">
              <w:r w:rsidRPr="00B6366B">
                <w:rPr>
                  <w:rStyle w:val="Hyperlink"/>
                  <w:rFonts w:ascii="Arial" w:eastAsia="Microsoft YaHei" w:hAnsi="Arial" w:cs="Arial"/>
                  <w:sz w:val="21"/>
                  <w:szCs w:val="21"/>
                  <w:lang w:val="de-DE"/>
                </w:rPr>
                <w:t>Twitter</w:t>
              </w:r>
            </w:hyperlink>
            <w:r w:rsidRPr="00B6366B">
              <w:rPr>
                <w:rFonts w:ascii="Arial" w:eastAsia="Microsoft YaHei" w:hAnsi="Arial" w:cs="Arial"/>
                <w:sz w:val="21"/>
                <w:szCs w:val="21"/>
                <w:lang w:val="de-DE"/>
              </w:rPr>
              <w:t>.</w:t>
            </w:r>
            <w:r w:rsidR="00D56CF7" w:rsidRPr="003049F4">
              <w:rPr>
                <w:rFonts w:ascii="Arial" w:eastAsia="Microsoft YaHei" w:hAnsi="Arial" w:cs="Arial"/>
                <w:i/>
                <w:color w:val="000000" w:themeColor="text1"/>
                <w:sz w:val="21"/>
                <w:szCs w:val="21"/>
                <w:lang w:val="de-AT"/>
              </w:rPr>
              <w:br/>
            </w:r>
          </w:p>
        </w:tc>
      </w:tr>
    </w:tbl>
    <w:p w14:paraId="63A26498" w14:textId="28217EA1" w:rsidR="0003192B" w:rsidRPr="00A01D84" w:rsidRDefault="0003192B" w:rsidP="00EE317A">
      <w:pPr>
        <w:spacing w:before="100" w:beforeAutospacing="1" w:after="100" w:afterAutospacing="1"/>
        <w:jc w:val="both"/>
        <w:rPr>
          <w:rFonts w:ascii="Arial" w:eastAsia="Microsoft YaHei" w:hAnsi="Arial" w:cs="Arial"/>
          <w:sz w:val="21"/>
          <w:szCs w:val="21"/>
          <w:lang w:val="de-DE" w:eastAsia="zh-CN"/>
        </w:rPr>
      </w:pPr>
    </w:p>
    <w:sectPr w:rsidR="0003192B" w:rsidRPr="00A01D84" w:rsidSect="00080E39">
      <w:headerReference w:type="even" r:id="rId48"/>
      <w:headerReference w:type="default" r:id="rId49"/>
      <w:footerReference w:type="default" r:id="rId50"/>
      <w:pgSz w:w="11900" w:h="16840"/>
      <w:pgMar w:top="1928" w:right="1418" w:bottom="1985" w:left="1418" w:header="794" w:footer="7" w:gutter="0"/>
      <w:pgNumType w:start="1" w:chapStyle="1"/>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3EE79" w14:textId="77777777" w:rsidR="009D4244" w:rsidRDefault="009D4244">
      <w:r>
        <w:separator/>
      </w:r>
    </w:p>
  </w:endnote>
  <w:endnote w:type="continuationSeparator" w:id="0">
    <w:p w14:paraId="62036D90" w14:textId="77777777" w:rsidR="009D4244" w:rsidRDefault="009D4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ivo type CNS Light">
    <w:altName w:val="Microsoft YaHei"/>
    <w:panose1 w:val="00000000000000000000"/>
    <w:charset w:val="86"/>
    <w:family w:val="modern"/>
    <w:notTrueType/>
    <w:pitch w:val="variable"/>
    <w:sig w:usb0="A00002BF" w:usb1="184F6CFA" w:usb2="00000016" w:usb3="00000000" w:csb0="00040003"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C67A2" w14:textId="6A718BEE" w:rsidR="00A85C19" w:rsidRPr="00080E39" w:rsidRDefault="00A85C19" w:rsidP="00080E39">
    <w:pPr>
      <w:pStyle w:val="Funotentext"/>
      <w:jc w:val="both"/>
      <w:rPr>
        <w:rFonts w:ascii="Arial" w:hAnsi="Arial" w:cs="Arial"/>
        <w:lang w:val="de-AT"/>
      </w:rPr>
    </w:pPr>
    <w:r w:rsidRPr="00080E39">
      <w:rPr>
        <w:rStyle w:val="Funotenzeichen"/>
        <w:rFonts w:ascii="Arial" w:hAnsi="Arial" w:cs="Arial"/>
      </w:rPr>
      <w:footnoteRef/>
    </w:r>
    <w:r w:rsidRPr="00080E39">
      <w:rPr>
        <w:rFonts w:ascii="Arial" w:hAnsi="Arial" w:cs="Arial"/>
        <w:lang w:val="de-AT"/>
      </w:rPr>
      <w:t xml:space="preserve"> </w:t>
    </w:r>
    <w:r w:rsidRPr="00080E39">
      <w:rPr>
        <w:rFonts w:ascii="Arial" w:hAnsi="Arial" w:cs="Arial"/>
        <w:sz w:val="16"/>
        <w:szCs w:val="16"/>
        <w:lang w:val="de-AT"/>
      </w:rPr>
      <w:t>Nur in der Version Sunshine Gold.</w:t>
    </w:r>
  </w:p>
  <w:p w14:paraId="569ED00C" w14:textId="0760A998" w:rsidR="00FD57AB" w:rsidRPr="00E6648E" w:rsidRDefault="00D13128" w:rsidP="00FD57AB">
    <w:pPr>
      <w:pStyle w:val="Fuzeile"/>
      <w:jc w:val="right"/>
      <w:rPr>
        <w:rFonts w:ascii="Arial" w:hAnsi="Arial" w:cs="Arial"/>
        <w:sz w:val="16"/>
        <w:szCs w:val="16"/>
        <w:lang w:val="pt-BR"/>
      </w:rPr>
    </w:pPr>
    <w:r>
      <w:ptab w:relativeTo="margin" w:alignment="right" w:leader="none"/>
    </w:r>
    <w:r w:rsidR="00A166AD" w:rsidRPr="00E6648E">
      <w:rPr>
        <w:lang w:val="pt-BR"/>
      </w:rPr>
      <w:t xml:space="preserve"> </w:t>
    </w:r>
  </w:p>
  <w:p w14:paraId="25A0378D" w14:textId="77777777" w:rsidR="00FD57AB" w:rsidRPr="00E6648E" w:rsidRDefault="00FD57AB" w:rsidP="00FD57AB">
    <w:pPr>
      <w:pStyle w:val="Fuzeile"/>
      <w:jc w:val="right"/>
      <w:rPr>
        <w:rFonts w:ascii="Arial" w:eastAsia="vivo type CNS Light" w:hAnsi="Arial" w:cs="Arial"/>
        <w:color w:val="474B55"/>
        <w:sz w:val="16"/>
        <w:szCs w:val="16"/>
        <w:lang w:val="pt-BR"/>
      </w:rPr>
    </w:pPr>
    <w:r w:rsidRPr="00E6648E">
      <w:rPr>
        <w:rFonts w:ascii="Arial" w:eastAsia="vivo type CNS Light" w:hAnsi="Arial" w:cs="Arial"/>
        <w:color w:val="474B55"/>
        <w:sz w:val="16"/>
        <w:szCs w:val="16"/>
        <w:lang w:val="pt-BR"/>
      </w:rPr>
      <w:t>Vivo Tech GmbH</w:t>
    </w:r>
  </w:p>
  <w:p w14:paraId="0E7FD1E0" w14:textId="77777777" w:rsidR="00FD57AB" w:rsidRPr="00E6648E" w:rsidRDefault="00FD57AB" w:rsidP="00FD57AB">
    <w:pPr>
      <w:pStyle w:val="Fuzeile"/>
      <w:jc w:val="right"/>
      <w:rPr>
        <w:rFonts w:ascii="Arial" w:eastAsia="vivo type CNS Light" w:hAnsi="Arial" w:cs="Arial"/>
        <w:color w:val="474B55"/>
        <w:sz w:val="16"/>
        <w:szCs w:val="16"/>
        <w:lang w:val="pt-BR"/>
      </w:rPr>
    </w:pPr>
    <w:r w:rsidRPr="00E6648E">
      <w:rPr>
        <w:rFonts w:ascii="Arial" w:eastAsia="vivo type CNS Light" w:hAnsi="Arial" w:cs="Arial"/>
        <w:color w:val="474B55"/>
        <w:sz w:val="16"/>
        <w:szCs w:val="16"/>
        <w:lang w:val="pt-BR"/>
      </w:rPr>
      <w:t>www.vivo.com</w:t>
    </w:r>
  </w:p>
  <w:p w14:paraId="77B215EC" w14:textId="15629972" w:rsidR="00EF0CE3" w:rsidRPr="006128A9" w:rsidRDefault="00EF0CE3" w:rsidP="00FD57AB">
    <w:pPr>
      <w:pStyle w:val="Fuzeile"/>
      <w:jc w:val="center"/>
      <w:rPr>
        <w:rFonts w:ascii="Microsoft YaHei" w:eastAsia="Microsoft YaHei" w:hAnsi="Microsoft YaHei"/>
        <w:color w:val="474B55"/>
        <w:sz w:val="16"/>
        <w:szCs w:val="16"/>
      </w:rPr>
    </w:pPr>
    <w:r w:rsidRPr="006128A9">
      <w:rPr>
        <w:rFonts w:ascii="Microsoft YaHei" w:eastAsia="Microsoft YaHei" w:hAnsi="Microsoft YaHei"/>
        <w:color w:val="474B55"/>
        <w:sz w:val="16"/>
        <w:szCs w:val="16"/>
      </w:rPr>
      <w:fldChar w:fldCharType="begin"/>
    </w:r>
    <w:r w:rsidRPr="006128A9">
      <w:rPr>
        <w:rFonts w:ascii="Microsoft YaHei" w:eastAsia="Microsoft YaHei" w:hAnsi="Microsoft YaHei"/>
        <w:color w:val="474B55"/>
        <w:sz w:val="16"/>
        <w:szCs w:val="16"/>
      </w:rPr>
      <w:instrText>PAGE  \* Arabic  \* MERGEFORMAT</w:instrText>
    </w:r>
    <w:r w:rsidRPr="006128A9">
      <w:rPr>
        <w:rFonts w:ascii="Microsoft YaHei" w:eastAsia="Microsoft YaHei" w:hAnsi="Microsoft YaHei"/>
        <w:color w:val="474B55"/>
        <w:sz w:val="16"/>
        <w:szCs w:val="16"/>
      </w:rPr>
      <w:fldChar w:fldCharType="separate"/>
    </w:r>
    <w:r w:rsidR="00523EBC">
      <w:rPr>
        <w:rFonts w:ascii="Microsoft YaHei" w:eastAsia="Microsoft YaHei" w:hAnsi="Microsoft YaHei"/>
        <w:noProof/>
        <w:color w:val="474B55"/>
        <w:sz w:val="16"/>
        <w:szCs w:val="16"/>
      </w:rPr>
      <w:t>3</w:t>
    </w:r>
    <w:r w:rsidRPr="006128A9">
      <w:rPr>
        <w:rFonts w:ascii="Microsoft YaHei" w:eastAsia="Microsoft YaHei" w:hAnsi="Microsoft YaHei"/>
        <w:color w:val="474B55"/>
        <w:sz w:val="16"/>
        <w:szCs w:val="16"/>
      </w:rPr>
      <w:fldChar w:fldCharType="end"/>
    </w:r>
    <w:r w:rsidRPr="006128A9">
      <w:rPr>
        <w:rFonts w:ascii="Microsoft YaHei" w:eastAsia="Microsoft YaHei" w:hAnsi="Microsoft YaHei"/>
        <w:color w:val="474B55"/>
        <w:sz w:val="16"/>
        <w:szCs w:val="16"/>
      </w:rPr>
      <w:t xml:space="preserve"> / </w:t>
    </w:r>
    <w:r w:rsidRPr="006128A9">
      <w:rPr>
        <w:rFonts w:ascii="Microsoft YaHei" w:eastAsia="Microsoft YaHei" w:hAnsi="Microsoft YaHei"/>
        <w:color w:val="474B55"/>
        <w:sz w:val="16"/>
        <w:szCs w:val="16"/>
      </w:rPr>
      <w:fldChar w:fldCharType="begin"/>
    </w:r>
    <w:r w:rsidRPr="006128A9">
      <w:rPr>
        <w:rFonts w:ascii="Microsoft YaHei" w:eastAsia="Microsoft YaHei" w:hAnsi="Microsoft YaHei"/>
        <w:color w:val="474B55"/>
        <w:sz w:val="16"/>
        <w:szCs w:val="16"/>
      </w:rPr>
      <w:instrText>NUMPAGES  \* Arabic  \* MERGEFORMAT</w:instrText>
    </w:r>
    <w:r w:rsidRPr="006128A9">
      <w:rPr>
        <w:rFonts w:ascii="Microsoft YaHei" w:eastAsia="Microsoft YaHei" w:hAnsi="Microsoft YaHei"/>
        <w:color w:val="474B55"/>
        <w:sz w:val="16"/>
        <w:szCs w:val="16"/>
      </w:rPr>
      <w:fldChar w:fldCharType="separate"/>
    </w:r>
    <w:r w:rsidR="00523EBC">
      <w:rPr>
        <w:rFonts w:ascii="Microsoft YaHei" w:eastAsia="Microsoft YaHei" w:hAnsi="Microsoft YaHei"/>
        <w:noProof/>
        <w:color w:val="474B55"/>
        <w:sz w:val="16"/>
        <w:szCs w:val="16"/>
      </w:rPr>
      <w:t>5</w:t>
    </w:r>
    <w:r w:rsidRPr="006128A9">
      <w:rPr>
        <w:rFonts w:ascii="Microsoft YaHei" w:eastAsia="Microsoft YaHei" w:hAnsi="Microsoft YaHei"/>
        <w:color w:val="474B55"/>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CE234" w14:textId="77777777" w:rsidR="009D4244" w:rsidRDefault="009D4244">
      <w:r>
        <w:separator/>
      </w:r>
    </w:p>
  </w:footnote>
  <w:footnote w:type="continuationSeparator" w:id="0">
    <w:p w14:paraId="08391CD5" w14:textId="77777777" w:rsidR="009D4244" w:rsidRDefault="009D4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B5C38" w14:textId="77777777" w:rsidR="00CD3BC1" w:rsidRDefault="00D13128">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327DBD24" w14:textId="77777777" w:rsidR="00CD3BC1" w:rsidRDefault="00CD3BC1">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E89D2" w14:textId="4E985631" w:rsidR="00CD3BC1" w:rsidRPr="00F926C5" w:rsidRDefault="001B747E" w:rsidP="001B747E">
    <w:pPr>
      <w:wordWrap w:val="0"/>
      <w:spacing w:line="0" w:lineRule="atLeast"/>
      <w:ind w:left="840" w:firstLine="420"/>
      <w:jc w:val="right"/>
      <w:rPr>
        <w:lang w:val="de-DE"/>
      </w:rPr>
    </w:pPr>
    <w:r>
      <w:rPr>
        <w:lang w:val="de-DE" w:eastAsia="zh-CN"/>
      </w:rPr>
      <w:t xml:space="preserve">       </w:t>
    </w:r>
    <w:r w:rsidR="00E70E59" w:rsidRPr="00F926C5">
      <w:rPr>
        <w:lang w:val="de-DE" w:eastAsia="zh-CN"/>
      </w:rPr>
      <w:t>Press</w:t>
    </w:r>
    <w:r w:rsidR="00450C19" w:rsidRPr="00F926C5">
      <w:rPr>
        <w:noProof/>
        <w:lang w:val="de-DE" w:eastAsia="ja-JP"/>
      </w:rPr>
      <w:drawing>
        <wp:anchor distT="0" distB="0" distL="114300" distR="114300" simplePos="0" relativeHeight="251658240" behindDoc="0" locked="0" layoutInCell="1" allowOverlap="1" wp14:anchorId="277901A0" wp14:editId="0D4423B7">
          <wp:simplePos x="0" y="0"/>
          <wp:positionH relativeFrom="margin">
            <wp:posOffset>-76200</wp:posOffset>
          </wp:positionH>
          <wp:positionV relativeFrom="margin">
            <wp:posOffset>-963930</wp:posOffset>
          </wp:positionV>
          <wp:extent cx="1111008" cy="685800"/>
          <wp:effectExtent l="0" t="0" r="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vivo-new-logo-design.png"/>
                  <pic:cNvPicPr/>
                </pic:nvPicPr>
                <pic:blipFill>
                  <a:blip r:embed="rId1">
                    <a:extLst>
                      <a:ext uri="{28A0092B-C50C-407E-A947-70E740481C1C}">
                        <a14:useLocalDpi xmlns:a14="http://schemas.microsoft.com/office/drawing/2010/main" val="0"/>
                      </a:ext>
                    </a:extLst>
                  </a:blip>
                  <a:stretch>
                    <a:fillRect/>
                  </a:stretch>
                </pic:blipFill>
                <pic:spPr>
                  <a:xfrm>
                    <a:off x="0" y="0"/>
                    <a:ext cx="1111008" cy="685800"/>
                  </a:xfrm>
                  <a:prstGeom prst="rect">
                    <a:avLst/>
                  </a:prstGeom>
                </pic:spPr>
              </pic:pic>
            </a:graphicData>
          </a:graphic>
        </wp:anchor>
      </w:drawing>
    </w:r>
    <w:r w:rsidR="00F926C5" w:rsidRPr="00F926C5">
      <w:rPr>
        <w:lang w:val="de-DE" w:eastAsia="zh-CN"/>
      </w:rPr>
      <w:t>emitteilung</w:t>
    </w:r>
    <w:r w:rsidR="00D13128" w:rsidRPr="00F926C5">
      <w:rPr>
        <w:lang w:val="de-DE"/>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05DFE"/>
    <w:multiLevelType w:val="hybridMultilevel"/>
    <w:tmpl w:val="481229C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5121140"/>
    <w:multiLevelType w:val="hybridMultilevel"/>
    <w:tmpl w:val="0080AD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CED2E3F"/>
    <w:multiLevelType w:val="hybridMultilevel"/>
    <w:tmpl w:val="B7E41F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01B4539"/>
    <w:multiLevelType w:val="multilevel"/>
    <w:tmpl w:val="601B45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67AC0A56"/>
    <w:multiLevelType w:val="hybridMultilevel"/>
    <w:tmpl w:val="0F1AB4AA"/>
    <w:lvl w:ilvl="0" w:tplc="7F127A7C">
      <w:start w:val="1"/>
      <w:numFmt w:val="decimal"/>
      <w:lvlText w:val="%1、"/>
      <w:lvlJc w:val="left"/>
      <w:pPr>
        <w:ind w:left="420" w:hanging="420"/>
      </w:pPr>
      <w:rPr>
        <w:rFonts w:ascii="Microsoft YaHei" w:eastAsia="Microsoft YaHei" w:hAnsi="Microsoft YaHei" w:cstheme="minorBidi"/>
      </w:rPr>
    </w:lvl>
    <w:lvl w:ilvl="1" w:tplc="5DC00B78">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41B721D"/>
    <w:multiLevelType w:val="hybridMultilevel"/>
    <w:tmpl w:val="081A22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802424F"/>
    <w:multiLevelType w:val="hybridMultilevel"/>
    <w:tmpl w:val="3A4C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20"/>
  <w:drawingGridVerticalSpacing w:val="4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tDA2NzAxtjQ3NDFV0lEKTi0uzszPAykwrAUAL9wBySwAAAA="/>
  </w:docVars>
  <w:rsids>
    <w:rsidRoot w:val="006D3448"/>
    <w:rsid w:val="00004687"/>
    <w:rsid w:val="00004F05"/>
    <w:rsid w:val="00005865"/>
    <w:rsid w:val="00010C4A"/>
    <w:rsid w:val="00010DE2"/>
    <w:rsid w:val="00011A61"/>
    <w:rsid w:val="000127A8"/>
    <w:rsid w:val="000144C1"/>
    <w:rsid w:val="000149F2"/>
    <w:rsid w:val="00017572"/>
    <w:rsid w:val="00017B18"/>
    <w:rsid w:val="000234F6"/>
    <w:rsid w:val="00027E70"/>
    <w:rsid w:val="0003018E"/>
    <w:rsid w:val="0003192B"/>
    <w:rsid w:val="00031E34"/>
    <w:rsid w:val="00037CBC"/>
    <w:rsid w:val="00040A94"/>
    <w:rsid w:val="000420E9"/>
    <w:rsid w:val="00046418"/>
    <w:rsid w:val="000474F2"/>
    <w:rsid w:val="0005240F"/>
    <w:rsid w:val="00053131"/>
    <w:rsid w:val="00055300"/>
    <w:rsid w:val="0005590F"/>
    <w:rsid w:val="00066AA4"/>
    <w:rsid w:val="000701CE"/>
    <w:rsid w:val="00070AE5"/>
    <w:rsid w:val="000778FD"/>
    <w:rsid w:val="00080E39"/>
    <w:rsid w:val="00080EE7"/>
    <w:rsid w:val="00081A20"/>
    <w:rsid w:val="00081DF0"/>
    <w:rsid w:val="00084E54"/>
    <w:rsid w:val="00086473"/>
    <w:rsid w:val="000872CE"/>
    <w:rsid w:val="00087B9A"/>
    <w:rsid w:val="00087BF1"/>
    <w:rsid w:val="00091D88"/>
    <w:rsid w:val="00093303"/>
    <w:rsid w:val="0009345D"/>
    <w:rsid w:val="00095DBA"/>
    <w:rsid w:val="00096879"/>
    <w:rsid w:val="000A2C14"/>
    <w:rsid w:val="000B0625"/>
    <w:rsid w:val="000B2CAF"/>
    <w:rsid w:val="000B34B7"/>
    <w:rsid w:val="000B4087"/>
    <w:rsid w:val="000B7013"/>
    <w:rsid w:val="000C10DD"/>
    <w:rsid w:val="000C2442"/>
    <w:rsid w:val="000C2FE2"/>
    <w:rsid w:val="000C3027"/>
    <w:rsid w:val="000D29F2"/>
    <w:rsid w:val="000D3928"/>
    <w:rsid w:val="000D60B1"/>
    <w:rsid w:val="000E1264"/>
    <w:rsid w:val="000E1267"/>
    <w:rsid w:val="000E1AC4"/>
    <w:rsid w:val="000E1F36"/>
    <w:rsid w:val="000E58FF"/>
    <w:rsid w:val="000E5CE5"/>
    <w:rsid w:val="000E7D72"/>
    <w:rsid w:val="000F19A4"/>
    <w:rsid w:val="000F365E"/>
    <w:rsid w:val="000F48E8"/>
    <w:rsid w:val="000F51DD"/>
    <w:rsid w:val="000F6526"/>
    <w:rsid w:val="000F7DFE"/>
    <w:rsid w:val="000F7E3C"/>
    <w:rsid w:val="001102AA"/>
    <w:rsid w:val="001103E1"/>
    <w:rsid w:val="00111AF1"/>
    <w:rsid w:val="00116DBC"/>
    <w:rsid w:val="001174AA"/>
    <w:rsid w:val="001234B9"/>
    <w:rsid w:val="001239E1"/>
    <w:rsid w:val="00125076"/>
    <w:rsid w:val="00125177"/>
    <w:rsid w:val="001255B7"/>
    <w:rsid w:val="001275AA"/>
    <w:rsid w:val="00131F11"/>
    <w:rsid w:val="00132B38"/>
    <w:rsid w:val="00134D9B"/>
    <w:rsid w:val="00135467"/>
    <w:rsid w:val="00135E5A"/>
    <w:rsid w:val="001407D5"/>
    <w:rsid w:val="001418BB"/>
    <w:rsid w:val="001436D6"/>
    <w:rsid w:val="0014610B"/>
    <w:rsid w:val="00146F83"/>
    <w:rsid w:val="001511CD"/>
    <w:rsid w:val="00155A06"/>
    <w:rsid w:val="001607AB"/>
    <w:rsid w:val="00160D55"/>
    <w:rsid w:val="00162438"/>
    <w:rsid w:val="00175237"/>
    <w:rsid w:val="0017730C"/>
    <w:rsid w:val="00180981"/>
    <w:rsid w:val="00182335"/>
    <w:rsid w:val="00182F5B"/>
    <w:rsid w:val="001834C6"/>
    <w:rsid w:val="0018513F"/>
    <w:rsid w:val="00186888"/>
    <w:rsid w:val="001877AE"/>
    <w:rsid w:val="00191134"/>
    <w:rsid w:val="001917BF"/>
    <w:rsid w:val="00191989"/>
    <w:rsid w:val="00196926"/>
    <w:rsid w:val="001A369B"/>
    <w:rsid w:val="001A62C2"/>
    <w:rsid w:val="001B09FF"/>
    <w:rsid w:val="001B4BF6"/>
    <w:rsid w:val="001B5578"/>
    <w:rsid w:val="001B747E"/>
    <w:rsid w:val="001C0B5C"/>
    <w:rsid w:val="001C135C"/>
    <w:rsid w:val="001C1638"/>
    <w:rsid w:val="001C1AB1"/>
    <w:rsid w:val="001C488D"/>
    <w:rsid w:val="001D030A"/>
    <w:rsid w:val="001D40B5"/>
    <w:rsid w:val="001D4A42"/>
    <w:rsid w:val="001D58B7"/>
    <w:rsid w:val="001D735B"/>
    <w:rsid w:val="001E0341"/>
    <w:rsid w:val="001E0EE1"/>
    <w:rsid w:val="001E123A"/>
    <w:rsid w:val="001E4029"/>
    <w:rsid w:val="001E49E0"/>
    <w:rsid w:val="001E66FB"/>
    <w:rsid w:val="001F35AC"/>
    <w:rsid w:val="001F3E65"/>
    <w:rsid w:val="001F68D9"/>
    <w:rsid w:val="00204B91"/>
    <w:rsid w:val="0020523D"/>
    <w:rsid w:val="002070AA"/>
    <w:rsid w:val="0020714B"/>
    <w:rsid w:val="002101A1"/>
    <w:rsid w:val="00210C68"/>
    <w:rsid w:val="00211096"/>
    <w:rsid w:val="00211327"/>
    <w:rsid w:val="00211E59"/>
    <w:rsid w:val="002130F7"/>
    <w:rsid w:val="0022136C"/>
    <w:rsid w:val="002257B5"/>
    <w:rsid w:val="00230DF0"/>
    <w:rsid w:val="00230F3A"/>
    <w:rsid w:val="00232040"/>
    <w:rsid w:val="00236007"/>
    <w:rsid w:val="00236210"/>
    <w:rsid w:val="0024359F"/>
    <w:rsid w:val="002478E8"/>
    <w:rsid w:val="002509E2"/>
    <w:rsid w:val="00251E35"/>
    <w:rsid w:val="0025357E"/>
    <w:rsid w:val="002545A6"/>
    <w:rsid w:val="00257C86"/>
    <w:rsid w:val="00260ED8"/>
    <w:rsid w:val="0026259A"/>
    <w:rsid w:val="0026437A"/>
    <w:rsid w:val="00265260"/>
    <w:rsid w:val="0026559B"/>
    <w:rsid w:val="00265DBD"/>
    <w:rsid w:val="002670A4"/>
    <w:rsid w:val="002756E1"/>
    <w:rsid w:val="002813F6"/>
    <w:rsid w:val="00285F9F"/>
    <w:rsid w:val="00286572"/>
    <w:rsid w:val="00286BE5"/>
    <w:rsid w:val="002878F8"/>
    <w:rsid w:val="00287D42"/>
    <w:rsid w:val="00291446"/>
    <w:rsid w:val="002923E8"/>
    <w:rsid w:val="00292C45"/>
    <w:rsid w:val="0029465D"/>
    <w:rsid w:val="00296437"/>
    <w:rsid w:val="00297474"/>
    <w:rsid w:val="00297553"/>
    <w:rsid w:val="002A06B2"/>
    <w:rsid w:val="002A1997"/>
    <w:rsid w:val="002A2DF4"/>
    <w:rsid w:val="002A5488"/>
    <w:rsid w:val="002A67C2"/>
    <w:rsid w:val="002A729A"/>
    <w:rsid w:val="002A7C40"/>
    <w:rsid w:val="002B0F88"/>
    <w:rsid w:val="002B5F8E"/>
    <w:rsid w:val="002B74ED"/>
    <w:rsid w:val="002C2252"/>
    <w:rsid w:val="002C5353"/>
    <w:rsid w:val="002C5C69"/>
    <w:rsid w:val="002C6198"/>
    <w:rsid w:val="002D071E"/>
    <w:rsid w:val="002D213E"/>
    <w:rsid w:val="002D451E"/>
    <w:rsid w:val="002D5399"/>
    <w:rsid w:val="002E3FD8"/>
    <w:rsid w:val="002E50BA"/>
    <w:rsid w:val="002E54C2"/>
    <w:rsid w:val="002E73F0"/>
    <w:rsid w:val="002F0BDE"/>
    <w:rsid w:val="002F488D"/>
    <w:rsid w:val="002F5AFF"/>
    <w:rsid w:val="002F61EE"/>
    <w:rsid w:val="00302A54"/>
    <w:rsid w:val="003049F4"/>
    <w:rsid w:val="003068A4"/>
    <w:rsid w:val="00307936"/>
    <w:rsid w:val="0031115A"/>
    <w:rsid w:val="00312181"/>
    <w:rsid w:val="00312917"/>
    <w:rsid w:val="0032095F"/>
    <w:rsid w:val="0032659C"/>
    <w:rsid w:val="0033527D"/>
    <w:rsid w:val="003364D3"/>
    <w:rsid w:val="00342060"/>
    <w:rsid w:val="00342BAA"/>
    <w:rsid w:val="00343AB8"/>
    <w:rsid w:val="00343E08"/>
    <w:rsid w:val="0034787A"/>
    <w:rsid w:val="00351F0E"/>
    <w:rsid w:val="003523E4"/>
    <w:rsid w:val="003529B0"/>
    <w:rsid w:val="00354D47"/>
    <w:rsid w:val="003569A9"/>
    <w:rsid w:val="00360935"/>
    <w:rsid w:val="0036142B"/>
    <w:rsid w:val="003614E0"/>
    <w:rsid w:val="00362561"/>
    <w:rsid w:val="00363552"/>
    <w:rsid w:val="00363BC6"/>
    <w:rsid w:val="00366C1F"/>
    <w:rsid w:val="00366E8C"/>
    <w:rsid w:val="003707AF"/>
    <w:rsid w:val="003713A7"/>
    <w:rsid w:val="0037291E"/>
    <w:rsid w:val="00373B7F"/>
    <w:rsid w:val="00375736"/>
    <w:rsid w:val="00380225"/>
    <w:rsid w:val="003818F8"/>
    <w:rsid w:val="003822E7"/>
    <w:rsid w:val="00382E24"/>
    <w:rsid w:val="003843E1"/>
    <w:rsid w:val="00384F0A"/>
    <w:rsid w:val="00386E84"/>
    <w:rsid w:val="003937F8"/>
    <w:rsid w:val="00395295"/>
    <w:rsid w:val="00395CAA"/>
    <w:rsid w:val="003975CE"/>
    <w:rsid w:val="003A0E3D"/>
    <w:rsid w:val="003A1BD1"/>
    <w:rsid w:val="003A2183"/>
    <w:rsid w:val="003A5775"/>
    <w:rsid w:val="003A6B64"/>
    <w:rsid w:val="003A702B"/>
    <w:rsid w:val="003B153A"/>
    <w:rsid w:val="003B1CA4"/>
    <w:rsid w:val="003B4993"/>
    <w:rsid w:val="003B5B68"/>
    <w:rsid w:val="003B6BE8"/>
    <w:rsid w:val="003B7B09"/>
    <w:rsid w:val="003C1270"/>
    <w:rsid w:val="003C1417"/>
    <w:rsid w:val="003C1E8E"/>
    <w:rsid w:val="003C48E2"/>
    <w:rsid w:val="003C4C46"/>
    <w:rsid w:val="003D2641"/>
    <w:rsid w:val="003D27C7"/>
    <w:rsid w:val="003D37B6"/>
    <w:rsid w:val="003D6D8F"/>
    <w:rsid w:val="003E2943"/>
    <w:rsid w:val="003E67D8"/>
    <w:rsid w:val="003E75D7"/>
    <w:rsid w:val="003F3881"/>
    <w:rsid w:val="003F4902"/>
    <w:rsid w:val="003F5B09"/>
    <w:rsid w:val="003F7AF5"/>
    <w:rsid w:val="004004A1"/>
    <w:rsid w:val="004043C7"/>
    <w:rsid w:val="00404721"/>
    <w:rsid w:val="00406F36"/>
    <w:rsid w:val="004073BE"/>
    <w:rsid w:val="00410704"/>
    <w:rsid w:val="00411E16"/>
    <w:rsid w:val="004131BE"/>
    <w:rsid w:val="00420FBB"/>
    <w:rsid w:val="00421BAB"/>
    <w:rsid w:val="0042211F"/>
    <w:rsid w:val="00422642"/>
    <w:rsid w:val="00422B17"/>
    <w:rsid w:val="004248A7"/>
    <w:rsid w:val="00425A43"/>
    <w:rsid w:val="00426867"/>
    <w:rsid w:val="0042784B"/>
    <w:rsid w:val="00431B9A"/>
    <w:rsid w:val="004351C2"/>
    <w:rsid w:val="00435892"/>
    <w:rsid w:val="004361CA"/>
    <w:rsid w:val="0043772D"/>
    <w:rsid w:val="00441BB9"/>
    <w:rsid w:val="00441E3E"/>
    <w:rsid w:val="0044605C"/>
    <w:rsid w:val="0044628B"/>
    <w:rsid w:val="00447045"/>
    <w:rsid w:val="00447666"/>
    <w:rsid w:val="00450C19"/>
    <w:rsid w:val="004574B4"/>
    <w:rsid w:val="00461E82"/>
    <w:rsid w:val="00465A4F"/>
    <w:rsid w:val="00465D88"/>
    <w:rsid w:val="00467553"/>
    <w:rsid w:val="00472E76"/>
    <w:rsid w:val="00476B03"/>
    <w:rsid w:val="00481F4A"/>
    <w:rsid w:val="00484616"/>
    <w:rsid w:val="00494BD8"/>
    <w:rsid w:val="00495672"/>
    <w:rsid w:val="00495F2F"/>
    <w:rsid w:val="00496889"/>
    <w:rsid w:val="0049753D"/>
    <w:rsid w:val="004A3A8C"/>
    <w:rsid w:val="004A4023"/>
    <w:rsid w:val="004A4D49"/>
    <w:rsid w:val="004B5F82"/>
    <w:rsid w:val="004B62CD"/>
    <w:rsid w:val="004B6D18"/>
    <w:rsid w:val="004C200C"/>
    <w:rsid w:val="004C4EAF"/>
    <w:rsid w:val="004C7AE8"/>
    <w:rsid w:val="004C7C64"/>
    <w:rsid w:val="004D15E7"/>
    <w:rsid w:val="004D7A64"/>
    <w:rsid w:val="004E058B"/>
    <w:rsid w:val="004E290A"/>
    <w:rsid w:val="004E2ED3"/>
    <w:rsid w:val="004E5D8B"/>
    <w:rsid w:val="004E6E6B"/>
    <w:rsid w:val="004F29AE"/>
    <w:rsid w:val="004F7094"/>
    <w:rsid w:val="004F72C3"/>
    <w:rsid w:val="004F7FE4"/>
    <w:rsid w:val="00501407"/>
    <w:rsid w:val="00501779"/>
    <w:rsid w:val="005054B1"/>
    <w:rsid w:val="00507EC5"/>
    <w:rsid w:val="00510CCB"/>
    <w:rsid w:val="00511404"/>
    <w:rsid w:val="005123C8"/>
    <w:rsid w:val="00512550"/>
    <w:rsid w:val="00512809"/>
    <w:rsid w:val="00515FFC"/>
    <w:rsid w:val="00516641"/>
    <w:rsid w:val="00516960"/>
    <w:rsid w:val="00517F60"/>
    <w:rsid w:val="00523EBC"/>
    <w:rsid w:val="00527060"/>
    <w:rsid w:val="005323D9"/>
    <w:rsid w:val="005339EF"/>
    <w:rsid w:val="00533CD2"/>
    <w:rsid w:val="00534EB3"/>
    <w:rsid w:val="00536510"/>
    <w:rsid w:val="00536FC0"/>
    <w:rsid w:val="00537CBD"/>
    <w:rsid w:val="00543230"/>
    <w:rsid w:val="00543B0E"/>
    <w:rsid w:val="0054431A"/>
    <w:rsid w:val="005447A5"/>
    <w:rsid w:val="00546CA3"/>
    <w:rsid w:val="00546FED"/>
    <w:rsid w:val="00547038"/>
    <w:rsid w:val="0054720E"/>
    <w:rsid w:val="005519D2"/>
    <w:rsid w:val="00555A9A"/>
    <w:rsid w:val="00555CFC"/>
    <w:rsid w:val="00556483"/>
    <w:rsid w:val="00570765"/>
    <w:rsid w:val="00572898"/>
    <w:rsid w:val="005730ED"/>
    <w:rsid w:val="005767E1"/>
    <w:rsid w:val="005767F7"/>
    <w:rsid w:val="005818B8"/>
    <w:rsid w:val="0058570E"/>
    <w:rsid w:val="00585877"/>
    <w:rsid w:val="00593B04"/>
    <w:rsid w:val="00596D7D"/>
    <w:rsid w:val="005B02DF"/>
    <w:rsid w:val="005B0A2A"/>
    <w:rsid w:val="005B246A"/>
    <w:rsid w:val="005B2E2B"/>
    <w:rsid w:val="005B5255"/>
    <w:rsid w:val="005B5F99"/>
    <w:rsid w:val="005C732F"/>
    <w:rsid w:val="005D085F"/>
    <w:rsid w:val="005D3622"/>
    <w:rsid w:val="005E0188"/>
    <w:rsid w:val="005E2464"/>
    <w:rsid w:val="005E5DAF"/>
    <w:rsid w:val="005E6E01"/>
    <w:rsid w:val="005F6C7D"/>
    <w:rsid w:val="00601714"/>
    <w:rsid w:val="00602CD9"/>
    <w:rsid w:val="00604A84"/>
    <w:rsid w:val="00605A74"/>
    <w:rsid w:val="006066CA"/>
    <w:rsid w:val="00607EF0"/>
    <w:rsid w:val="00610B6F"/>
    <w:rsid w:val="00610F74"/>
    <w:rsid w:val="00611ADB"/>
    <w:rsid w:val="006128A9"/>
    <w:rsid w:val="00614190"/>
    <w:rsid w:val="006150D9"/>
    <w:rsid w:val="00615F83"/>
    <w:rsid w:val="0062089A"/>
    <w:rsid w:val="0063477F"/>
    <w:rsid w:val="00636718"/>
    <w:rsid w:val="00642637"/>
    <w:rsid w:val="00647229"/>
    <w:rsid w:val="00647DA0"/>
    <w:rsid w:val="00651308"/>
    <w:rsid w:val="0065771F"/>
    <w:rsid w:val="00657E0F"/>
    <w:rsid w:val="00660B10"/>
    <w:rsid w:val="006636C5"/>
    <w:rsid w:val="006636DD"/>
    <w:rsid w:val="00672501"/>
    <w:rsid w:val="00675490"/>
    <w:rsid w:val="00677DAF"/>
    <w:rsid w:val="00677E6E"/>
    <w:rsid w:val="00680DF3"/>
    <w:rsid w:val="00681203"/>
    <w:rsid w:val="0068376C"/>
    <w:rsid w:val="00685595"/>
    <w:rsid w:val="0068769E"/>
    <w:rsid w:val="00687DDD"/>
    <w:rsid w:val="00687E8E"/>
    <w:rsid w:val="0069432D"/>
    <w:rsid w:val="006A0908"/>
    <w:rsid w:val="006A0BC6"/>
    <w:rsid w:val="006A20A0"/>
    <w:rsid w:val="006A4491"/>
    <w:rsid w:val="006A6E68"/>
    <w:rsid w:val="006B0077"/>
    <w:rsid w:val="006B0E75"/>
    <w:rsid w:val="006B2252"/>
    <w:rsid w:val="006B492D"/>
    <w:rsid w:val="006B7550"/>
    <w:rsid w:val="006B78AA"/>
    <w:rsid w:val="006C1736"/>
    <w:rsid w:val="006C37A9"/>
    <w:rsid w:val="006D3448"/>
    <w:rsid w:val="006D40AF"/>
    <w:rsid w:val="006D5DCE"/>
    <w:rsid w:val="006D71EA"/>
    <w:rsid w:val="006D73CE"/>
    <w:rsid w:val="006D7FA8"/>
    <w:rsid w:val="006E1514"/>
    <w:rsid w:val="006E3A48"/>
    <w:rsid w:val="006E4380"/>
    <w:rsid w:val="006E50E1"/>
    <w:rsid w:val="006F30EA"/>
    <w:rsid w:val="006F389A"/>
    <w:rsid w:val="006F4F8B"/>
    <w:rsid w:val="006F638C"/>
    <w:rsid w:val="006F7FAE"/>
    <w:rsid w:val="00702503"/>
    <w:rsid w:val="00702774"/>
    <w:rsid w:val="007038F6"/>
    <w:rsid w:val="00703C39"/>
    <w:rsid w:val="00703E41"/>
    <w:rsid w:val="0071264B"/>
    <w:rsid w:val="00714386"/>
    <w:rsid w:val="007161AC"/>
    <w:rsid w:val="00721176"/>
    <w:rsid w:val="0072480E"/>
    <w:rsid w:val="00724A61"/>
    <w:rsid w:val="00726231"/>
    <w:rsid w:val="00731805"/>
    <w:rsid w:val="00731948"/>
    <w:rsid w:val="00732536"/>
    <w:rsid w:val="00732A2E"/>
    <w:rsid w:val="0073388C"/>
    <w:rsid w:val="007422EE"/>
    <w:rsid w:val="00743499"/>
    <w:rsid w:val="007458FC"/>
    <w:rsid w:val="007500A4"/>
    <w:rsid w:val="007573A1"/>
    <w:rsid w:val="00757842"/>
    <w:rsid w:val="007656B2"/>
    <w:rsid w:val="007657BC"/>
    <w:rsid w:val="007738DE"/>
    <w:rsid w:val="007744D8"/>
    <w:rsid w:val="00775E00"/>
    <w:rsid w:val="0077701A"/>
    <w:rsid w:val="007771D2"/>
    <w:rsid w:val="00777A4F"/>
    <w:rsid w:val="00777E4A"/>
    <w:rsid w:val="00780E01"/>
    <w:rsid w:val="00786104"/>
    <w:rsid w:val="0078709D"/>
    <w:rsid w:val="007925A9"/>
    <w:rsid w:val="007925CA"/>
    <w:rsid w:val="00793341"/>
    <w:rsid w:val="00793F6A"/>
    <w:rsid w:val="007940FA"/>
    <w:rsid w:val="00795D17"/>
    <w:rsid w:val="00796BE7"/>
    <w:rsid w:val="00797955"/>
    <w:rsid w:val="007A3D40"/>
    <w:rsid w:val="007B300A"/>
    <w:rsid w:val="007C2996"/>
    <w:rsid w:val="007C3097"/>
    <w:rsid w:val="007C3B08"/>
    <w:rsid w:val="007C4489"/>
    <w:rsid w:val="007C4DCE"/>
    <w:rsid w:val="007C6115"/>
    <w:rsid w:val="007D20CA"/>
    <w:rsid w:val="007D64A0"/>
    <w:rsid w:val="007D6C8F"/>
    <w:rsid w:val="007E001B"/>
    <w:rsid w:val="007E5515"/>
    <w:rsid w:val="007E5D8F"/>
    <w:rsid w:val="007F1AD4"/>
    <w:rsid w:val="007F5365"/>
    <w:rsid w:val="00802336"/>
    <w:rsid w:val="0080246B"/>
    <w:rsid w:val="00804ACE"/>
    <w:rsid w:val="00805A6C"/>
    <w:rsid w:val="00807CEB"/>
    <w:rsid w:val="0081010C"/>
    <w:rsid w:val="00810597"/>
    <w:rsid w:val="00811394"/>
    <w:rsid w:val="00812315"/>
    <w:rsid w:val="00812605"/>
    <w:rsid w:val="00812824"/>
    <w:rsid w:val="008132C3"/>
    <w:rsid w:val="00816362"/>
    <w:rsid w:val="0082029A"/>
    <w:rsid w:val="008211FF"/>
    <w:rsid w:val="008269BE"/>
    <w:rsid w:val="00826D93"/>
    <w:rsid w:val="00830884"/>
    <w:rsid w:val="00831F3A"/>
    <w:rsid w:val="008334CC"/>
    <w:rsid w:val="00834646"/>
    <w:rsid w:val="008352AB"/>
    <w:rsid w:val="00835B17"/>
    <w:rsid w:val="0084077C"/>
    <w:rsid w:val="00841968"/>
    <w:rsid w:val="0084655C"/>
    <w:rsid w:val="0085374B"/>
    <w:rsid w:val="0085554B"/>
    <w:rsid w:val="00863F47"/>
    <w:rsid w:val="00864A7B"/>
    <w:rsid w:val="00867D91"/>
    <w:rsid w:val="00867EFE"/>
    <w:rsid w:val="0087076D"/>
    <w:rsid w:val="0088738A"/>
    <w:rsid w:val="008907F1"/>
    <w:rsid w:val="0089152A"/>
    <w:rsid w:val="00895394"/>
    <w:rsid w:val="0089669A"/>
    <w:rsid w:val="008A21ED"/>
    <w:rsid w:val="008A36CD"/>
    <w:rsid w:val="008A6E25"/>
    <w:rsid w:val="008A7C0F"/>
    <w:rsid w:val="008B22BA"/>
    <w:rsid w:val="008B4BFE"/>
    <w:rsid w:val="008B6744"/>
    <w:rsid w:val="008B7C1A"/>
    <w:rsid w:val="008C1879"/>
    <w:rsid w:val="008C2B4F"/>
    <w:rsid w:val="008C2F2C"/>
    <w:rsid w:val="008C36C6"/>
    <w:rsid w:val="008C42F4"/>
    <w:rsid w:val="008C5886"/>
    <w:rsid w:val="008C7594"/>
    <w:rsid w:val="008D140F"/>
    <w:rsid w:val="008D1C98"/>
    <w:rsid w:val="008D2329"/>
    <w:rsid w:val="008E40F3"/>
    <w:rsid w:val="008E690F"/>
    <w:rsid w:val="008E72CE"/>
    <w:rsid w:val="00907C3E"/>
    <w:rsid w:val="00910888"/>
    <w:rsid w:val="009112F4"/>
    <w:rsid w:val="00912A64"/>
    <w:rsid w:val="00915CF5"/>
    <w:rsid w:val="0092132F"/>
    <w:rsid w:val="00921F70"/>
    <w:rsid w:val="00921FD2"/>
    <w:rsid w:val="00922822"/>
    <w:rsid w:val="00922F2E"/>
    <w:rsid w:val="0092568D"/>
    <w:rsid w:val="00927368"/>
    <w:rsid w:val="00932D0E"/>
    <w:rsid w:val="00933DA2"/>
    <w:rsid w:val="00935110"/>
    <w:rsid w:val="00936680"/>
    <w:rsid w:val="00941E56"/>
    <w:rsid w:val="009458FB"/>
    <w:rsid w:val="009506C2"/>
    <w:rsid w:val="00950898"/>
    <w:rsid w:val="0095137A"/>
    <w:rsid w:val="00951780"/>
    <w:rsid w:val="00955606"/>
    <w:rsid w:val="00957F9F"/>
    <w:rsid w:val="00960617"/>
    <w:rsid w:val="00961B6F"/>
    <w:rsid w:val="00963455"/>
    <w:rsid w:val="0096572E"/>
    <w:rsid w:val="00965BC4"/>
    <w:rsid w:val="009664CC"/>
    <w:rsid w:val="00971214"/>
    <w:rsid w:val="0097167C"/>
    <w:rsid w:val="00972D8E"/>
    <w:rsid w:val="00972E1B"/>
    <w:rsid w:val="00973390"/>
    <w:rsid w:val="00976B48"/>
    <w:rsid w:val="00977E79"/>
    <w:rsid w:val="009850D7"/>
    <w:rsid w:val="0098526E"/>
    <w:rsid w:val="00985AA2"/>
    <w:rsid w:val="00992171"/>
    <w:rsid w:val="0099229B"/>
    <w:rsid w:val="00992F24"/>
    <w:rsid w:val="00995E47"/>
    <w:rsid w:val="00996D41"/>
    <w:rsid w:val="009A009C"/>
    <w:rsid w:val="009A2EF8"/>
    <w:rsid w:val="009A4A14"/>
    <w:rsid w:val="009A4DCA"/>
    <w:rsid w:val="009A605D"/>
    <w:rsid w:val="009A766B"/>
    <w:rsid w:val="009B1392"/>
    <w:rsid w:val="009B1472"/>
    <w:rsid w:val="009B3499"/>
    <w:rsid w:val="009B5CCA"/>
    <w:rsid w:val="009B5F8F"/>
    <w:rsid w:val="009C014B"/>
    <w:rsid w:val="009C07FA"/>
    <w:rsid w:val="009C18A1"/>
    <w:rsid w:val="009C3F20"/>
    <w:rsid w:val="009D1F1A"/>
    <w:rsid w:val="009D4244"/>
    <w:rsid w:val="009D7943"/>
    <w:rsid w:val="009E4855"/>
    <w:rsid w:val="009E4E0C"/>
    <w:rsid w:val="009E61A8"/>
    <w:rsid w:val="009F587F"/>
    <w:rsid w:val="009F5BD2"/>
    <w:rsid w:val="009F5DCF"/>
    <w:rsid w:val="009F6827"/>
    <w:rsid w:val="009F7B16"/>
    <w:rsid w:val="00A00235"/>
    <w:rsid w:val="00A01875"/>
    <w:rsid w:val="00A01D84"/>
    <w:rsid w:val="00A02F95"/>
    <w:rsid w:val="00A0307D"/>
    <w:rsid w:val="00A05AEA"/>
    <w:rsid w:val="00A10C1A"/>
    <w:rsid w:val="00A10FE8"/>
    <w:rsid w:val="00A12EB8"/>
    <w:rsid w:val="00A166AD"/>
    <w:rsid w:val="00A22053"/>
    <w:rsid w:val="00A3000B"/>
    <w:rsid w:val="00A3351D"/>
    <w:rsid w:val="00A339BE"/>
    <w:rsid w:val="00A36090"/>
    <w:rsid w:val="00A37D3B"/>
    <w:rsid w:val="00A40CE1"/>
    <w:rsid w:val="00A42A53"/>
    <w:rsid w:val="00A42F9E"/>
    <w:rsid w:val="00A42FBE"/>
    <w:rsid w:val="00A44447"/>
    <w:rsid w:val="00A44618"/>
    <w:rsid w:val="00A45B56"/>
    <w:rsid w:val="00A45C52"/>
    <w:rsid w:val="00A47A0A"/>
    <w:rsid w:val="00A5028D"/>
    <w:rsid w:val="00A502F9"/>
    <w:rsid w:val="00A51948"/>
    <w:rsid w:val="00A53E13"/>
    <w:rsid w:val="00A53E23"/>
    <w:rsid w:val="00A605D4"/>
    <w:rsid w:val="00A62078"/>
    <w:rsid w:val="00A63006"/>
    <w:rsid w:val="00A6326F"/>
    <w:rsid w:val="00A65CFC"/>
    <w:rsid w:val="00A66336"/>
    <w:rsid w:val="00A671D9"/>
    <w:rsid w:val="00A71B5B"/>
    <w:rsid w:val="00A76DC3"/>
    <w:rsid w:val="00A77726"/>
    <w:rsid w:val="00A821F0"/>
    <w:rsid w:val="00A828DD"/>
    <w:rsid w:val="00A83176"/>
    <w:rsid w:val="00A83343"/>
    <w:rsid w:val="00A84E5A"/>
    <w:rsid w:val="00A857CA"/>
    <w:rsid w:val="00A85A6D"/>
    <w:rsid w:val="00A85C19"/>
    <w:rsid w:val="00A8656D"/>
    <w:rsid w:val="00A871AE"/>
    <w:rsid w:val="00A902FE"/>
    <w:rsid w:val="00A904DF"/>
    <w:rsid w:val="00A92B41"/>
    <w:rsid w:val="00A978DF"/>
    <w:rsid w:val="00AA03F9"/>
    <w:rsid w:val="00AA11F6"/>
    <w:rsid w:val="00AA1499"/>
    <w:rsid w:val="00AA20F9"/>
    <w:rsid w:val="00AA3697"/>
    <w:rsid w:val="00AA3E62"/>
    <w:rsid w:val="00AB108B"/>
    <w:rsid w:val="00AB468B"/>
    <w:rsid w:val="00AB5364"/>
    <w:rsid w:val="00AC1429"/>
    <w:rsid w:val="00AC3FF1"/>
    <w:rsid w:val="00AD08D6"/>
    <w:rsid w:val="00AD1892"/>
    <w:rsid w:val="00AD6FF4"/>
    <w:rsid w:val="00AD745A"/>
    <w:rsid w:val="00AE2B03"/>
    <w:rsid w:val="00AE3DA2"/>
    <w:rsid w:val="00AE43AB"/>
    <w:rsid w:val="00AF500A"/>
    <w:rsid w:val="00AF5991"/>
    <w:rsid w:val="00AF7560"/>
    <w:rsid w:val="00AF795E"/>
    <w:rsid w:val="00AF79F4"/>
    <w:rsid w:val="00AF7FDC"/>
    <w:rsid w:val="00B0229B"/>
    <w:rsid w:val="00B02623"/>
    <w:rsid w:val="00B02CA3"/>
    <w:rsid w:val="00B1362E"/>
    <w:rsid w:val="00B16EC1"/>
    <w:rsid w:val="00B17ABF"/>
    <w:rsid w:val="00B20400"/>
    <w:rsid w:val="00B20E4B"/>
    <w:rsid w:val="00B21794"/>
    <w:rsid w:val="00B32E4C"/>
    <w:rsid w:val="00B32EA0"/>
    <w:rsid w:val="00B34953"/>
    <w:rsid w:val="00B43B4B"/>
    <w:rsid w:val="00B47169"/>
    <w:rsid w:val="00B5181D"/>
    <w:rsid w:val="00B52749"/>
    <w:rsid w:val="00B52945"/>
    <w:rsid w:val="00B5365B"/>
    <w:rsid w:val="00B54045"/>
    <w:rsid w:val="00B5782F"/>
    <w:rsid w:val="00B625BC"/>
    <w:rsid w:val="00B6366B"/>
    <w:rsid w:val="00B64B9A"/>
    <w:rsid w:val="00B6543D"/>
    <w:rsid w:val="00B65A7C"/>
    <w:rsid w:val="00B66B4D"/>
    <w:rsid w:val="00B70DD7"/>
    <w:rsid w:val="00B80F94"/>
    <w:rsid w:val="00B82B1C"/>
    <w:rsid w:val="00B836B3"/>
    <w:rsid w:val="00B84812"/>
    <w:rsid w:val="00B859C8"/>
    <w:rsid w:val="00B92035"/>
    <w:rsid w:val="00B9356A"/>
    <w:rsid w:val="00B969E7"/>
    <w:rsid w:val="00BA00FF"/>
    <w:rsid w:val="00BA3356"/>
    <w:rsid w:val="00BA6903"/>
    <w:rsid w:val="00BB15DA"/>
    <w:rsid w:val="00BB4D4D"/>
    <w:rsid w:val="00BC0854"/>
    <w:rsid w:val="00BC23A7"/>
    <w:rsid w:val="00BC3AEF"/>
    <w:rsid w:val="00BC4CA0"/>
    <w:rsid w:val="00BD02D6"/>
    <w:rsid w:val="00BD1C21"/>
    <w:rsid w:val="00BE4995"/>
    <w:rsid w:val="00BE4A0D"/>
    <w:rsid w:val="00BE6CF5"/>
    <w:rsid w:val="00BE7CAF"/>
    <w:rsid w:val="00BF0611"/>
    <w:rsid w:val="00BF06B6"/>
    <w:rsid w:val="00BF0BA0"/>
    <w:rsid w:val="00C00871"/>
    <w:rsid w:val="00C03F7D"/>
    <w:rsid w:val="00C10D0F"/>
    <w:rsid w:val="00C10FBE"/>
    <w:rsid w:val="00C1621A"/>
    <w:rsid w:val="00C17B76"/>
    <w:rsid w:val="00C2164C"/>
    <w:rsid w:val="00C228DA"/>
    <w:rsid w:val="00C24550"/>
    <w:rsid w:val="00C26490"/>
    <w:rsid w:val="00C26C88"/>
    <w:rsid w:val="00C3631E"/>
    <w:rsid w:val="00C36CB4"/>
    <w:rsid w:val="00C37094"/>
    <w:rsid w:val="00C42542"/>
    <w:rsid w:val="00C45A3D"/>
    <w:rsid w:val="00C52336"/>
    <w:rsid w:val="00C5793D"/>
    <w:rsid w:val="00C62DBF"/>
    <w:rsid w:val="00C63052"/>
    <w:rsid w:val="00C650B4"/>
    <w:rsid w:val="00C65B86"/>
    <w:rsid w:val="00C675A9"/>
    <w:rsid w:val="00C70149"/>
    <w:rsid w:val="00C70625"/>
    <w:rsid w:val="00C70CFA"/>
    <w:rsid w:val="00C737BC"/>
    <w:rsid w:val="00C75899"/>
    <w:rsid w:val="00C86C70"/>
    <w:rsid w:val="00C87F5C"/>
    <w:rsid w:val="00CA0EDF"/>
    <w:rsid w:val="00CA109E"/>
    <w:rsid w:val="00CA3449"/>
    <w:rsid w:val="00CA7A3C"/>
    <w:rsid w:val="00CB31B4"/>
    <w:rsid w:val="00CB3375"/>
    <w:rsid w:val="00CB61EA"/>
    <w:rsid w:val="00CB7CA6"/>
    <w:rsid w:val="00CC5BE3"/>
    <w:rsid w:val="00CC6E09"/>
    <w:rsid w:val="00CD054F"/>
    <w:rsid w:val="00CD3405"/>
    <w:rsid w:val="00CD3BC1"/>
    <w:rsid w:val="00CD3CFB"/>
    <w:rsid w:val="00CD5C44"/>
    <w:rsid w:val="00CD75F9"/>
    <w:rsid w:val="00CE0F04"/>
    <w:rsid w:val="00CE155F"/>
    <w:rsid w:val="00CE2C8C"/>
    <w:rsid w:val="00CE5D70"/>
    <w:rsid w:val="00CE6DFD"/>
    <w:rsid w:val="00CE768A"/>
    <w:rsid w:val="00CE7FC5"/>
    <w:rsid w:val="00CF43B9"/>
    <w:rsid w:val="00CF6425"/>
    <w:rsid w:val="00D0281D"/>
    <w:rsid w:val="00D02B6D"/>
    <w:rsid w:val="00D05116"/>
    <w:rsid w:val="00D1101D"/>
    <w:rsid w:val="00D119A5"/>
    <w:rsid w:val="00D12371"/>
    <w:rsid w:val="00D13128"/>
    <w:rsid w:val="00D13B1D"/>
    <w:rsid w:val="00D15FDA"/>
    <w:rsid w:val="00D1717D"/>
    <w:rsid w:val="00D21C69"/>
    <w:rsid w:val="00D24644"/>
    <w:rsid w:val="00D353E4"/>
    <w:rsid w:val="00D361AA"/>
    <w:rsid w:val="00D41634"/>
    <w:rsid w:val="00D421E2"/>
    <w:rsid w:val="00D43FB8"/>
    <w:rsid w:val="00D446B7"/>
    <w:rsid w:val="00D456B8"/>
    <w:rsid w:val="00D45730"/>
    <w:rsid w:val="00D46F46"/>
    <w:rsid w:val="00D47D04"/>
    <w:rsid w:val="00D5462A"/>
    <w:rsid w:val="00D555AA"/>
    <w:rsid w:val="00D566C7"/>
    <w:rsid w:val="00D5688A"/>
    <w:rsid w:val="00D56CF7"/>
    <w:rsid w:val="00D60478"/>
    <w:rsid w:val="00D60B16"/>
    <w:rsid w:val="00D676E5"/>
    <w:rsid w:val="00D67D4D"/>
    <w:rsid w:val="00D7033F"/>
    <w:rsid w:val="00D70958"/>
    <w:rsid w:val="00D714C4"/>
    <w:rsid w:val="00D72A01"/>
    <w:rsid w:val="00D754D0"/>
    <w:rsid w:val="00D7680B"/>
    <w:rsid w:val="00D82627"/>
    <w:rsid w:val="00D82750"/>
    <w:rsid w:val="00D83DCA"/>
    <w:rsid w:val="00D84334"/>
    <w:rsid w:val="00D92D2F"/>
    <w:rsid w:val="00D92F1A"/>
    <w:rsid w:val="00D94BDD"/>
    <w:rsid w:val="00D97C56"/>
    <w:rsid w:val="00DA54D2"/>
    <w:rsid w:val="00DB09CC"/>
    <w:rsid w:val="00DB0A63"/>
    <w:rsid w:val="00DB1B7B"/>
    <w:rsid w:val="00DB51C7"/>
    <w:rsid w:val="00DB5F63"/>
    <w:rsid w:val="00DB7181"/>
    <w:rsid w:val="00DC3216"/>
    <w:rsid w:val="00DC60A8"/>
    <w:rsid w:val="00DD25AF"/>
    <w:rsid w:val="00DD3AC2"/>
    <w:rsid w:val="00DE0ED2"/>
    <w:rsid w:val="00DE26FA"/>
    <w:rsid w:val="00DE2E4F"/>
    <w:rsid w:val="00DE50F1"/>
    <w:rsid w:val="00DF2875"/>
    <w:rsid w:val="00DF5FE9"/>
    <w:rsid w:val="00E006EF"/>
    <w:rsid w:val="00E00FF4"/>
    <w:rsid w:val="00E033A5"/>
    <w:rsid w:val="00E03DAA"/>
    <w:rsid w:val="00E04A9B"/>
    <w:rsid w:val="00E1012F"/>
    <w:rsid w:val="00E10596"/>
    <w:rsid w:val="00E20FA0"/>
    <w:rsid w:val="00E262CE"/>
    <w:rsid w:val="00E27184"/>
    <w:rsid w:val="00E30BA8"/>
    <w:rsid w:val="00E30CBB"/>
    <w:rsid w:val="00E31187"/>
    <w:rsid w:val="00E32B1F"/>
    <w:rsid w:val="00E3497D"/>
    <w:rsid w:val="00E35E6A"/>
    <w:rsid w:val="00E37C59"/>
    <w:rsid w:val="00E425CB"/>
    <w:rsid w:val="00E43271"/>
    <w:rsid w:val="00E43AF2"/>
    <w:rsid w:val="00E44AA3"/>
    <w:rsid w:val="00E4541D"/>
    <w:rsid w:val="00E4670D"/>
    <w:rsid w:val="00E51658"/>
    <w:rsid w:val="00E52293"/>
    <w:rsid w:val="00E53DD3"/>
    <w:rsid w:val="00E61176"/>
    <w:rsid w:val="00E61DEC"/>
    <w:rsid w:val="00E633C8"/>
    <w:rsid w:val="00E6492B"/>
    <w:rsid w:val="00E654F5"/>
    <w:rsid w:val="00E6648E"/>
    <w:rsid w:val="00E70D19"/>
    <w:rsid w:val="00E70E59"/>
    <w:rsid w:val="00E73E6D"/>
    <w:rsid w:val="00E82FF9"/>
    <w:rsid w:val="00E8461A"/>
    <w:rsid w:val="00E90F48"/>
    <w:rsid w:val="00E91F2F"/>
    <w:rsid w:val="00E9297E"/>
    <w:rsid w:val="00E92E18"/>
    <w:rsid w:val="00EA4704"/>
    <w:rsid w:val="00EA5892"/>
    <w:rsid w:val="00EA71CD"/>
    <w:rsid w:val="00EA7979"/>
    <w:rsid w:val="00EB0492"/>
    <w:rsid w:val="00EB37BF"/>
    <w:rsid w:val="00EB40C7"/>
    <w:rsid w:val="00EB54A3"/>
    <w:rsid w:val="00EB786D"/>
    <w:rsid w:val="00EB7B8A"/>
    <w:rsid w:val="00ED256D"/>
    <w:rsid w:val="00ED2613"/>
    <w:rsid w:val="00ED4D4B"/>
    <w:rsid w:val="00ED596E"/>
    <w:rsid w:val="00EE1399"/>
    <w:rsid w:val="00EE1849"/>
    <w:rsid w:val="00EE317A"/>
    <w:rsid w:val="00EE39F9"/>
    <w:rsid w:val="00EF0CE3"/>
    <w:rsid w:val="00EF0D39"/>
    <w:rsid w:val="00EF3C87"/>
    <w:rsid w:val="00EF48D5"/>
    <w:rsid w:val="00F005FC"/>
    <w:rsid w:val="00F06B30"/>
    <w:rsid w:val="00F07A24"/>
    <w:rsid w:val="00F15012"/>
    <w:rsid w:val="00F20F26"/>
    <w:rsid w:val="00F237EB"/>
    <w:rsid w:val="00F32B06"/>
    <w:rsid w:val="00F32FA0"/>
    <w:rsid w:val="00F33FD3"/>
    <w:rsid w:val="00F3491D"/>
    <w:rsid w:val="00F40BB1"/>
    <w:rsid w:val="00F43244"/>
    <w:rsid w:val="00F534A1"/>
    <w:rsid w:val="00F53DEF"/>
    <w:rsid w:val="00F53E6C"/>
    <w:rsid w:val="00F5462F"/>
    <w:rsid w:val="00F55469"/>
    <w:rsid w:val="00F573DD"/>
    <w:rsid w:val="00F574AE"/>
    <w:rsid w:val="00F60D0E"/>
    <w:rsid w:val="00F629DA"/>
    <w:rsid w:val="00F645E4"/>
    <w:rsid w:val="00F647A9"/>
    <w:rsid w:val="00F663C3"/>
    <w:rsid w:val="00F72D71"/>
    <w:rsid w:val="00F756A4"/>
    <w:rsid w:val="00F8300C"/>
    <w:rsid w:val="00F859E2"/>
    <w:rsid w:val="00F87C01"/>
    <w:rsid w:val="00F87F49"/>
    <w:rsid w:val="00F904FD"/>
    <w:rsid w:val="00F91C4E"/>
    <w:rsid w:val="00F9221F"/>
    <w:rsid w:val="00F926C5"/>
    <w:rsid w:val="00F95EED"/>
    <w:rsid w:val="00F969E2"/>
    <w:rsid w:val="00F96F6E"/>
    <w:rsid w:val="00F97135"/>
    <w:rsid w:val="00FA018C"/>
    <w:rsid w:val="00FA1F0F"/>
    <w:rsid w:val="00FA40D4"/>
    <w:rsid w:val="00FA586F"/>
    <w:rsid w:val="00FA5DA5"/>
    <w:rsid w:val="00FA6840"/>
    <w:rsid w:val="00FB02BE"/>
    <w:rsid w:val="00FB0336"/>
    <w:rsid w:val="00FB15DB"/>
    <w:rsid w:val="00FB2D51"/>
    <w:rsid w:val="00FB6127"/>
    <w:rsid w:val="00FC124C"/>
    <w:rsid w:val="00FC560C"/>
    <w:rsid w:val="00FC6307"/>
    <w:rsid w:val="00FD4EA7"/>
    <w:rsid w:val="00FD57AB"/>
    <w:rsid w:val="00FE14C5"/>
    <w:rsid w:val="00FE48A6"/>
    <w:rsid w:val="00FE5076"/>
    <w:rsid w:val="00FE5B8A"/>
    <w:rsid w:val="00FE7801"/>
    <w:rsid w:val="00FE7C0C"/>
    <w:rsid w:val="00FF2391"/>
    <w:rsid w:val="00FF2480"/>
    <w:rsid w:val="00FF42CD"/>
    <w:rsid w:val="00FF51E4"/>
    <w:rsid w:val="00FF68FF"/>
    <w:rsid w:val="01CE7273"/>
    <w:rsid w:val="01E579FB"/>
    <w:rsid w:val="02AA4B89"/>
    <w:rsid w:val="0440777A"/>
    <w:rsid w:val="07792947"/>
    <w:rsid w:val="126A73F2"/>
    <w:rsid w:val="12AC283B"/>
    <w:rsid w:val="16580985"/>
    <w:rsid w:val="17105482"/>
    <w:rsid w:val="1B156708"/>
    <w:rsid w:val="1D51470C"/>
    <w:rsid w:val="1F2E58F5"/>
    <w:rsid w:val="20A538B6"/>
    <w:rsid w:val="21F92656"/>
    <w:rsid w:val="22011D0D"/>
    <w:rsid w:val="25357D0A"/>
    <w:rsid w:val="25DD28B8"/>
    <w:rsid w:val="266939CA"/>
    <w:rsid w:val="28F00788"/>
    <w:rsid w:val="296E278C"/>
    <w:rsid w:val="303A1DEB"/>
    <w:rsid w:val="30615256"/>
    <w:rsid w:val="31B67C86"/>
    <w:rsid w:val="33B20464"/>
    <w:rsid w:val="34935660"/>
    <w:rsid w:val="3A106B9F"/>
    <w:rsid w:val="3C863C39"/>
    <w:rsid w:val="3D3A4EA5"/>
    <w:rsid w:val="4B0A736D"/>
    <w:rsid w:val="50853E93"/>
    <w:rsid w:val="59C07486"/>
    <w:rsid w:val="5A811247"/>
    <w:rsid w:val="5D5A61DC"/>
    <w:rsid w:val="5E635106"/>
    <w:rsid w:val="5F5B38F0"/>
    <w:rsid w:val="607B17D1"/>
    <w:rsid w:val="622542AF"/>
    <w:rsid w:val="63E867DC"/>
    <w:rsid w:val="654E6014"/>
    <w:rsid w:val="689759B6"/>
    <w:rsid w:val="6BA56F85"/>
    <w:rsid w:val="6CE02237"/>
    <w:rsid w:val="704E688F"/>
    <w:rsid w:val="706C0CCB"/>
    <w:rsid w:val="73652D1E"/>
    <w:rsid w:val="73F758FD"/>
    <w:rsid w:val="7AEB3F97"/>
    <w:rsid w:val="7E1366B1"/>
    <w:rsid w:val="7E3C4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C2B70"/>
  <w14:defaultImageDpi w14:val="32767"/>
  <w15:docId w15:val="{8E275583-1050-4061-86E7-D12DE2BF3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24550"/>
    <w:rPr>
      <w:sz w:val="24"/>
      <w:szCs w:val="24"/>
      <w:lang w:eastAsia="en-US"/>
    </w:rPr>
  </w:style>
  <w:style w:type="paragraph" w:styleId="berschrift1">
    <w:name w:val="heading 1"/>
    <w:basedOn w:val="Standard"/>
    <w:link w:val="berschrift1Zchn"/>
    <w:uiPriority w:val="9"/>
    <w:qFormat/>
    <w:rsid w:val="00C36CB4"/>
    <w:pPr>
      <w:spacing w:before="100" w:beforeAutospacing="1" w:after="100" w:afterAutospacing="1"/>
      <w:outlineLvl w:val="0"/>
    </w:pPr>
    <w:rPr>
      <w:rFonts w:ascii="SimSun" w:eastAsia="SimSun" w:hAnsi="SimSun" w:cs="SimSun"/>
      <w:b/>
      <w:bCs/>
      <w:kern w:val="36"/>
      <w:sz w:val="48"/>
      <w:szCs w:val="48"/>
      <w:lang w:eastAsia="zh-CN"/>
    </w:rPr>
  </w:style>
  <w:style w:type="paragraph" w:styleId="berschrift3">
    <w:name w:val="heading 3"/>
    <w:basedOn w:val="Standard"/>
    <w:next w:val="Standard"/>
    <w:link w:val="berschrift3Zchn"/>
    <w:uiPriority w:val="9"/>
    <w:semiHidden/>
    <w:unhideWhenUsed/>
    <w:qFormat/>
    <w:rsid w:val="00C36CB4"/>
    <w:pPr>
      <w:keepNext/>
      <w:keepLines/>
      <w:spacing w:before="260" w:after="260" w:line="416" w:lineRule="auto"/>
      <w:outlineLvl w:val="2"/>
    </w:pPr>
    <w:rPr>
      <w:b/>
      <w:bCs/>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qFormat/>
    <w:rPr>
      <w:rFonts w:ascii="SimSun" w:eastAsia="SimSun"/>
      <w:sz w:val="18"/>
      <w:szCs w:val="18"/>
    </w:rPr>
  </w:style>
  <w:style w:type="paragraph" w:styleId="Fuzeile">
    <w:name w:val="footer"/>
    <w:basedOn w:val="Standard"/>
    <w:link w:val="FuzeileZchn"/>
    <w:uiPriority w:val="99"/>
    <w:unhideWhenUsed/>
    <w:qFormat/>
    <w:pPr>
      <w:widowControl w:val="0"/>
      <w:tabs>
        <w:tab w:val="center" w:pos="4153"/>
        <w:tab w:val="right" w:pos="8306"/>
      </w:tabs>
      <w:snapToGrid w:val="0"/>
    </w:pPr>
    <w:rPr>
      <w:kern w:val="2"/>
      <w:sz w:val="18"/>
      <w:szCs w:val="18"/>
      <w:lang w:eastAsia="zh-CN"/>
    </w:rPr>
  </w:style>
  <w:style w:type="paragraph" w:styleId="Kopfzeile">
    <w:name w:val="header"/>
    <w:basedOn w:val="Standard"/>
    <w:link w:val="KopfzeileZchn"/>
    <w:uiPriority w:val="99"/>
    <w:unhideWhenUsed/>
    <w:qFormat/>
    <w:pPr>
      <w:widowControl w:val="0"/>
      <w:pBdr>
        <w:bottom w:val="single" w:sz="6" w:space="1" w:color="auto"/>
      </w:pBdr>
      <w:tabs>
        <w:tab w:val="center" w:pos="4153"/>
        <w:tab w:val="right" w:pos="8306"/>
      </w:tabs>
      <w:snapToGrid w:val="0"/>
      <w:jc w:val="center"/>
    </w:pPr>
    <w:rPr>
      <w:kern w:val="2"/>
      <w:sz w:val="18"/>
      <w:szCs w:val="18"/>
      <w:lang w:eastAsia="zh-CN"/>
    </w:rPr>
  </w:style>
  <w:style w:type="paragraph" w:styleId="Unterschrift">
    <w:name w:val="Signature"/>
    <w:basedOn w:val="Standard"/>
    <w:link w:val="UnterschriftZchn"/>
    <w:qFormat/>
    <w:pPr>
      <w:spacing w:before="600"/>
    </w:pPr>
    <w:rPr>
      <w:color w:val="404040" w:themeColor="text1" w:themeTint="BF"/>
      <w:kern w:val="2"/>
      <w:sz w:val="22"/>
      <w:szCs w:val="22"/>
      <w:lang w:eastAsia="zh-CN"/>
    </w:rPr>
  </w:style>
  <w:style w:type="character" w:styleId="Seitenzahl">
    <w:name w:val="page number"/>
    <w:basedOn w:val="Absatz-Standardschriftart"/>
    <w:uiPriority w:val="99"/>
    <w:semiHidden/>
    <w:unhideWhenUsed/>
    <w:qFormat/>
  </w:style>
  <w:style w:type="character" w:styleId="BesuchterLink">
    <w:name w:val="FollowedHyperlink"/>
    <w:basedOn w:val="Absatz-Standardschriftart"/>
    <w:uiPriority w:val="99"/>
    <w:semiHidden/>
    <w:unhideWhenUsed/>
    <w:qFormat/>
    <w:rPr>
      <w:color w:val="954F72" w:themeColor="followedHyperlink"/>
      <w:u w:val="single"/>
    </w:rPr>
  </w:style>
  <w:style w:type="character" w:styleId="Hyperlink">
    <w:name w:val="Hyperlink"/>
    <w:basedOn w:val="Absatz-Standardschriftart"/>
    <w:uiPriority w:val="99"/>
    <w:unhideWhenUsed/>
    <w:qFormat/>
    <w:rPr>
      <w:color w:val="0563C1" w:themeColor="hyperlink"/>
      <w:u w:val="single"/>
    </w:rPr>
  </w:style>
  <w:style w:type="character" w:customStyle="1" w:styleId="KopfzeileZchn">
    <w:name w:val="Kopfzeile Zchn"/>
    <w:basedOn w:val="Absatz-Standardschriftart"/>
    <w:link w:val="Kopfzeile"/>
    <w:uiPriority w:val="99"/>
    <w:qFormat/>
    <w:rPr>
      <w:sz w:val="18"/>
      <w:szCs w:val="18"/>
    </w:rPr>
  </w:style>
  <w:style w:type="character" w:customStyle="1" w:styleId="FuzeileZchn">
    <w:name w:val="Fußzeile Zchn"/>
    <w:basedOn w:val="Absatz-Standardschriftart"/>
    <w:link w:val="Fuzeile"/>
    <w:uiPriority w:val="99"/>
    <w:qFormat/>
    <w:rPr>
      <w:sz w:val="18"/>
      <w:szCs w:val="18"/>
    </w:rPr>
  </w:style>
  <w:style w:type="character" w:customStyle="1" w:styleId="UnterschriftZchn">
    <w:name w:val="Unterschrift Zchn"/>
    <w:basedOn w:val="Absatz-Standardschriftart"/>
    <w:link w:val="Unterschrift"/>
    <w:qFormat/>
    <w:rPr>
      <w:color w:val="404040" w:themeColor="text1" w:themeTint="BF"/>
      <w:sz w:val="22"/>
      <w:szCs w:val="22"/>
    </w:rPr>
  </w:style>
  <w:style w:type="paragraph" w:styleId="Listenabsatz">
    <w:name w:val="List Paragraph"/>
    <w:basedOn w:val="Standard"/>
    <w:uiPriority w:val="34"/>
    <w:qFormat/>
    <w:pPr>
      <w:ind w:firstLineChars="200" w:firstLine="420"/>
    </w:pPr>
  </w:style>
  <w:style w:type="character" w:customStyle="1" w:styleId="SprechblasentextZchn">
    <w:name w:val="Sprechblasentext Zchn"/>
    <w:basedOn w:val="Absatz-Standardschriftart"/>
    <w:link w:val="Sprechblasentext"/>
    <w:uiPriority w:val="99"/>
    <w:semiHidden/>
    <w:qFormat/>
    <w:rPr>
      <w:rFonts w:ascii="SimSun" w:eastAsia="SimSun"/>
      <w:kern w:val="0"/>
      <w:sz w:val="18"/>
      <w:szCs w:val="18"/>
      <w:lang w:eastAsia="en-US"/>
    </w:rPr>
  </w:style>
  <w:style w:type="character" w:customStyle="1" w:styleId="1">
    <w:name w:val="未处理的提及1"/>
    <w:basedOn w:val="Absatz-Standardschriftart"/>
    <w:uiPriority w:val="99"/>
    <w:semiHidden/>
    <w:unhideWhenUsed/>
    <w:rsid w:val="00EF0CE3"/>
    <w:rPr>
      <w:color w:val="605E5C"/>
      <w:shd w:val="clear" w:color="auto" w:fill="E1DFDD"/>
    </w:rPr>
  </w:style>
  <w:style w:type="character" w:styleId="Hervorhebung">
    <w:name w:val="Emphasis"/>
    <w:basedOn w:val="Absatz-Standardschriftart"/>
    <w:uiPriority w:val="20"/>
    <w:qFormat/>
    <w:rsid w:val="00E35E6A"/>
    <w:rPr>
      <w:i/>
      <w:iCs/>
    </w:rPr>
  </w:style>
  <w:style w:type="character" w:customStyle="1" w:styleId="berschrift1Zchn">
    <w:name w:val="Überschrift 1 Zchn"/>
    <w:basedOn w:val="Absatz-Standardschriftart"/>
    <w:link w:val="berschrift1"/>
    <w:uiPriority w:val="9"/>
    <w:rsid w:val="00C36CB4"/>
    <w:rPr>
      <w:rFonts w:ascii="SimSun" w:eastAsia="SimSun" w:hAnsi="SimSun" w:cs="SimSun"/>
      <w:b/>
      <w:bCs/>
      <w:kern w:val="36"/>
      <w:sz w:val="48"/>
      <w:szCs w:val="48"/>
    </w:rPr>
  </w:style>
  <w:style w:type="character" w:customStyle="1" w:styleId="berschrift3Zchn">
    <w:name w:val="Überschrift 3 Zchn"/>
    <w:basedOn w:val="Absatz-Standardschriftart"/>
    <w:link w:val="berschrift3"/>
    <w:uiPriority w:val="9"/>
    <w:semiHidden/>
    <w:rsid w:val="00C36CB4"/>
    <w:rPr>
      <w:b/>
      <w:bCs/>
      <w:sz w:val="32"/>
      <w:szCs w:val="32"/>
      <w:lang w:eastAsia="en-US"/>
    </w:rPr>
  </w:style>
  <w:style w:type="paragraph" w:styleId="StandardWeb">
    <w:name w:val="Normal (Web)"/>
    <w:basedOn w:val="Standard"/>
    <w:uiPriority w:val="99"/>
    <w:unhideWhenUsed/>
    <w:rsid w:val="00EB40C7"/>
    <w:pPr>
      <w:spacing w:before="100" w:beforeAutospacing="1" w:after="100" w:afterAutospacing="1"/>
    </w:pPr>
    <w:rPr>
      <w:rFonts w:ascii="SimSun" w:eastAsia="SimSun" w:hAnsi="SimSun" w:cs="SimSun"/>
      <w:lang w:eastAsia="zh-CN"/>
    </w:rPr>
  </w:style>
  <w:style w:type="character" w:styleId="Kommentarzeichen">
    <w:name w:val="annotation reference"/>
    <w:basedOn w:val="Absatz-Standardschriftart"/>
    <w:uiPriority w:val="99"/>
    <w:semiHidden/>
    <w:unhideWhenUsed/>
    <w:rsid w:val="008A21ED"/>
    <w:rPr>
      <w:sz w:val="21"/>
      <w:szCs w:val="21"/>
    </w:rPr>
  </w:style>
  <w:style w:type="paragraph" w:styleId="Kommentartext">
    <w:name w:val="annotation text"/>
    <w:basedOn w:val="Standard"/>
    <w:link w:val="KommentartextZchn"/>
    <w:uiPriority w:val="99"/>
    <w:unhideWhenUsed/>
    <w:rsid w:val="008A21ED"/>
  </w:style>
  <w:style w:type="character" w:customStyle="1" w:styleId="KommentartextZchn">
    <w:name w:val="Kommentartext Zchn"/>
    <w:basedOn w:val="Absatz-Standardschriftart"/>
    <w:link w:val="Kommentartext"/>
    <w:uiPriority w:val="99"/>
    <w:rsid w:val="008A21ED"/>
    <w:rPr>
      <w:sz w:val="24"/>
      <w:szCs w:val="24"/>
      <w:lang w:eastAsia="en-US"/>
    </w:rPr>
  </w:style>
  <w:style w:type="paragraph" w:styleId="Kommentarthema">
    <w:name w:val="annotation subject"/>
    <w:basedOn w:val="Kommentartext"/>
    <w:next w:val="Kommentartext"/>
    <w:link w:val="KommentarthemaZchn"/>
    <w:uiPriority w:val="99"/>
    <w:semiHidden/>
    <w:unhideWhenUsed/>
    <w:rsid w:val="008A21ED"/>
    <w:rPr>
      <w:b/>
      <w:bCs/>
    </w:rPr>
  </w:style>
  <w:style w:type="character" w:customStyle="1" w:styleId="KommentarthemaZchn">
    <w:name w:val="Kommentarthema Zchn"/>
    <w:basedOn w:val="KommentartextZchn"/>
    <w:link w:val="Kommentarthema"/>
    <w:uiPriority w:val="99"/>
    <w:semiHidden/>
    <w:rsid w:val="008A21ED"/>
    <w:rPr>
      <w:b/>
      <w:bCs/>
      <w:sz w:val="24"/>
      <w:szCs w:val="24"/>
      <w:lang w:eastAsia="en-US"/>
    </w:rPr>
  </w:style>
  <w:style w:type="paragraph" w:styleId="Datum">
    <w:name w:val="Date"/>
    <w:basedOn w:val="Standard"/>
    <w:next w:val="Standard"/>
    <w:link w:val="DatumZchn"/>
    <w:uiPriority w:val="99"/>
    <w:semiHidden/>
    <w:unhideWhenUsed/>
    <w:rsid w:val="0003192B"/>
    <w:pPr>
      <w:ind w:leftChars="2500" w:left="100"/>
    </w:pPr>
  </w:style>
  <w:style w:type="character" w:customStyle="1" w:styleId="DatumZchn">
    <w:name w:val="Datum Zchn"/>
    <w:basedOn w:val="Absatz-Standardschriftart"/>
    <w:link w:val="Datum"/>
    <w:uiPriority w:val="99"/>
    <w:semiHidden/>
    <w:rsid w:val="0003192B"/>
    <w:rPr>
      <w:sz w:val="24"/>
      <w:szCs w:val="24"/>
      <w:lang w:eastAsia="en-US"/>
    </w:rPr>
  </w:style>
  <w:style w:type="table" w:styleId="Tabellenraster">
    <w:name w:val="Table Grid"/>
    <w:basedOn w:val="NormaleTabelle"/>
    <w:uiPriority w:val="39"/>
    <w:rsid w:val="00031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132B38"/>
    <w:rPr>
      <w:color w:val="605E5C"/>
      <w:shd w:val="clear" w:color="auto" w:fill="E1DFDD"/>
    </w:rPr>
  </w:style>
  <w:style w:type="character" w:customStyle="1" w:styleId="normaltextrun">
    <w:name w:val="normaltextrun"/>
    <w:basedOn w:val="Absatz-Standardschriftart"/>
    <w:rsid w:val="003F5B09"/>
  </w:style>
  <w:style w:type="character" w:customStyle="1" w:styleId="eop">
    <w:name w:val="eop"/>
    <w:basedOn w:val="Absatz-Standardschriftart"/>
    <w:rsid w:val="003F5B09"/>
  </w:style>
  <w:style w:type="paragraph" w:styleId="berarbeitung">
    <w:name w:val="Revision"/>
    <w:hidden/>
    <w:uiPriority w:val="99"/>
    <w:semiHidden/>
    <w:rsid w:val="00A40CE1"/>
    <w:rPr>
      <w:sz w:val="24"/>
      <w:szCs w:val="24"/>
      <w:lang w:eastAsia="en-US"/>
    </w:rPr>
  </w:style>
  <w:style w:type="paragraph" w:styleId="Funotentext">
    <w:name w:val="footnote text"/>
    <w:basedOn w:val="Standard"/>
    <w:link w:val="FunotentextZchn"/>
    <w:uiPriority w:val="99"/>
    <w:unhideWhenUsed/>
    <w:rsid w:val="003C1E8E"/>
    <w:rPr>
      <w:sz w:val="20"/>
      <w:szCs w:val="20"/>
      <w:lang w:val="en-GB"/>
    </w:rPr>
  </w:style>
  <w:style w:type="character" w:customStyle="1" w:styleId="FunotentextZchn">
    <w:name w:val="Fußnotentext Zchn"/>
    <w:basedOn w:val="Absatz-Standardschriftart"/>
    <w:link w:val="Funotentext"/>
    <w:uiPriority w:val="99"/>
    <w:rsid w:val="003C1E8E"/>
    <w:rPr>
      <w:lang w:val="en-GB" w:eastAsia="en-US"/>
    </w:rPr>
  </w:style>
  <w:style w:type="character" w:styleId="Funotenzeichen">
    <w:name w:val="footnote reference"/>
    <w:basedOn w:val="Absatz-Standardschriftart"/>
    <w:uiPriority w:val="99"/>
    <w:semiHidden/>
    <w:unhideWhenUsed/>
    <w:rsid w:val="003C1E8E"/>
    <w:rPr>
      <w:vertAlign w:val="superscript"/>
    </w:rPr>
  </w:style>
  <w:style w:type="character" w:styleId="NichtaufgelsteErwhnung">
    <w:name w:val="Unresolved Mention"/>
    <w:basedOn w:val="Absatz-Standardschriftart"/>
    <w:uiPriority w:val="99"/>
    <w:semiHidden/>
    <w:unhideWhenUsed/>
    <w:rsid w:val="00831F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731283">
      <w:bodyDiv w:val="1"/>
      <w:marLeft w:val="0"/>
      <w:marRight w:val="0"/>
      <w:marTop w:val="0"/>
      <w:marBottom w:val="0"/>
      <w:divBdr>
        <w:top w:val="none" w:sz="0" w:space="0" w:color="auto"/>
        <w:left w:val="none" w:sz="0" w:space="0" w:color="auto"/>
        <w:bottom w:val="none" w:sz="0" w:space="0" w:color="auto"/>
        <w:right w:val="none" w:sz="0" w:space="0" w:color="auto"/>
      </w:divBdr>
    </w:div>
    <w:div w:id="1145313062">
      <w:bodyDiv w:val="1"/>
      <w:marLeft w:val="0"/>
      <w:marRight w:val="0"/>
      <w:marTop w:val="0"/>
      <w:marBottom w:val="0"/>
      <w:divBdr>
        <w:top w:val="none" w:sz="0" w:space="0" w:color="auto"/>
        <w:left w:val="none" w:sz="0" w:space="0" w:color="auto"/>
        <w:bottom w:val="none" w:sz="0" w:space="0" w:color="auto"/>
        <w:right w:val="none" w:sz="0" w:space="0" w:color="auto"/>
      </w:divBdr>
    </w:div>
    <w:div w:id="1190143203">
      <w:bodyDiv w:val="1"/>
      <w:marLeft w:val="0"/>
      <w:marRight w:val="0"/>
      <w:marTop w:val="0"/>
      <w:marBottom w:val="0"/>
      <w:divBdr>
        <w:top w:val="none" w:sz="0" w:space="0" w:color="auto"/>
        <w:left w:val="none" w:sz="0" w:space="0" w:color="auto"/>
        <w:bottom w:val="none" w:sz="0" w:space="0" w:color="auto"/>
        <w:right w:val="none" w:sz="0" w:space="0" w:color="auto"/>
      </w:divBdr>
    </w:div>
    <w:div w:id="1434327334">
      <w:bodyDiv w:val="1"/>
      <w:marLeft w:val="0"/>
      <w:marRight w:val="0"/>
      <w:marTop w:val="0"/>
      <w:marBottom w:val="0"/>
      <w:divBdr>
        <w:top w:val="none" w:sz="0" w:space="0" w:color="auto"/>
        <w:left w:val="none" w:sz="0" w:space="0" w:color="auto"/>
        <w:bottom w:val="none" w:sz="0" w:space="0" w:color="auto"/>
        <w:right w:val="none" w:sz="0" w:space="0" w:color="auto"/>
      </w:divBdr>
    </w:div>
    <w:div w:id="1884057331">
      <w:bodyDiv w:val="1"/>
      <w:marLeft w:val="0"/>
      <w:marRight w:val="0"/>
      <w:marTop w:val="0"/>
      <w:marBottom w:val="0"/>
      <w:divBdr>
        <w:top w:val="none" w:sz="0" w:space="0" w:color="auto"/>
        <w:left w:val="none" w:sz="0" w:space="0" w:color="auto"/>
        <w:bottom w:val="none" w:sz="0" w:space="0" w:color="auto"/>
        <w:right w:val="none" w:sz="0" w:space="0" w:color="auto"/>
      </w:divBdr>
    </w:div>
    <w:div w:id="2017229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hyperlink" Target="https://www.vivo.com/de/products/v235g" TargetMode="External"/><Relationship Id="rId3" Type="http://schemas.openxmlformats.org/officeDocument/2006/relationships/customXml" Target="../customXml/item3.xml"/><Relationship Id="rId21" Type="http://schemas.openxmlformats.org/officeDocument/2006/relationships/customXml" Target="../customXml/item21.xml"/><Relationship Id="rId34" Type="http://schemas.openxmlformats.org/officeDocument/2006/relationships/settings" Target="settings.xml"/><Relationship Id="rId42" Type="http://schemas.openxmlformats.org/officeDocument/2006/relationships/hyperlink" Target="mailto:vivo@brandzeichen-pr.de" TargetMode="External"/><Relationship Id="rId47" Type="http://schemas.openxmlformats.org/officeDocument/2006/relationships/hyperlink" Target="https://urldefense.proofpoint.com/v2/url?u=https-3A__twitter.com_vivo-5Feurope&amp;d=DwMFaQ&amp;c=M50t_wfPryPkL4C2Nv6aB3q8AWPHmcy6NXnZ7db1zqg&amp;r=WCiPJ2V1KEOsSCutvz8WX12DJ0P8z0V226SxKzonV7tt0yK-mUhugH-V3sMhuuKN&amp;m=UvxmEfNsjIym9zXl8ZJevkBkjeqBwH8bR2cyiN0plyI&amp;s=BXzJclUSFIsC9ZGJ494LGiulU0v37tf7f4-LWHubZvA&amp;e=" TargetMode="External"/><Relationship Id="rId50"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styles" Target="styles.xml"/><Relationship Id="rId38" Type="http://schemas.openxmlformats.org/officeDocument/2006/relationships/hyperlink" Target="https://www.schott.com/de-de/products/xensation-p1000336/product-variants?tab=xensation-up" TargetMode="External"/><Relationship Id="rId46" Type="http://schemas.openxmlformats.org/officeDocument/2006/relationships/hyperlink" Target="https://urldefense.proofpoint.com/v2/url?u=https-3A__www.linkedin.com_company_vivo-2Deurope&amp;d=DwMFaQ&amp;c=M50t_wfPryPkL4C2Nv6aB3q8AWPHmcy6NXnZ7db1zqg&amp;r=WCiPJ2V1KEOsSCutvz8WX12DJ0P8z0V226SxKzonV7tt0yK-mUhugH-V3sMhuuKN&amp;m=UvxmEfNsjIym9zXl8ZJevkBkjeqBwH8bR2cyiN0plyI&amp;s=stVdK5xiFYMijd7O6L9hsy-6p9LmO9STocaon2b8yIE&amp;e="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customXml" Target="../customXml/item29.xml"/><Relationship Id="rId41" Type="http://schemas.openxmlformats.org/officeDocument/2006/relationships/hyperlink" Target="mailto:barbara.gehl@de.vivo.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numbering" Target="numbering.xml"/><Relationship Id="rId37" Type="http://schemas.openxmlformats.org/officeDocument/2006/relationships/endnotes" Target="endnotes.xml"/><Relationship Id="rId40" Type="http://schemas.openxmlformats.org/officeDocument/2006/relationships/hyperlink" Target="https://www.amazon.de/stores/vivoDeutschland/page/5C616550-19CF-47CD-B87E-98C1CA13A6AF?store_ref=SLP_FW_1D184566-1B30-4828-9F30-BAD6BBC583B7" TargetMode="External"/><Relationship Id="rId45" Type="http://schemas.openxmlformats.org/officeDocument/2006/relationships/hyperlink" Target="https://urldefense.proofpoint.com/v2/url?u=https-3A__www.instagram.com_vivo-5Fdeutschland_&amp;d=DwMFaQ&amp;c=M50t_wfPryPkL4C2Nv6aB3q8AWPHmcy6NXnZ7db1zqg&amp;r=WCiPJ2V1KEOsSCutvz8WX12DJ0P8z0V226SxKzonV7tt0yK-mUhugH-V3sMhuuKN&amp;m=UvxmEfNsjIym9zXl8ZJevkBkjeqBwH8bR2cyiN0plyI&amp;s=zLidZuRCaOuQi5TALoRnu0rFvnKCDzylCOPD4B2s2YQ&amp;e="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footnotes" Target="footnotes.xml"/><Relationship Id="rId49" Type="http://schemas.openxmlformats.org/officeDocument/2006/relationships/header" Target="header2.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hyperlink" Target="https://urldefense.proofpoint.com/v2/url?u=https-3A__www.facebook.com_vivo-2D115141686792075_&amp;d=DwMFaQ&amp;c=M50t_wfPryPkL4C2Nv6aB3q8AWPHmcy6NXnZ7db1zqg&amp;r=WCiPJ2V1KEOsSCutvz8WX12DJ0P8z0V226SxKzonV7tt0yK-mUhugH-V3sMhuuKN&amp;m=UvxmEfNsjIym9zXl8ZJevkBkjeqBwH8bR2cyiN0plyI&amp;s=5LfAwt_BPW0mkLAGq5FZ2KB7uw1LKq22eGepcmDro2k&amp;e="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webSettings" Target="webSettings.xml"/><Relationship Id="rId43" Type="http://schemas.openxmlformats.org/officeDocument/2006/relationships/hyperlink" Target="https://www.vivo.com/de/explore-vivo/news" TargetMode="External"/><Relationship Id="rId48" Type="http://schemas.openxmlformats.org/officeDocument/2006/relationships/header" Target="header1.xml"/><Relationship Id="rId8" Type="http://schemas.openxmlformats.org/officeDocument/2006/relationships/customXml" Target="../customXml/item8.xml"/><Relationship Id="rId51"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nXeGKudETKPeaCNGFh5i2aVdoOsLYjULCdH7T707tDyRRmguot4fEcJ2iD6f9>v8HhuKfFOFQOUUWyi/XCDvQkBmRpkvY5TMItjvKKAcM=</nXeGKudETKPeaCNGFh5i2aVdoOsLYjULCdH7T707tDyRRmguot4fEcJ2iD6f9>
</file>

<file path=customXml/item10.xml><?xml version="1.0" encoding="utf-8"?>
<nXeGKudETKPeaCNGFh5i7cKyawAjgyQn9gyiebCxx1jD9eHXSWW9Lib2F1j9>mZ4rtFSXbzk2Ux9ca9oo09AoEEcrk3SmbbBSTY0G6d/57YVJyc0PtdNKqrYszuwLkkTelnajOK2E+92Up9wVkfxvR0y/PDRPxuqx5krFm5lJIqqYQYtGVW63LqYaZR1xfQK5S7SQATjy2IQ0qUNCFclm4Y76+X8pGslqYnAbxMkTuBdFcIBse4zPPNwUcMadU95TiQA6FQWCFtxiCQagkJKW+m01ZOZm/A9hHXHq7EqM8VdpCRMUL/hI8cSUr6dT</nXeGKudETKPeaCNGFh5i7cKyawAjgyQn9gyiebCxx1jD9eHXSWW9Lib2F1j9>
</file>

<file path=customXml/item11.xml><?xml version="1.0" encoding="utf-8"?>
<NovaPath_docName>C:\Users\Michael1Mueller\Downloads\220314_vivo V23 Press Release Tech DE_editsSCHOTT.docx</NovaPath_docName>
</file>

<file path=customXml/item12.xml><?xml version="1.0" encoding="utf-8"?>
<nXeGKudETKPeaCNGFh5i5IeuWeXv6XDtePDOrtUSOqWwmvYa7PTRiLQvIZkriN4zFxEJfkpx7yiWurrFRQTw>wET7z3APVwWLb5suGR4vTtZrarbu8vv5kPcS6N5bl58=</nXeGKudETKPeaCNGFh5i5IeuWeXv6XDtePDOrtUSOqWwmvYa7PTRiLQvIZkriN4zFxEJfkpx7yiWurrFRQTw>
</file>

<file path=customXml/item13.xml><?xml version="1.0" encoding="utf-8"?>
<nXeGKudETKPeaCNGFh5i8sltj09I1nJ8AlBUytNZ1Ehih9jnZMZtoeNI9UMZ5>prylMOtUPN5yIKZsVTOO6PZfW+e+044xACIG8oIKLPU=</nXeGKudETKPeaCNGFh5i8sltj09I1nJ8AlBUytNZ1Ehih9jnZMZtoeNI9UMZ5>
</file>

<file path=customXml/item14.xml><?xml version="1.0" encoding="utf-8"?>
<nXeGKudETKPeaCNGFh5iyLk1gcWWJqTgFQk8wGFUmjFC0m6hdwbr2zDsrBNVqK>oZVH/WdZXDVGZAdQNUXmkVtjsdU/dSg5zJTy0VULDZs=</nXeGKudETKPeaCNGFh5iyLk1gcWWJqTgFQk8wGFUmjFC0m6hdwbr2zDsrBNVqK>
</file>

<file path=customXml/item15.xml><?xml version="1.0" encoding="utf-8"?>
<nXeGKudETKPeaCNGFh5i5JKJLOqxkMZWB6LsYfMaI9RtbpE1WkCpXazESWus5B>HRMjmRwcGzTYnzD8EluBGuinEbetZBPKHMXtwkQJrJu0KsmMGegHFnBl0mLquSRy7ia43jzdjhh7yvqjkpNj5w==</nXeGKudETKPeaCNGFh5i5JKJLOqxkMZWB6LsYfMaI9RtbpE1WkCpXazESWus5B>
</file>

<file path=customXml/item16.xml><?xml version="1.0" encoding="utf-8"?>
<NovaPath_docClass>Unclassified/Public</NovaPath_docClass>
</file>

<file path=customXml/item17.xml><?xml version="1.0" encoding="utf-8"?>
<NovaPath_docPath>C:\Users\Michael1Mueller\Downloads</NovaPath_docPath>
</file>

<file path=customXml/item18.xml><?xml version="1.0" encoding="utf-8"?>
<NovaPath_docClassID>85833B30A0A94097AF778A115A4505DD</NovaPath_docClassID>
</file>

<file path=customXml/item19.xml><?xml version="1.0" encoding="utf-8"?>
<nXeGKudETKPeaCNGFh5iy53cs4YTjZQd4Re9Stbph13fJwq3N1dxRUwfkxNCzGbktJIbKf2q8mQyY814Q>otRpIIeRwLhaEEzuCOJU4w==</nXeGKudETKPeaCNGFh5iy53cs4YTjZQd4Re9Stbph13fJwq3N1dxRUwfkxNCzGbktJIbKf2q8mQyY814Q>
</file>

<file path=customXml/item2.xml><?xml version="1.0" encoding="utf-8"?>
<NovaPath_docClassDate>03/14/2022 10:42:24</NovaPath_docClassDate>
</file>

<file path=customXml/item20.xml><?xml version="1.0" encoding="utf-8"?>
<nXeGKudETKPeaCNGFh5ix5fP7fSWtl37NIroXmZyHIynb9qBde2n67FOJFV2>uzHQu98y90vsqJ14OMIlz3bnQfdya8TR+ztgq+Izo1tc0d2ekxzbUxgSm+6Io5/m</nXeGKudETKPeaCNGFh5ix5fP7fSWtl37NIroXmZyHIynb9qBde2n67FOJFV2>
</file>

<file path=customXml/item21.xml><?xml version="1.0" encoding="utf-8"?>
<s:customData xmlns="http://www.wps.cn/officeDocument/2013/wpsCustomData" xmlns:s="http://www.wps.cn/officeDocument/2013/wpsCustomData">
  <customSectProps>
    <customSectPr/>
  </customSectProps>
</s:customData>
</file>

<file path=customXml/item22.xml><?xml version="1.0" encoding="utf-8"?>
<nXeGKudETKPeaCNGFh5ix5fP7fSWtl37NIroXmZN38TajkfZeW3Vf6bvmNn8>me4Bbzq1QpjzA8icQxS/apNGUUN4widR5yYos7B0We6Fjt5mJnRoaJ9WGSJahfP0</nXeGKudETKPeaCNGFh5ix5fP7fSWtl37NIroXmZN38TajkfZeW3Vf6bvmNn8>
</file>

<file path=customXml/item23.xml><?xml version="1.0" encoding="utf-8"?>
<NovaPath_docID>VNSJCZ3VZOFC3VGJO4DZU3LZ7F</NovaPath_docID>
</file>

<file path=customXml/item24.xml><?xml version="1.0" encoding="utf-8"?>
<NovaPath_docAuthor>Arsalan Ma</NovaPath_docAuthor>
</file>

<file path=customXml/item25.xml><?xml version="1.0" encoding="utf-8"?>
<?mso-contentType ?>
<FormTemplates xmlns="http://schemas.microsoft.com/sharepoint/v3/contenttype/forms">
  <Display>DocumentLibraryForm</Display>
  <Edit>DocumentLibraryForm</Edit>
  <New>DocumentLibraryForm</New>
</FormTemplates>
</file>

<file path=customXml/item26.xml><?xml version="1.0" encoding="utf-8"?>
<NovaPath_baseApplication>Microsoft Word</NovaPath_baseApplication>
</file>

<file path=customXml/item27.xml><?xml version="1.0" encoding="utf-8"?>
<NovaPath_versionInfo>4.3.1.11322</NovaPath_versionInfo>
</file>

<file path=customXml/item28.xml><?xml version="1.0" encoding="utf-8"?>
<NovaPath_docOwner>Michael1Mueller</NovaPath_docOwner>
</file>

<file path=customXml/item29.xml><?xml version="1.0" encoding="utf-8"?>
<NovaPath_DocInfoFromAfterSave>True</NovaPath_DocInfoFromAfterSave>
</file>

<file path=customXml/item3.xml><?xml version="1.0" encoding="utf-8"?>
<ct:contentTypeSchema xmlns:ct="http://schemas.microsoft.com/office/2006/metadata/contentType" xmlns:ma="http://schemas.microsoft.com/office/2006/metadata/properties/metaAttributes" ct:_="" ma:_="" ma:contentTypeName="Dokument" ma:contentTypeID="0x0101003F4DB41B1CEBB241882FCAB68BBCCFFC" ma:contentTypeVersion="14" ma:contentTypeDescription="Ein neues Dokument erstellen." ma:contentTypeScope="" ma:versionID="9fe6e86b2b704ad5d84622f5a7639c75">
  <xsd:schema xmlns:xsd="http://www.w3.org/2001/XMLSchema" xmlns:xs="http://www.w3.org/2001/XMLSchema" xmlns:p="http://schemas.microsoft.com/office/2006/metadata/properties" xmlns:ns2="15bca148-b788-4cc8-953c-41beacb21846" xmlns:ns3="2ba4b13a-ccbc-4a49-972d-dcb77298c2cf" targetNamespace="http://schemas.microsoft.com/office/2006/metadata/properties" ma:root="true" ma:fieldsID="64e58b73492b228aff72eadf225685ee" ns2:_="" ns3:_="">
    <xsd:import namespace="15bca148-b788-4cc8-953c-41beacb21846"/>
    <xsd:import namespace="2ba4b13a-ccbc-4a49-972d-dcb77298c2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ca148-b788-4cc8-953c-41beacb21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a4b13a-ccbc-4a49-972d-dcb77298c2cf"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0.xml><?xml version="1.0" encoding="utf-8"?>
<NovaPath_tenantID>4E522A55-68B3-4E2C-94BA-CC778668EE0B</NovaPath_tenantID>
</file>

<file path=customXml/item31.xml><?xml version="1.0" encoding="utf-8"?>
<b:Sources xmlns:b="http://schemas.openxmlformats.org/officeDocument/2006/bibliography" xmlns="http://schemas.openxmlformats.org/officeDocument/2006/bibliography" SelectedStyle="/GostTitle.XSL" StyleName="GOST - 标题排序"/>
</file>

<file path=customXml/item4.xml><?xml version="1.0" encoding="utf-8"?>
<NovaPath_docIDOld>LJ6LJ12SILRAFX4YWVF8DQEG0G</NovaPath_docIDOld>
</file>

<file path=customXml/item5.xml><?xml version="1.0" encoding="utf-8"?>
<nXeGKudETKPeaCNGFh5ix5fP7fSWtl37NIroXmYBQsS1cecqKZfGozr8W9iy>vDROSGH0q8YAO9yu9t+3mLQZe+N3JD1gGZhnOlBXBx8jPXOm2LH9UUYQJpU6GAr0DshfkbPxKPN5alog6yh+S0WlZzbnRYG3xmVORoTUVe4=</nXeGKudETKPeaCNGFh5ix5fP7fSWtl37NIroXmYBQsS1cecqKZfGozr8W9iy>
</file>

<file path=customXml/item6.xml><?xml version="1.0" encoding="utf-8"?>
<p:properties xmlns:p="http://schemas.microsoft.com/office/2006/metadata/properties" xmlns:xsi="http://www.w3.org/2001/XMLSchema-instance" xmlns:pc="http://schemas.microsoft.com/office/infopath/2007/PartnerControls">
  <documentManagement>
    <_Flow_SignoffStatus xmlns="15bca148-b788-4cc8-953c-41beacb21846" xsi:nil="true"/>
  </documentManagement>
</p:properties>
</file>

<file path=customXml/item7.xml><?xml version="1.0" encoding="utf-8"?>
<nXeGKudETKPeaCNGFh5iTSI5UodjD94nh7U7VklxY>wGrU58czSm2sJ973var7LgVWQNq7iDOOumsRgsvwmX6bIO2yU77wBjd6ws8/7rt03JbZDOMJXhVCg7qMu7zFbQ==</nXeGKudETKPeaCNGFh5iTSI5UodjD94nh7U7VklxY>
</file>

<file path=customXml/item8.xml><?xml version="1.0" encoding="utf-8"?>
<nXeGKudETKPeaCNGFh5i0BGlH9ci87cLWvMx3DlPzuAPh2gY9s703zKUS7uW>mZ4rtFSXbzk2Ux9ca9oo09AoEEcrk3SmbbBSTY0G6d/57YVJyc0PtdNKqrYszuwLkkTelnajOK2E+92Up9wVkTWoqZV7/9mvh9mgmRfItlE=</nXeGKudETKPeaCNGFh5i0BGlH9ci87cLWvMx3DlPzuAPh2gY9s703zKUS7uW>
</file>

<file path=customXml/item9.xml><?xml version="1.0" encoding="utf-8"?>
<nXeGKudETKPeaCNGFh5iKXsadLDxTRe0xbrxgS3asWaSdlBY0sLX5pYu7jLmo>z4vA/M53JO1AgIE0pus7VHi56YLISeQW+JFO4Up6oWDGiSZbS1ocLjRZWHNX8a51Rl0ajeIU3W762a1M0bXvgstyh5X8PGsIdKyw//NEzbU=</nXeGKudETKPeaCNGFh5iKXsadLDxTRe0xbrxgS3asWaSdlBY0sLX5pYu7jLmo>
</file>

<file path=customXml/itemProps1.xml><?xml version="1.0" encoding="utf-8"?>
<ds:datastoreItem xmlns:ds="http://schemas.openxmlformats.org/officeDocument/2006/customXml" ds:itemID="{4B043592-3F3D-4F10-939B-9174F61194E7}">
  <ds:schemaRefs/>
</ds:datastoreItem>
</file>

<file path=customXml/itemProps10.xml><?xml version="1.0" encoding="utf-8"?>
<ds:datastoreItem xmlns:ds="http://schemas.openxmlformats.org/officeDocument/2006/customXml" ds:itemID="{2F233940-4C47-4B53-812F-55BE58D382E9}">
  <ds:schemaRefs/>
</ds:datastoreItem>
</file>

<file path=customXml/itemProps11.xml><?xml version="1.0" encoding="utf-8"?>
<ds:datastoreItem xmlns:ds="http://schemas.openxmlformats.org/officeDocument/2006/customXml" ds:itemID="{F3691FE2-2EB7-46AE-AADF-045678B448E4}">
  <ds:schemaRefs/>
</ds:datastoreItem>
</file>

<file path=customXml/itemProps12.xml><?xml version="1.0" encoding="utf-8"?>
<ds:datastoreItem xmlns:ds="http://schemas.openxmlformats.org/officeDocument/2006/customXml" ds:itemID="{505B0282-5C41-4027-AFB2-14F4955D6311}">
  <ds:schemaRefs/>
</ds:datastoreItem>
</file>

<file path=customXml/itemProps13.xml><?xml version="1.0" encoding="utf-8"?>
<ds:datastoreItem xmlns:ds="http://schemas.openxmlformats.org/officeDocument/2006/customXml" ds:itemID="{28271D8F-D15D-445F-9A80-54C1B7139CA4}">
  <ds:schemaRefs/>
</ds:datastoreItem>
</file>

<file path=customXml/itemProps14.xml><?xml version="1.0" encoding="utf-8"?>
<ds:datastoreItem xmlns:ds="http://schemas.openxmlformats.org/officeDocument/2006/customXml" ds:itemID="{B3295173-CAA6-46D5-9275-5C71A4916572}">
  <ds:schemaRefs/>
</ds:datastoreItem>
</file>

<file path=customXml/itemProps15.xml><?xml version="1.0" encoding="utf-8"?>
<ds:datastoreItem xmlns:ds="http://schemas.openxmlformats.org/officeDocument/2006/customXml" ds:itemID="{2633EAAE-EED0-4B37-BD03-6B057E9BF1EF}">
  <ds:schemaRefs/>
</ds:datastoreItem>
</file>

<file path=customXml/itemProps16.xml><?xml version="1.0" encoding="utf-8"?>
<ds:datastoreItem xmlns:ds="http://schemas.openxmlformats.org/officeDocument/2006/customXml" ds:itemID="{D5FF3F77-4D85-466C-AE2B-90396F6ED7B5}">
  <ds:schemaRefs/>
</ds:datastoreItem>
</file>

<file path=customXml/itemProps17.xml><?xml version="1.0" encoding="utf-8"?>
<ds:datastoreItem xmlns:ds="http://schemas.openxmlformats.org/officeDocument/2006/customXml" ds:itemID="{B570BB88-06C9-4132-B5AE-7AC9E9A27873}">
  <ds:schemaRefs/>
</ds:datastoreItem>
</file>

<file path=customXml/itemProps18.xml><?xml version="1.0" encoding="utf-8"?>
<ds:datastoreItem xmlns:ds="http://schemas.openxmlformats.org/officeDocument/2006/customXml" ds:itemID="{F4195637-99A8-4289-8D41-78F4559DBEF1}">
  <ds:schemaRefs/>
</ds:datastoreItem>
</file>

<file path=customXml/itemProps19.xml><?xml version="1.0" encoding="utf-8"?>
<ds:datastoreItem xmlns:ds="http://schemas.openxmlformats.org/officeDocument/2006/customXml" ds:itemID="{CA388A20-C807-4EC5-9F18-2175C0E25FB8}">
  <ds:schemaRefs/>
</ds:datastoreItem>
</file>

<file path=customXml/itemProps2.xml><?xml version="1.0" encoding="utf-8"?>
<ds:datastoreItem xmlns:ds="http://schemas.openxmlformats.org/officeDocument/2006/customXml" ds:itemID="{639049C9-180E-4CBB-9E30-814BF4BB3202}">
  <ds:schemaRefs/>
</ds:datastoreItem>
</file>

<file path=customXml/itemProps20.xml><?xml version="1.0" encoding="utf-8"?>
<ds:datastoreItem xmlns:ds="http://schemas.openxmlformats.org/officeDocument/2006/customXml" ds:itemID="{14734E51-350E-4BA3-A97E-8834F5748741}">
  <ds:schemaRefs/>
</ds:datastoreItem>
</file>

<file path=customXml/itemProps2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2.xml><?xml version="1.0" encoding="utf-8"?>
<ds:datastoreItem xmlns:ds="http://schemas.openxmlformats.org/officeDocument/2006/customXml" ds:itemID="{DD3C0FCC-22E8-47E0-9FD4-13ED3EBF6CBF}">
  <ds:schemaRefs/>
</ds:datastoreItem>
</file>

<file path=customXml/itemProps23.xml><?xml version="1.0" encoding="utf-8"?>
<ds:datastoreItem xmlns:ds="http://schemas.openxmlformats.org/officeDocument/2006/customXml" ds:itemID="{8C5CDA2D-3BD3-48BF-8B4B-90F65422E5CE}">
  <ds:schemaRefs/>
</ds:datastoreItem>
</file>

<file path=customXml/itemProps24.xml><?xml version="1.0" encoding="utf-8"?>
<ds:datastoreItem xmlns:ds="http://schemas.openxmlformats.org/officeDocument/2006/customXml" ds:itemID="{3421C26F-755D-453C-A815-572A1025ACCA}">
  <ds:schemaRefs/>
</ds:datastoreItem>
</file>

<file path=customXml/itemProps25.xml><?xml version="1.0" encoding="utf-8"?>
<ds:datastoreItem xmlns:ds="http://schemas.openxmlformats.org/officeDocument/2006/customXml" ds:itemID="{0A14D454-D57E-42CA-95B8-71F18D8A316D}">
  <ds:schemaRefs>
    <ds:schemaRef ds:uri="http://schemas.microsoft.com/sharepoint/v3/contenttype/forms"/>
  </ds:schemaRefs>
</ds:datastoreItem>
</file>

<file path=customXml/itemProps26.xml><?xml version="1.0" encoding="utf-8"?>
<ds:datastoreItem xmlns:ds="http://schemas.openxmlformats.org/officeDocument/2006/customXml" ds:itemID="{87E9B0B9-913F-4D2A-B2FA-9923276D4C95}">
  <ds:schemaRefs/>
</ds:datastoreItem>
</file>

<file path=customXml/itemProps27.xml><?xml version="1.0" encoding="utf-8"?>
<ds:datastoreItem xmlns:ds="http://schemas.openxmlformats.org/officeDocument/2006/customXml" ds:itemID="{B3603D21-BE79-4DFB-BA81-1FA65028AB07}">
  <ds:schemaRefs/>
</ds:datastoreItem>
</file>

<file path=customXml/itemProps28.xml><?xml version="1.0" encoding="utf-8"?>
<ds:datastoreItem xmlns:ds="http://schemas.openxmlformats.org/officeDocument/2006/customXml" ds:itemID="{96A1D6EB-E021-4681-B594-649DF5DADCF9}">
  <ds:schemaRefs/>
</ds:datastoreItem>
</file>

<file path=customXml/itemProps29.xml><?xml version="1.0" encoding="utf-8"?>
<ds:datastoreItem xmlns:ds="http://schemas.openxmlformats.org/officeDocument/2006/customXml" ds:itemID="{8EFCB271-82AA-4782-8F06-39E3BC4DA346}">
  <ds:schemaRefs/>
</ds:datastoreItem>
</file>

<file path=customXml/itemProps3.xml><?xml version="1.0" encoding="utf-8"?>
<ds:datastoreItem xmlns:ds="http://schemas.openxmlformats.org/officeDocument/2006/customXml" ds:itemID="{D9E0DD18-AA82-4671-933E-9E2702FE7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ca148-b788-4cc8-953c-41beacb21846"/>
    <ds:schemaRef ds:uri="2ba4b13a-ccbc-4a49-972d-dcb77298c2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0.xml><?xml version="1.0" encoding="utf-8"?>
<ds:datastoreItem xmlns:ds="http://schemas.openxmlformats.org/officeDocument/2006/customXml" ds:itemID="{08C59954-86AE-4135-AD86-5C2A751D7DA0}">
  <ds:schemaRefs/>
</ds:datastoreItem>
</file>

<file path=customXml/itemProps31.xml><?xml version="1.0" encoding="utf-8"?>
<ds:datastoreItem xmlns:ds="http://schemas.openxmlformats.org/officeDocument/2006/customXml" ds:itemID="{378FD9D7-E43D-4639-BA7E-C41C8ACCD04B}">
  <ds:schemaRefs>
    <ds:schemaRef ds:uri="http://schemas.openxmlformats.org/officeDocument/2006/bibliography"/>
  </ds:schemaRefs>
</ds:datastoreItem>
</file>

<file path=customXml/itemProps4.xml><?xml version="1.0" encoding="utf-8"?>
<ds:datastoreItem xmlns:ds="http://schemas.openxmlformats.org/officeDocument/2006/customXml" ds:itemID="{F2E82A57-A731-4BAA-AAE1-478CA4A7DC65}">
  <ds:schemaRefs/>
</ds:datastoreItem>
</file>

<file path=customXml/itemProps5.xml><?xml version="1.0" encoding="utf-8"?>
<ds:datastoreItem xmlns:ds="http://schemas.openxmlformats.org/officeDocument/2006/customXml" ds:itemID="{254BFDA9-2D7D-4DC7-8DD0-C7E1634E2566}">
  <ds:schemaRefs/>
</ds:datastoreItem>
</file>

<file path=customXml/itemProps6.xml><?xml version="1.0" encoding="utf-8"?>
<ds:datastoreItem xmlns:ds="http://schemas.openxmlformats.org/officeDocument/2006/customXml" ds:itemID="{8DF2C088-1BE2-47C9-A4BF-9DBE029790E7}">
  <ds:schemaRefs>
    <ds:schemaRef ds:uri="http://schemas.microsoft.com/office/2006/metadata/properties"/>
    <ds:schemaRef ds:uri="http://schemas.microsoft.com/office/infopath/2007/PartnerControls"/>
    <ds:schemaRef ds:uri="15bca148-b788-4cc8-953c-41beacb21846"/>
  </ds:schemaRefs>
</ds:datastoreItem>
</file>

<file path=customXml/itemProps7.xml><?xml version="1.0" encoding="utf-8"?>
<ds:datastoreItem xmlns:ds="http://schemas.openxmlformats.org/officeDocument/2006/customXml" ds:itemID="{602E8587-3C46-4615-93D5-76AC8BFF7706}">
  <ds:schemaRefs/>
</ds:datastoreItem>
</file>

<file path=customXml/itemProps8.xml><?xml version="1.0" encoding="utf-8"?>
<ds:datastoreItem xmlns:ds="http://schemas.openxmlformats.org/officeDocument/2006/customXml" ds:itemID="{CF07EC33-6F4F-4E91-A73E-2FDB04703880}">
  <ds:schemaRefs/>
</ds:datastoreItem>
</file>

<file path=customXml/itemProps9.xml><?xml version="1.0" encoding="utf-8"?>
<ds:datastoreItem xmlns:ds="http://schemas.openxmlformats.org/officeDocument/2006/customXml" ds:itemID="{6ACE1E6F-C7CD-404E-9081-04576B7402B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00</Words>
  <Characters>8823</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salan Ma</dc:creator>
  <cp:keywords>Unclassified/Public</cp:keywords>
  <cp:lastModifiedBy>Christin Ballenthin (Ketchum)</cp:lastModifiedBy>
  <cp:revision>9</cp:revision>
  <cp:lastPrinted>2022-02-16T11:36:00Z</cp:lastPrinted>
  <dcterms:created xsi:type="dcterms:W3CDTF">2022-03-16T10:35:00Z</dcterms:created>
  <dcterms:modified xsi:type="dcterms:W3CDTF">2022-03-2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ContentTypeId">
    <vt:lpwstr>0x0101003F4DB41B1CEBB241882FCAB68BBCCFFC</vt:lpwstr>
  </property>
  <property fmtid="{D5CDD505-2E9C-101B-9397-08002B2CF9AE}" pid="4" name="Dokumenten-ID">
    <vt:lpwstr>VNSJCZ3VZOFC3VGJO4DZU3LZ7F</vt:lpwstr>
  </property>
  <property fmtid="{D5CDD505-2E9C-101B-9397-08002B2CF9AE}" pid="5" name="NovaPath-Version">
    <vt:lpwstr>4.3.1.11322</vt:lpwstr>
  </property>
  <property fmtid="{D5CDD505-2E9C-101B-9397-08002B2CF9AE}" pid="6" name="Klassifizierung">
    <vt:lpwstr>Unclassified/Public</vt:lpwstr>
  </property>
  <property fmtid="{D5CDD505-2E9C-101B-9397-08002B2CF9AE}" pid="7" name="Klassifizierungs-Id">
    <vt:lpwstr>85833B30A0A94097AF778A115A4505DD</vt:lpwstr>
  </property>
  <property fmtid="{D5CDD505-2E9C-101B-9397-08002B2CF9AE}" pid="8" name="Klassifizierungs-Datum">
    <vt:lpwstr>03/14/2022 10:42:24</vt:lpwstr>
  </property>
</Properties>
</file>